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8FD" w:rsidRPr="00587749" w:rsidRDefault="00EB10E2" w:rsidP="00DB34F8">
      <w:pPr>
        <w:pStyle w:val="ac"/>
        <w:spacing w:after="240" w:line="240" w:lineRule="auto"/>
        <w:jc w:val="center"/>
        <w:textAlignment w:val="baseline"/>
        <w:rPr>
          <w:rFonts w:ascii="GenesisSans Head KR" w:eastAsia="GenesisSans Head KR" w:hAnsi="GenesisSans Head KR" w:cs="Arial"/>
          <w:bCs/>
          <w:sz w:val="32"/>
          <w:szCs w:val="32"/>
        </w:rPr>
      </w:pPr>
      <w:bookmarkStart w:id="0" w:name="_GoBack"/>
      <w:r>
        <w:rPr>
          <w:rFonts w:ascii="GenesisSans Head KR" w:eastAsia="GenesisSans Head KR" w:hAnsi="GenesisSans Head KR" w:cs="Arial"/>
          <w:bCs/>
          <w:sz w:val="32"/>
          <w:szCs w:val="32"/>
        </w:rPr>
        <w:t xml:space="preserve">GENESIS WINS TWO </w:t>
      </w:r>
      <w:proofErr w:type="spellStart"/>
      <w:r>
        <w:rPr>
          <w:rFonts w:ascii="GenesisSans Head KR" w:eastAsia="GenesisSans Head KR" w:hAnsi="GenesisSans Head KR" w:cs="Arial"/>
          <w:bCs/>
          <w:sz w:val="32"/>
          <w:szCs w:val="32"/>
        </w:rPr>
        <w:t>iF</w:t>
      </w:r>
      <w:proofErr w:type="spellEnd"/>
      <w:r w:rsidR="008D6CCA">
        <w:rPr>
          <w:rFonts w:ascii="GenesisSans Head KR" w:eastAsia="GenesisSans Head KR" w:hAnsi="GenesisSans Head KR" w:cs="Arial"/>
          <w:bCs/>
          <w:sz w:val="32"/>
          <w:szCs w:val="32"/>
        </w:rPr>
        <w:t xml:space="preserve"> DESIGN AWARD</w:t>
      </w:r>
      <w:r w:rsidR="006E79DA">
        <w:rPr>
          <w:rFonts w:ascii="GenesisSans Head KR" w:eastAsia="GenesisSans Head KR" w:hAnsi="GenesisSans Head KR" w:cs="Arial" w:hint="eastAsia"/>
          <w:bCs/>
          <w:sz w:val="32"/>
          <w:szCs w:val="32"/>
        </w:rPr>
        <w:t>S</w:t>
      </w:r>
      <w:r w:rsidR="008D6CCA">
        <w:rPr>
          <w:rFonts w:ascii="GenesisSans Head KR" w:eastAsia="GenesisSans Head KR" w:hAnsi="GenesisSans Head KR" w:cs="Arial"/>
          <w:bCs/>
          <w:sz w:val="32"/>
          <w:szCs w:val="32"/>
        </w:rPr>
        <w:t xml:space="preserve"> </w:t>
      </w:r>
      <w:r w:rsidR="002D1A19">
        <w:rPr>
          <w:rFonts w:ascii="GenesisSans Head KR" w:eastAsia="GenesisSans Head KR" w:hAnsi="GenesisSans Head KR" w:cs="Arial"/>
          <w:bCs/>
          <w:sz w:val="32"/>
          <w:szCs w:val="32"/>
        </w:rPr>
        <w:t xml:space="preserve">FOR </w:t>
      </w:r>
      <w:r w:rsidR="006737A6">
        <w:rPr>
          <w:rFonts w:ascii="GenesisSans Head KR" w:eastAsia="GenesisSans Head KR" w:hAnsi="GenesisSans Head KR" w:cs="Arial"/>
          <w:bCs/>
          <w:sz w:val="32"/>
          <w:szCs w:val="32"/>
        </w:rPr>
        <w:t>THE</w:t>
      </w:r>
      <w:r w:rsidR="006737A6">
        <w:rPr>
          <w:rFonts w:ascii="GenesisSans Head KR" w:eastAsia="GenesisSans Head KR" w:hAnsi="GenesisSans Head KR" w:cs="Arial"/>
          <w:bCs/>
          <w:sz w:val="32"/>
          <w:szCs w:val="32"/>
        </w:rPr>
        <w:br/>
      </w:r>
      <w:r w:rsidR="00DB34F8">
        <w:rPr>
          <w:rFonts w:ascii="GenesisSans Head KR" w:eastAsia="GenesisSans Head KR" w:hAnsi="GenesisSans Head KR" w:cs="Arial"/>
          <w:bCs/>
          <w:sz w:val="32"/>
          <w:szCs w:val="32"/>
        </w:rPr>
        <w:t>“G70</w:t>
      </w:r>
      <w:r w:rsidR="006E79DA">
        <w:rPr>
          <w:rFonts w:ascii="Arial Unicode MS" w:eastAsia="Arial Unicode MS" w:hAnsi="Arial Unicode MS" w:cs="Arial Unicode MS" w:hint="eastAsia"/>
          <w:bCs/>
          <w:sz w:val="32"/>
          <w:szCs w:val="32"/>
        </w:rPr>
        <w:t>·</w:t>
      </w:r>
      <w:r w:rsidR="00DB34F8">
        <w:rPr>
          <w:rFonts w:ascii="GenesisSans Head KR" w:eastAsia="GenesisSans Head KR" w:hAnsi="GenesisSans Head KR" w:cs="Arial"/>
          <w:bCs/>
          <w:sz w:val="32"/>
          <w:szCs w:val="32"/>
        </w:rPr>
        <w:t xml:space="preserve">SEOUL </w:t>
      </w:r>
      <w:r w:rsidR="006737A6">
        <w:rPr>
          <w:rFonts w:ascii="GenesisSans Head KR" w:eastAsia="GenesisSans Head KR" w:hAnsi="GenesisSans Head KR" w:cs="Arial"/>
          <w:bCs/>
          <w:sz w:val="32"/>
          <w:szCs w:val="32"/>
        </w:rPr>
        <w:t>2017</w:t>
      </w:r>
      <w:r w:rsidR="00DB34F8">
        <w:rPr>
          <w:rFonts w:ascii="GenesisSans Head KR" w:eastAsia="GenesisSans Head KR" w:hAnsi="GenesisSans Head KR" w:cs="Arial"/>
          <w:bCs/>
          <w:sz w:val="32"/>
          <w:szCs w:val="32"/>
        </w:rPr>
        <w:t>”</w:t>
      </w:r>
      <w:r w:rsidR="003E382E">
        <w:rPr>
          <w:rFonts w:ascii="GenesisSans Head KR" w:eastAsia="GenesisSans Head KR" w:hAnsi="GenesisSans Head KR" w:cs="Arial"/>
          <w:bCs/>
          <w:sz w:val="32"/>
          <w:szCs w:val="32"/>
        </w:rPr>
        <w:t xml:space="preserve"> </w:t>
      </w:r>
      <w:r w:rsidR="00D37291">
        <w:rPr>
          <w:rFonts w:ascii="GenesisSans Head KR" w:eastAsia="GenesisSans Head KR" w:hAnsi="GenesisSans Head KR" w:cs="Arial"/>
          <w:bCs/>
          <w:sz w:val="32"/>
          <w:szCs w:val="32"/>
        </w:rPr>
        <w:t xml:space="preserve">GLOBAL </w:t>
      </w:r>
      <w:r w:rsidR="003E382E">
        <w:rPr>
          <w:rFonts w:ascii="GenesisSans Head KR" w:eastAsia="GenesisSans Head KR" w:hAnsi="GenesisSans Head KR" w:cs="Arial"/>
          <w:bCs/>
          <w:sz w:val="32"/>
          <w:szCs w:val="32"/>
        </w:rPr>
        <w:t xml:space="preserve">LAUNCH </w:t>
      </w:r>
      <w:r w:rsidR="006E79DA">
        <w:rPr>
          <w:rFonts w:ascii="GenesisSans Head KR" w:eastAsia="GenesisSans Head KR" w:hAnsi="GenesisSans Head KR" w:cs="Arial"/>
          <w:bCs/>
          <w:sz w:val="32"/>
          <w:szCs w:val="32"/>
        </w:rPr>
        <w:t>A</w:t>
      </w:r>
      <w:r w:rsidR="006E79DA">
        <w:rPr>
          <w:rFonts w:ascii="GenesisSans Head KR" w:eastAsia="GenesisSans Head KR" w:hAnsi="GenesisSans Head KR" w:cs="Arial" w:hint="eastAsia"/>
          <w:bCs/>
          <w:sz w:val="32"/>
          <w:szCs w:val="32"/>
        </w:rPr>
        <w:t>ND</w:t>
      </w:r>
      <w:r>
        <w:rPr>
          <w:rFonts w:ascii="GenesisSans Head KR" w:eastAsia="GenesisSans Head KR" w:hAnsi="GenesisSans Head KR" w:cs="Arial"/>
          <w:bCs/>
          <w:sz w:val="32"/>
          <w:szCs w:val="32"/>
        </w:rPr>
        <w:t xml:space="preserve"> ESSENTIA CONCEPT</w:t>
      </w:r>
    </w:p>
    <w:bookmarkEnd w:id="0"/>
    <w:p w:rsidR="00DB0EE0" w:rsidRDefault="00EA75A5" w:rsidP="00C10A76">
      <w:pPr>
        <w:pStyle w:val="ac"/>
        <w:textAlignment w:val="baseline"/>
        <w:rPr>
          <w:rFonts w:ascii="GenesisSans Text KR" w:eastAsia="GenesisSans Text KR" w:hAnsi="GenesisSans Text KR"/>
          <w:color w:val="353A45"/>
          <w:shd w:val="clear" w:color="auto" w:fill="FFFFFF"/>
        </w:rPr>
      </w:pPr>
      <w:r>
        <w:rPr>
          <w:rFonts w:ascii="GenesisSans Text KR Bold" w:eastAsia="GenesisSans Text KR Bold" w:hAnsi="GenesisSans Text KR Bold"/>
          <w:color w:val="353A45"/>
          <w:shd w:val="clear" w:color="auto" w:fill="FFFFFF"/>
        </w:rPr>
        <w:t>SEOUL, South Korea</w:t>
      </w:r>
      <w:r w:rsidR="005A3E45" w:rsidRPr="00C278AB">
        <w:rPr>
          <w:rFonts w:ascii="GenesisSans Text KR Bold" w:eastAsia="GenesisSans Text KR Bold" w:hAnsi="GenesisSans Text KR Bold"/>
          <w:color w:val="353A45"/>
          <w:shd w:val="clear" w:color="auto" w:fill="FFFFFF"/>
        </w:rPr>
        <w:t>,</w:t>
      </w:r>
      <w:r w:rsidR="00AF4A7F" w:rsidRPr="00C278AB">
        <w:rPr>
          <w:rFonts w:ascii="GenesisSans Text KR Bold" w:eastAsia="GenesisSans Text KR Bold" w:hAnsi="GenesisSans Text KR Bold"/>
          <w:color w:val="353A45"/>
          <w:shd w:val="clear" w:color="auto" w:fill="FFFFFF"/>
        </w:rPr>
        <w:t xml:space="preserve"> </w:t>
      </w:r>
      <w:r w:rsidR="00A15362">
        <w:rPr>
          <w:rFonts w:ascii="GenesisSans Text KR Bold" w:eastAsia="GenesisSans Text KR Bold" w:hAnsi="GenesisSans Text KR Bold"/>
          <w:color w:val="353A45"/>
          <w:shd w:val="clear" w:color="auto" w:fill="FFFFFF"/>
        </w:rPr>
        <w:t xml:space="preserve">February </w:t>
      </w:r>
      <w:r w:rsidR="00013696">
        <w:rPr>
          <w:rFonts w:ascii="GenesisSans Text KR Bold" w:eastAsia="GenesisSans Text KR Bold" w:hAnsi="GenesisSans Text KR Bold"/>
          <w:color w:val="353A45"/>
          <w:shd w:val="clear" w:color="auto" w:fill="FFFFFF"/>
        </w:rPr>
        <w:t>12</w:t>
      </w:r>
      <w:r w:rsidR="004D3B58" w:rsidRPr="00C278AB">
        <w:rPr>
          <w:rFonts w:ascii="GenesisSans Text KR Bold" w:eastAsia="GenesisSans Text KR Bold" w:hAnsi="GenesisSans Text KR Bold"/>
          <w:color w:val="353A45"/>
          <w:shd w:val="clear" w:color="auto" w:fill="FFFFFF"/>
        </w:rPr>
        <w:t>,</w:t>
      </w:r>
      <w:r w:rsidR="00AF4A7F" w:rsidRPr="00C278AB">
        <w:rPr>
          <w:rFonts w:ascii="GenesisSans Text KR Bold" w:eastAsia="GenesisSans Text KR Bold" w:hAnsi="GenesisSans Text KR Bold"/>
          <w:color w:val="353A45"/>
          <w:shd w:val="clear" w:color="auto" w:fill="FFFFFF"/>
        </w:rPr>
        <w:t xml:space="preserve"> 201</w:t>
      </w:r>
      <w:r w:rsidR="004D3B58" w:rsidRPr="00C278AB">
        <w:rPr>
          <w:rFonts w:ascii="GenesisSans Text KR Bold" w:eastAsia="GenesisSans Text KR Bold" w:hAnsi="GenesisSans Text KR Bold"/>
          <w:color w:val="353A45"/>
          <w:shd w:val="clear" w:color="auto" w:fill="FFFFFF"/>
        </w:rPr>
        <w:t>9</w:t>
      </w:r>
      <w:r w:rsidR="00762A4D" w:rsidRPr="001A64C2">
        <w:rPr>
          <w:rFonts w:ascii="GenesisSans Text KR" w:eastAsia="GenesisSans Text KR" w:hAnsi="GenesisSans Text KR"/>
          <w:color w:val="353A45"/>
          <w:shd w:val="clear" w:color="auto" w:fill="FFFFFF"/>
        </w:rPr>
        <w:t xml:space="preserve"> </w:t>
      </w:r>
      <w:r w:rsidR="00803844" w:rsidRPr="001A64C2">
        <w:rPr>
          <w:rFonts w:ascii="GenesisSans Text KR" w:eastAsia="GenesisSans Text KR" w:hAnsi="GenesisSans Text KR"/>
          <w:color w:val="353A45"/>
          <w:shd w:val="clear" w:color="auto" w:fill="FFFFFF"/>
        </w:rPr>
        <w:t xml:space="preserve">– </w:t>
      </w:r>
      <w:r w:rsidR="008E42D7">
        <w:rPr>
          <w:rFonts w:ascii="GenesisSans Text KR" w:eastAsia="GenesisSans Text KR" w:hAnsi="GenesisSans Text KR"/>
          <w:color w:val="353A45"/>
          <w:shd w:val="clear" w:color="auto" w:fill="FFFFFF"/>
        </w:rPr>
        <w:t>T</w:t>
      </w:r>
      <w:r w:rsidR="00C11C3F">
        <w:rPr>
          <w:rFonts w:ascii="GenesisSans Text KR" w:eastAsia="GenesisSans Text KR" w:hAnsi="GenesisSans Text KR"/>
          <w:color w:val="353A45"/>
          <w:shd w:val="clear" w:color="auto" w:fill="FFFFFF"/>
        </w:rPr>
        <w:t xml:space="preserve">he </w:t>
      </w:r>
      <w:r w:rsidR="00646EDF" w:rsidRPr="007F671C">
        <w:rPr>
          <w:rFonts w:ascii="GenesisSans Text KR" w:eastAsia="GenesisSans Text KR" w:hAnsi="GenesisSans Text KR"/>
          <w:color w:val="353A45"/>
          <w:shd w:val="clear" w:color="auto" w:fill="FFFFFF"/>
        </w:rPr>
        <w:t>International Forum Design GmbH, based in Hanover, Germany</w:t>
      </w:r>
      <w:r w:rsidR="0086194D">
        <w:rPr>
          <w:rFonts w:ascii="GenesisSans Text KR" w:eastAsia="GenesisSans Text KR" w:hAnsi="GenesisSans Text KR"/>
          <w:color w:val="353A45"/>
          <w:shd w:val="clear" w:color="auto" w:fill="FFFFFF"/>
        </w:rPr>
        <w:t xml:space="preserve">, </w:t>
      </w:r>
      <w:r w:rsidR="008E42D7">
        <w:rPr>
          <w:rFonts w:ascii="GenesisSans Text KR" w:eastAsia="GenesisSans Text KR" w:hAnsi="GenesisSans Text KR"/>
          <w:color w:val="353A45"/>
          <w:shd w:val="clear" w:color="auto" w:fill="FFFFFF"/>
        </w:rPr>
        <w:t xml:space="preserve">is set to </w:t>
      </w:r>
      <w:r w:rsidR="0086194D">
        <w:rPr>
          <w:rFonts w:ascii="GenesisSans Text KR" w:eastAsia="GenesisSans Text KR" w:hAnsi="GenesisSans Text KR"/>
          <w:color w:val="353A45"/>
          <w:shd w:val="clear" w:color="auto" w:fill="FFFFFF"/>
        </w:rPr>
        <w:t>recognize</w:t>
      </w:r>
      <w:r w:rsidR="008E42D7">
        <w:rPr>
          <w:rFonts w:ascii="GenesisSans Text KR" w:eastAsia="GenesisSans Text KR" w:hAnsi="GenesisSans Text KR"/>
          <w:color w:val="353A45"/>
          <w:shd w:val="clear" w:color="auto" w:fill="FFFFFF"/>
        </w:rPr>
        <w:t xml:space="preserve"> </w:t>
      </w:r>
      <w:r w:rsidR="0086194D">
        <w:rPr>
          <w:rFonts w:ascii="GenesisSans Text KR" w:eastAsia="GenesisSans Text KR" w:hAnsi="GenesisSans Text KR"/>
          <w:color w:val="353A45"/>
          <w:shd w:val="clear" w:color="auto" w:fill="FFFFFF"/>
        </w:rPr>
        <w:t xml:space="preserve">Genesis </w:t>
      </w:r>
      <w:r w:rsidR="006D3AFA">
        <w:rPr>
          <w:rFonts w:ascii="GenesisSans Text KR" w:eastAsia="GenesisSans Text KR" w:hAnsi="GenesisSans Text KR"/>
          <w:color w:val="353A45"/>
          <w:shd w:val="clear" w:color="auto" w:fill="FFFFFF"/>
        </w:rPr>
        <w:t xml:space="preserve">with </w:t>
      </w:r>
      <w:r w:rsidR="00DB0EE0">
        <w:rPr>
          <w:rFonts w:ascii="GenesisSans Text KR" w:eastAsia="GenesisSans Text KR" w:hAnsi="GenesisSans Text KR"/>
          <w:color w:val="353A45"/>
          <w:shd w:val="clear" w:color="auto" w:fill="FFFFFF"/>
        </w:rPr>
        <w:t xml:space="preserve">two </w:t>
      </w:r>
      <w:r w:rsidR="006D3AFA">
        <w:rPr>
          <w:rFonts w:ascii="GenesisSans Text KR" w:eastAsia="GenesisSans Text KR" w:hAnsi="GenesisSans Text KR"/>
          <w:color w:val="353A45"/>
          <w:shd w:val="clear" w:color="auto" w:fill="FFFFFF"/>
        </w:rPr>
        <w:t>“</w:t>
      </w:r>
      <w:proofErr w:type="spellStart"/>
      <w:r w:rsidR="006D3AFA">
        <w:rPr>
          <w:rFonts w:ascii="GenesisSans Text KR" w:eastAsia="GenesisSans Text KR" w:hAnsi="GenesisSans Text KR"/>
          <w:color w:val="353A45"/>
          <w:shd w:val="clear" w:color="auto" w:fill="FFFFFF"/>
        </w:rPr>
        <w:t>iF</w:t>
      </w:r>
      <w:proofErr w:type="spellEnd"/>
      <w:r w:rsidR="006D3AFA">
        <w:rPr>
          <w:rFonts w:ascii="GenesisSans Text KR" w:eastAsia="GenesisSans Text KR" w:hAnsi="GenesisSans Text KR"/>
          <w:color w:val="353A45"/>
          <w:shd w:val="clear" w:color="auto" w:fill="FFFFFF"/>
        </w:rPr>
        <w:t xml:space="preserve"> Design Award</w:t>
      </w:r>
      <w:r w:rsidR="00DB0EE0">
        <w:rPr>
          <w:rFonts w:ascii="GenesisSans Text KR" w:eastAsia="GenesisSans Text KR" w:hAnsi="GenesisSans Text KR"/>
          <w:color w:val="353A45"/>
          <w:shd w:val="clear" w:color="auto" w:fill="FFFFFF"/>
        </w:rPr>
        <w:t>s</w:t>
      </w:r>
      <w:r w:rsidR="006D3AFA">
        <w:rPr>
          <w:rFonts w:ascii="GenesisSans Text KR" w:eastAsia="GenesisSans Text KR" w:hAnsi="GenesisSans Text KR"/>
          <w:color w:val="353A45"/>
          <w:shd w:val="clear" w:color="auto" w:fill="FFFFFF"/>
        </w:rPr>
        <w:t xml:space="preserve">” </w:t>
      </w:r>
      <w:r w:rsidR="00570E81">
        <w:rPr>
          <w:rFonts w:ascii="GenesisSans Text KR" w:eastAsia="GenesisSans Text KR" w:hAnsi="GenesisSans Text KR"/>
          <w:color w:val="353A45"/>
          <w:shd w:val="clear" w:color="auto" w:fill="FFFFFF"/>
        </w:rPr>
        <w:t xml:space="preserve">for </w:t>
      </w:r>
      <w:r w:rsidR="00663BA9">
        <w:rPr>
          <w:rFonts w:ascii="GenesisSans Text KR" w:eastAsia="GenesisSans Text KR" w:hAnsi="GenesisSans Text KR"/>
          <w:color w:val="353A45"/>
          <w:shd w:val="clear" w:color="auto" w:fill="FFFFFF"/>
        </w:rPr>
        <w:t xml:space="preserve">the launch presentation of </w:t>
      </w:r>
      <w:r w:rsidR="00F63101">
        <w:rPr>
          <w:rFonts w:ascii="GenesisSans Text KR" w:eastAsia="GenesisSans Text KR" w:hAnsi="GenesisSans Text KR"/>
          <w:color w:val="353A45"/>
          <w:shd w:val="clear" w:color="auto" w:fill="FFFFFF"/>
        </w:rPr>
        <w:t>“</w:t>
      </w:r>
      <w:r w:rsidR="00F63101" w:rsidRPr="00F63101">
        <w:rPr>
          <w:rFonts w:ascii="GenesisSans Text KR" w:eastAsia="GenesisSans Text KR" w:hAnsi="GenesisSans Text KR"/>
          <w:color w:val="353A45"/>
          <w:shd w:val="clear" w:color="auto" w:fill="FFFFFF"/>
        </w:rPr>
        <w:t>G70</w:t>
      </w:r>
      <w:r w:rsidR="006E79DA">
        <w:rPr>
          <w:rFonts w:ascii="Arial Unicode MS" w:eastAsia="Arial Unicode MS" w:hAnsi="Arial Unicode MS" w:cs="Arial Unicode MS" w:hint="eastAsia"/>
          <w:color w:val="353A45"/>
          <w:shd w:val="clear" w:color="auto" w:fill="FFFFFF"/>
        </w:rPr>
        <w:t>·</w:t>
      </w:r>
      <w:r w:rsidR="00F63101" w:rsidRPr="00F63101">
        <w:rPr>
          <w:rFonts w:ascii="GenesisSans Text KR" w:eastAsia="GenesisSans Text KR" w:hAnsi="GenesisSans Text KR"/>
          <w:color w:val="353A45"/>
          <w:shd w:val="clear" w:color="auto" w:fill="FFFFFF"/>
        </w:rPr>
        <w:t>Seoul 2017,” a global launch festival held in Seoul’s Olympic Park</w:t>
      </w:r>
      <w:r w:rsidR="00DB0EE0">
        <w:rPr>
          <w:rFonts w:ascii="GenesisSans Text KR" w:eastAsia="GenesisSans Text KR" w:hAnsi="GenesisSans Text KR"/>
          <w:color w:val="353A45"/>
          <w:shd w:val="clear" w:color="auto" w:fill="FFFFFF"/>
        </w:rPr>
        <w:t>, and the Essentia Concept</w:t>
      </w:r>
      <w:r w:rsidR="00664D88">
        <w:rPr>
          <w:rFonts w:ascii="GenesisSans Text KR" w:eastAsia="GenesisSans Text KR" w:hAnsi="GenesisSans Text KR"/>
          <w:color w:val="353A45"/>
          <w:shd w:val="clear" w:color="auto" w:fill="FFFFFF"/>
        </w:rPr>
        <w:t>.</w:t>
      </w:r>
      <w:r w:rsidR="00DB0EE0">
        <w:rPr>
          <w:rFonts w:ascii="GenesisSans Text KR" w:eastAsia="GenesisSans Text KR" w:hAnsi="GenesisSans Text KR"/>
          <w:color w:val="353A45"/>
          <w:shd w:val="clear" w:color="auto" w:fill="FFFFFF"/>
        </w:rPr>
        <w:t xml:space="preserve"> This is the first time that Genesis has </w:t>
      </w:r>
      <w:r w:rsidR="00B010A6">
        <w:rPr>
          <w:rFonts w:ascii="GenesisSans Text KR" w:eastAsia="GenesisSans Text KR" w:hAnsi="GenesisSans Text KR"/>
          <w:color w:val="353A45"/>
          <w:shd w:val="clear" w:color="auto" w:fill="FFFFFF"/>
        </w:rPr>
        <w:t xml:space="preserve">received two </w:t>
      </w:r>
      <w:r w:rsidR="00540CD8">
        <w:rPr>
          <w:rFonts w:ascii="GenesisSans Text KR" w:eastAsia="GenesisSans Text KR" w:hAnsi="GenesisSans Text KR"/>
          <w:color w:val="353A45"/>
          <w:shd w:val="clear" w:color="auto" w:fill="FFFFFF"/>
        </w:rPr>
        <w:t>of the coveted awards</w:t>
      </w:r>
      <w:r w:rsidR="00E05F72">
        <w:rPr>
          <w:rFonts w:ascii="GenesisSans Text KR" w:eastAsia="GenesisSans Text KR" w:hAnsi="GenesisSans Text KR"/>
          <w:color w:val="353A45"/>
          <w:shd w:val="clear" w:color="auto" w:fill="FFFFFF"/>
        </w:rPr>
        <w:t>.</w:t>
      </w:r>
    </w:p>
    <w:p w:rsidR="00013696" w:rsidRDefault="00013696" w:rsidP="00C10A76">
      <w:pPr>
        <w:pStyle w:val="ac"/>
        <w:textAlignment w:val="baseline"/>
        <w:rPr>
          <w:rFonts w:ascii="GenesisSans Text KR" w:eastAsia="GenesisSans Text KR" w:hAnsi="GenesisSans Text KR"/>
          <w:color w:val="353A45"/>
          <w:shd w:val="clear" w:color="auto" w:fill="FFFFFF"/>
        </w:rPr>
      </w:pPr>
      <w:r w:rsidRPr="00013696">
        <w:rPr>
          <w:rFonts w:ascii="GenesisSans Text KR" w:eastAsia="GenesisSans Text KR" w:hAnsi="GenesisSans Text KR"/>
          <w:color w:val="353A45"/>
          <w:shd w:val="clear" w:color="auto" w:fill="FFFFFF"/>
        </w:rPr>
        <w:t xml:space="preserve">“When we launched G70, we wanted to give back and let the Korean community embrace its first luxury brand,” said Manfred Fitzgerald, Executive Vice President and Global Head of the Genesis Brand. “To be recognized with an </w:t>
      </w:r>
      <w:proofErr w:type="spellStart"/>
      <w:r w:rsidRPr="00013696">
        <w:rPr>
          <w:rFonts w:ascii="GenesisSans Text KR" w:eastAsia="GenesisSans Text KR" w:hAnsi="GenesisSans Text KR"/>
          <w:color w:val="353A45"/>
          <w:shd w:val="clear" w:color="auto" w:fill="FFFFFF"/>
        </w:rPr>
        <w:t>iF</w:t>
      </w:r>
      <w:proofErr w:type="spellEnd"/>
      <w:r w:rsidRPr="00013696">
        <w:rPr>
          <w:rFonts w:ascii="GenesisSans Text KR" w:eastAsia="GenesisSans Text KR" w:hAnsi="GenesisSans Text KR"/>
          <w:color w:val="353A45"/>
          <w:shd w:val="clear" w:color="auto" w:fill="FFFFFF"/>
        </w:rPr>
        <w:t xml:space="preserve"> Design Award for this event, as well as the Essentia Concept, affirms our dedication to using innovative methods to celebrate both our product and the overall brand.</w:t>
      </w:r>
      <w:r>
        <w:rPr>
          <w:rFonts w:ascii="GenesisSans Text KR" w:eastAsia="GenesisSans Text KR" w:hAnsi="GenesisSans Text KR"/>
          <w:color w:val="353A45"/>
          <w:shd w:val="clear" w:color="auto" w:fill="FFFFFF"/>
        </w:rPr>
        <w:t>”</w:t>
      </w:r>
    </w:p>
    <w:p w:rsidR="002E4C40" w:rsidRPr="001A64C2" w:rsidRDefault="008F3494" w:rsidP="00C10A76">
      <w:pPr>
        <w:pStyle w:val="ac"/>
        <w:textAlignment w:val="baseline"/>
        <w:rPr>
          <w:rFonts w:ascii="GenesisSans Text KR" w:eastAsia="GenesisSans Text KR" w:hAnsi="GenesisSans Text KR"/>
          <w:color w:val="353A45"/>
          <w:shd w:val="clear" w:color="auto" w:fill="FFFFFF"/>
        </w:rPr>
      </w:pPr>
      <w:proofErr w:type="spellStart"/>
      <w:r>
        <w:rPr>
          <w:rFonts w:ascii="GenesisSans Text KR" w:eastAsia="GenesisSans Text KR" w:hAnsi="GenesisSans Text KR"/>
          <w:color w:val="353A45"/>
          <w:shd w:val="clear" w:color="auto" w:fill="FFFFFF"/>
        </w:rPr>
        <w:t>iF</w:t>
      </w:r>
      <w:proofErr w:type="spellEnd"/>
      <w:r>
        <w:rPr>
          <w:rFonts w:ascii="GenesisSans Text KR" w:eastAsia="GenesisSans Text KR" w:hAnsi="GenesisSans Text KR"/>
          <w:color w:val="353A45"/>
          <w:shd w:val="clear" w:color="auto" w:fill="FFFFFF"/>
        </w:rPr>
        <w:t xml:space="preserve"> </w:t>
      </w:r>
      <w:r w:rsidR="00F36C4D">
        <w:rPr>
          <w:rFonts w:ascii="GenesisSans Text KR" w:eastAsia="GenesisSans Text KR" w:hAnsi="GenesisSans Text KR"/>
          <w:color w:val="353A45"/>
          <w:shd w:val="clear" w:color="auto" w:fill="FFFFFF"/>
        </w:rPr>
        <w:t>awarded</w:t>
      </w:r>
      <w:r>
        <w:rPr>
          <w:rFonts w:ascii="GenesisSans Text KR" w:eastAsia="GenesisSans Text KR" w:hAnsi="GenesisSans Text KR"/>
          <w:color w:val="353A45"/>
          <w:shd w:val="clear" w:color="auto" w:fill="FFFFFF"/>
        </w:rPr>
        <w:t xml:space="preserve"> “G70</w:t>
      </w:r>
      <w:r w:rsidR="006E79DA">
        <w:rPr>
          <w:rFonts w:ascii="Arial Unicode MS" w:eastAsia="Arial Unicode MS" w:hAnsi="Arial Unicode MS" w:cs="Arial Unicode MS" w:hint="eastAsia"/>
          <w:color w:val="353A45"/>
          <w:shd w:val="clear" w:color="auto" w:fill="FFFFFF"/>
        </w:rPr>
        <w:t>·</w:t>
      </w:r>
      <w:r>
        <w:rPr>
          <w:rFonts w:ascii="GenesisSans Text KR" w:eastAsia="GenesisSans Text KR" w:hAnsi="GenesisSans Text KR"/>
          <w:color w:val="353A45"/>
          <w:shd w:val="clear" w:color="auto" w:fill="FFFFFF"/>
        </w:rPr>
        <w:t>Seoul 2017” as the winner of its Events category. T</w:t>
      </w:r>
      <w:r w:rsidR="00A51B01">
        <w:rPr>
          <w:rFonts w:ascii="GenesisSans Text KR" w:eastAsia="GenesisSans Text KR" w:hAnsi="GenesisSans Text KR"/>
          <w:color w:val="353A45"/>
          <w:shd w:val="clear" w:color="auto" w:fill="FFFFFF"/>
        </w:rPr>
        <w:t>he event</w:t>
      </w:r>
      <w:r w:rsidR="00626DEA">
        <w:rPr>
          <w:rFonts w:ascii="GenesisSans Text KR" w:eastAsia="GenesisSans Text KR" w:hAnsi="GenesisSans Text KR"/>
          <w:color w:val="353A45"/>
          <w:shd w:val="clear" w:color="auto" w:fill="FFFFFF"/>
        </w:rPr>
        <w:t xml:space="preserve"> </w:t>
      </w:r>
      <w:r w:rsidR="00DA3F5B">
        <w:rPr>
          <w:rFonts w:ascii="GenesisSans Text KR" w:eastAsia="GenesisSans Text KR" w:hAnsi="GenesisSans Text KR"/>
          <w:color w:val="353A45"/>
          <w:shd w:val="clear" w:color="auto" w:fill="FFFFFF"/>
        </w:rPr>
        <w:t>held in Seoul</w:t>
      </w:r>
      <w:r w:rsidR="00626DEA">
        <w:rPr>
          <w:rFonts w:ascii="GenesisSans Text KR" w:eastAsia="GenesisSans Text KR" w:hAnsi="GenesisSans Text KR"/>
          <w:color w:val="353A45"/>
          <w:shd w:val="clear" w:color="auto" w:fill="FFFFFF"/>
        </w:rPr>
        <w:t xml:space="preserve"> </w:t>
      </w:r>
      <w:r w:rsidR="00A51B01">
        <w:rPr>
          <w:rFonts w:ascii="GenesisSans Text KR" w:eastAsia="GenesisSans Text KR" w:hAnsi="GenesisSans Text KR"/>
          <w:color w:val="353A45"/>
          <w:shd w:val="clear" w:color="auto" w:fill="FFFFFF"/>
        </w:rPr>
        <w:t xml:space="preserve">featured </w:t>
      </w:r>
      <w:r w:rsidR="00A51B01" w:rsidRPr="00A51B01">
        <w:rPr>
          <w:rFonts w:ascii="GenesisSans Text KR" w:eastAsia="GenesisSans Text KR" w:hAnsi="GenesisSans Text KR"/>
          <w:color w:val="353A45"/>
          <w:shd w:val="clear" w:color="auto" w:fill="FFFFFF"/>
        </w:rPr>
        <w:t xml:space="preserve">music superstars Gwen Stefani, </w:t>
      </w:r>
      <w:proofErr w:type="spellStart"/>
      <w:r w:rsidR="00A51B01" w:rsidRPr="00A51B01">
        <w:rPr>
          <w:rFonts w:ascii="GenesisSans Text KR" w:eastAsia="GenesisSans Text KR" w:hAnsi="GenesisSans Text KR"/>
          <w:color w:val="353A45"/>
          <w:shd w:val="clear" w:color="auto" w:fill="FFFFFF"/>
        </w:rPr>
        <w:t>Andra</w:t>
      </w:r>
      <w:proofErr w:type="spellEnd"/>
      <w:r w:rsidR="00A51B01" w:rsidRPr="00A51B01">
        <w:rPr>
          <w:rFonts w:ascii="GenesisSans Text KR" w:eastAsia="GenesisSans Text KR" w:hAnsi="GenesisSans Text KR"/>
          <w:color w:val="353A45"/>
          <w:shd w:val="clear" w:color="auto" w:fill="FFFFFF"/>
        </w:rPr>
        <w:t xml:space="preserve"> Day and C</w:t>
      </w:r>
      <w:r w:rsidR="00540DCD">
        <w:rPr>
          <w:rFonts w:ascii="GenesisSans Text KR" w:eastAsia="GenesisSans Text KR" w:hAnsi="GenesisSans Text KR"/>
          <w:color w:val="353A45"/>
          <w:shd w:val="clear" w:color="auto" w:fill="FFFFFF"/>
        </w:rPr>
        <w:t xml:space="preserve">L, </w:t>
      </w:r>
      <w:r w:rsidR="00626DEA">
        <w:rPr>
          <w:rFonts w:ascii="GenesisSans Text KR" w:eastAsia="GenesisSans Text KR" w:hAnsi="GenesisSans Text KR"/>
          <w:color w:val="353A45"/>
          <w:shd w:val="clear" w:color="auto" w:fill="FFFFFF"/>
        </w:rPr>
        <w:t xml:space="preserve">and </w:t>
      </w:r>
      <w:r w:rsidR="00A7316D">
        <w:rPr>
          <w:rFonts w:ascii="GenesisSans Text KR" w:eastAsia="GenesisSans Text KR" w:hAnsi="GenesisSans Text KR"/>
          <w:color w:val="353A45"/>
          <w:shd w:val="clear" w:color="auto" w:fill="FFFFFF"/>
        </w:rPr>
        <w:t xml:space="preserve">it </w:t>
      </w:r>
      <w:r w:rsidR="00C10A76">
        <w:rPr>
          <w:rFonts w:ascii="GenesisSans Text KR" w:eastAsia="GenesisSans Text KR" w:hAnsi="GenesisSans Text KR"/>
          <w:color w:val="353A45"/>
          <w:shd w:val="clear" w:color="auto" w:fill="FFFFFF"/>
        </w:rPr>
        <w:t xml:space="preserve">attracted an audience of </w:t>
      </w:r>
      <w:r w:rsidR="00A51B01" w:rsidRPr="00A51B01">
        <w:rPr>
          <w:rFonts w:ascii="GenesisSans Text KR" w:eastAsia="GenesisSans Text KR" w:hAnsi="GenesisSans Text KR"/>
          <w:color w:val="353A45"/>
          <w:shd w:val="clear" w:color="auto" w:fill="FFFFFF"/>
        </w:rPr>
        <w:t>15,000</w:t>
      </w:r>
      <w:r w:rsidR="003F6457">
        <w:rPr>
          <w:rFonts w:ascii="GenesisSans Text KR" w:eastAsia="GenesisSans Text KR" w:hAnsi="GenesisSans Text KR"/>
          <w:color w:val="353A45"/>
          <w:shd w:val="clear" w:color="auto" w:fill="FFFFFF"/>
        </w:rPr>
        <w:t xml:space="preserve"> people</w:t>
      </w:r>
      <w:r w:rsidR="00C10A76">
        <w:rPr>
          <w:rFonts w:ascii="GenesisSans Text KR" w:eastAsia="GenesisSans Text KR" w:hAnsi="GenesisSans Text KR"/>
          <w:color w:val="353A45"/>
          <w:shd w:val="clear" w:color="auto" w:fill="FFFFFF"/>
        </w:rPr>
        <w:t>.</w:t>
      </w:r>
      <w:r w:rsidR="00C63F02">
        <w:rPr>
          <w:rFonts w:ascii="GenesisSans Text KR" w:eastAsia="GenesisSans Text KR" w:hAnsi="GenesisSans Text KR"/>
          <w:color w:val="353A45"/>
          <w:shd w:val="clear" w:color="auto" w:fill="FFFFFF"/>
        </w:rPr>
        <w:t xml:space="preserve"> </w:t>
      </w:r>
      <w:r w:rsidR="00C565DA" w:rsidRPr="00C565DA">
        <w:rPr>
          <w:rFonts w:ascii="GenesisSans Text KR" w:eastAsia="GenesisSans Text KR" w:hAnsi="GenesisSans Text KR"/>
          <w:color w:val="353A45"/>
          <w:shd w:val="clear" w:color="auto" w:fill="FFFFFF"/>
        </w:rPr>
        <w:t xml:space="preserve">The award-winning, minimalistic design </w:t>
      </w:r>
      <w:r w:rsidR="006621EB">
        <w:rPr>
          <w:rFonts w:ascii="GenesisSans Text KR" w:eastAsia="GenesisSans Text KR" w:hAnsi="GenesisSans Text KR"/>
          <w:color w:val="353A45"/>
          <w:shd w:val="clear" w:color="auto" w:fill="FFFFFF"/>
        </w:rPr>
        <w:t>aesthetic</w:t>
      </w:r>
      <w:r w:rsidR="00C565DA" w:rsidRPr="00C565DA">
        <w:rPr>
          <w:rFonts w:ascii="GenesisSans Text KR" w:eastAsia="GenesisSans Text KR" w:hAnsi="GenesisSans Text KR"/>
          <w:color w:val="353A45"/>
          <w:shd w:val="clear" w:color="auto" w:fill="FFFFFF"/>
        </w:rPr>
        <w:t xml:space="preserve">, which featured motion design that played across high-resolution LED surfaces that covered the ceiling, floor, and back wall, was devised by brand experience agency, </w:t>
      </w:r>
      <w:proofErr w:type="spellStart"/>
      <w:r w:rsidR="00C565DA" w:rsidRPr="00C565DA">
        <w:rPr>
          <w:rFonts w:ascii="GenesisSans Text KR" w:eastAsia="GenesisSans Text KR" w:hAnsi="GenesisSans Text KR"/>
          <w:color w:val="353A45"/>
          <w:shd w:val="clear" w:color="auto" w:fill="FFFFFF"/>
        </w:rPr>
        <w:t>Blackspace</w:t>
      </w:r>
      <w:proofErr w:type="spellEnd"/>
      <w:r w:rsidR="00C565DA" w:rsidRPr="00C565DA">
        <w:rPr>
          <w:rFonts w:ascii="GenesisSans Text KR" w:eastAsia="GenesisSans Text KR" w:hAnsi="GenesisSans Text KR"/>
          <w:color w:val="353A45"/>
          <w:shd w:val="clear" w:color="auto" w:fill="FFFFFF"/>
        </w:rPr>
        <w:t>.</w:t>
      </w:r>
    </w:p>
    <w:p w:rsidR="006863DE" w:rsidRPr="001A64C2" w:rsidRDefault="006863DE" w:rsidP="006863DE">
      <w:pPr>
        <w:pStyle w:val="ac"/>
        <w:textAlignment w:val="baseline"/>
        <w:rPr>
          <w:rFonts w:ascii="GenesisSans Text KR" w:eastAsia="GenesisSans Text KR" w:hAnsi="GenesisSans Text KR"/>
          <w:color w:val="353A45"/>
          <w:shd w:val="clear" w:color="auto" w:fill="FFFFFF"/>
        </w:rPr>
      </w:pPr>
      <w:r w:rsidRPr="001A64C2">
        <w:rPr>
          <w:rFonts w:ascii="GenesisSans Text KR" w:eastAsia="GenesisSans Text KR" w:hAnsi="GenesisSans Text KR"/>
          <w:color w:val="353A45"/>
          <w:shd w:val="clear" w:color="auto" w:fill="FFFFFF"/>
        </w:rPr>
        <w:t>As the first Genesis model in the highly competitive entry luxury segment, G70 outperforms legacy luxury sport sedans with driver-focused performance. G70</w:t>
      </w:r>
      <w:r>
        <w:rPr>
          <w:rFonts w:ascii="GenesisSans Text KR" w:eastAsia="GenesisSans Text KR" w:hAnsi="GenesisSans Text KR"/>
          <w:color w:val="353A45"/>
          <w:shd w:val="clear" w:color="auto" w:fill="FFFFFF"/>
        </w:rPr>
        <w:t>, which was named 2019 North American Car of the Year,</w:t>
      </w:r>
      <w:r w:rsidRPr="001A64C2">
        <w:rPr>
          <w:rFonts w:ascii="GenesisSans Text KR" w:eastAsia="GenesisSans Text KR" w:hAnsi="GenesisSans Text KR"/>
          <w:color w:val="353A45"/>
          <w:shd w:val="clear" w:color="auto" w:fill="FFFFFF"/>
        </w:rPr>
        <w:t xml:space="preserve"> resets benchmarks and </w:t>
      </w:r>
      <w:r w:rsidRPr="001A64C2">
        <w:rPr>
          <w:rFonts w:ascii="GenesisSans Text KR" w:eastAsia="GenesisSans Text KR" w:hAnsi="GenesisSans Text KR"/>
          <w:color w:val="353A45"/>
          <w:shd w:val="clear" w:color="auto" w:fill="FFFFFF"/>
        </w:rPr>
        <w:lastRenderedPageBreak/>
        <w:t>expectations among luxury sport sedans, with holistic integration of performance, body strength, refined luxury and aerodynamic design.</w:t>
      </w:r>
    </w:p>
    <w:p w:rsidR="00872AF2" w:rsidRPr="00D66031" w:rsidRDefault="00262489" w:rsidP="00872AF2">
      <w:pPr>
        <w:rPr>
          <w:rFonts w:ascii="GenesisSans Text KR" w:eastAsia="GenesisSans Text KR" w:hAnsi="GenesisSans Text KR" w:cs="Times New Roman"/>
          <w:color w:val="353A45"/>
          <w:sz w:val="24"/>
          <w:szCs w:val="24"/>
          <w:shd w:val="clear" w:color="auto" w:fill="FFFFFF"/>
        </w:rPr>
      </w:pPr>
      <w:proofErr w:type="spellStart"/>
      <w:r w:rsidRPr="00706458">
        <w:rPr>
          <w:rFonts w:ascii="GenesisSans Text KR" w:eastAsia="GenesisSans Text KR" w:hAnsi="GenesisSans Text KR" w:cs="Times New Roman"/>
          <w:color w:val="353A45"/>
          <w:sz w:val="24"/>
          <w:szCs w:val="24"/>
          <w:shd w:val="clear" w:color="auto" w:fill="FFFFFF"/>
        </w:rPr>
        <w:t>iF</w:t>
      </w:r>
      <w:proofErr w:type="spellEnd"/>
      <w:r w:rsidRPr="00706458">
        <w:rPr>
          <w:rFonts w:ascii="GenesisSans Text KR" w:eastAsia="GenesisSans Text KR" w:hAnsi="GenesisSans Text KR" w:cs="Times New Roman"/>
          <w:color w:val="353A45"/>
          <w:sz w:val="24"/>
          <w:szCs w:val="24"/>
          <w:shd w:val="clear" w:color="auto" w:fill="FFFFFF"/>
        </w:rPr>
        <w:t xml:space="preserve"> also</w:t>
      </w:r>
      <w:r w:rsidR="00E628E6" w:rsidRPr="00706458">
        <w:rPr>
          <w:rFonts w:ascii="GenesisSans Text KR" w:eastAsia="GenesisSans Text KR" w:hAnsi="GenesisSans Text KR" w:cs="Times New Roman"/>
          <w:color w:val="353A45"/>
          <w:sz w:val="24"/>
          <w:szCs w:val="24"/>
          <w:shd w:val="clear" w:color="auto" w:fill="FFFFFF"/>
        </w:rPr>
        <w:t xml:space="preserve"> </w:t>
      </w:r>
      <w:r w:rsidR="00DE1B65" w:rsidRPr="00706458">
        <w:rPr>
          <w:rFonts w:ascii="GenesisSans Text KR" w:eastAsia="GenesisSans Text KR" w:hAnsi="GenesisSans Text KR" w:cs="Times New Roman"/>
          <w:color w:val="353A45"/>
          <w:sz w:val="24"/>
          <w:szCs w:val="24"/>
          <w:shd w:val="clear" w:color="auto" w:fill="FFFFFF"/>
        </w:rPr>
        <w:t>awarded</w:t>
      </w:r>
      <w:r w:rsidR="007C3C6D" w:rsidRPr="00706458">
        <w:rPr>
          <w:rFonts w:ascii="GenesisSans Text KR" w:eastAsia="GenesisSans Text KR" w:hAnsi="GenesisSans Text KR" w:cs="Times New Roman"/>
          <w:color w:val="353A45"/>
          <w:sz w:val="24"/>
          <w:szCs w:val="24"/>
          <w:shd w:val="clear" w:color="auto" w:fill="FFFFFF"/>
        </w:rPr>
        <w:t xml:space="preserve"> </w:t>
      </w:r>
      <w:r w:rsidR="007C0E8D" w:rsidRPr="00706458">
        <w:rPr>
          <w:rFonts w:ascii="GenesisSans Text KR" w:eastAsia="GenesisSans Text KR" w:hAnsi="GenesisSans Text KR" w:cs="Times New Roman"/>
          <w:color w:val="353A45"/>
          <w:sz w:val="24"/>
          <w:szCs w:val="24"/>
          <w:shd w:val="clear" w:color="auto" w:fill="FFFFFF"/>
        </w:rPr>
        <w:t>the Essentia Concept</w:t>
      </w:r>
      <w:r w:rsidR="00850ACA" w:rsidRPr="00706458">
        <w:rPr>
          <w:rFonts w:ascii="GenesisSans Text KR" w:eastAsia="GenesisSans Text KR" w:hAnsi="GenesisSans Text KR" w:cs="Times New Roman"/>
          <w:color w:val="353A45"/>
          <w:sz w:val="24"/>
          <w:szCs w:val="24"/>
          <w:shd w:val="clear" w:color="auto" w:fill="FFFFFF"/>
        </w:rPr>
        <w:t xml:space="preserve"> </w:t>
      </w:r>
      <w:r w:rsidR="00D52B5F" w:rsidRPr="00706458">
        <w:rPr>
          <w:rFonts w:ascii="GenesisSans Text KR" w:eastAsia="GenesisSans Text KR" w:hAnsi="GenesisSans Text KR" w:cs="Times New Roman"/>
          <w:color w:val="353A45"/>
          <w:sz w:val="24"/>
          <w:szCs w:val="24"/>
          <w:shd w:val="clear" w:color="auto" w:fill="FFFFFF"/>
        </w:rPr>
        <w:t xml:space="preserve">in </w:t>
      </w:r>
      <w:r w:rsidR="00B2368B" w:rsidRPr="00706458">
        <w:rPr>
          <w:rFonts w:ascii="GenesisSans Text KR" w:eastAsia="GenesisSans Text KR" w:hAnsi="GenesisSans Text KR" w:cs="Times New Roman"/>
          <w:color w:val="353A45"/>
          <w:sz w:val="24"/>
          <w:szCs w:val="24"/>
          <w:shd w:val="clear" w:color="auto" w:fill="FFFFFF"/>
        </w:rPr>
        <w:t xml:space="preserve">its </w:t>
      </w:r>
      <w:r w:rsidR="00D95710" w:rsidRPr="00706458">
        <w:rPr>
          <w:rFonts w:ascii="GenesisSans Text KR" w:eastAsia="GenesisSans Text KR" w:hAnsi="GenesisSans Text KR" w:cs="Times New Roman"/>
          <w:color w:val="353A45"/>
          <w:sz w:val="24"/>
          <w:szCs w:val="24"/>
          <w:shd w:val="clear" w:color="auto" w:fill="FFFFFF"/>
        </w:rPr>
        <w:t xml:space="preserve">Product Design </w:t>
      </w:r>
      <w:r w:rsidR="00D52B5F" w:rsidRPr="00706458">
        <w:rPr>
          <w:rFonts w:ascii="GenesisSans Text KR" w:eastAsia="GenesisSans Text KR" w:hAnsi="GenesisSans Text KR" w:cs="Times New Roman"/>
          <w:color w:val="353A45"/>
          <w:sz w:val="24"/>
          <w:szCs w:val="24"/>
          <w:shd w:val="clear" w:color="auto" w:fill="FFFFFF"/>
        </w:rPr>
        <w:t xml:space="preserve">category. </w:t>
      </w:r>
      <w:r w:rsidR="00872AF2" w:rsidRPr="005316F5">
        <w:rPr>
          <w:rFonts w:ascii="GenesisSans Text KR" w:eastAsia="GenesisSans Text KR" w:hAnsi="GenesisSans Text KR" w:cs="Times New Roman"/>
          <w:color w:val="353A45"/>
          <w:sz w:val="24"/>
          <w:szCs w:val="24"/>
          <w:shd w:val="clear" w:color="auto" w:fill="FFFFFF"/>
        </w:rPr>
        <w:t>The all-electric, high-performance Genesis Essentia Concept made its world debut at the 2018 New York International Auto Show. Essentia is the brand’s first battery electric vehicle and features a lightweight carbon-fiber monocoque, a robust, multi-motor electric powertrain, and a custom-tailored interior. Essentia is the brand’s initial concept for a true GT car and challenges the status quo as the ultimate manifestation of Genesis design and engineering. As a capable, thrilling sports car designed to counter the complexities of a modern lifestyle, Essentia offers serenity, clarity and beauty.</w:t>
      </w:r>
    </w:p>
    <w:p w:rsidR="00E63FD7" w:rsidRDefault="003C2693" w:rsidP="00E63FD7">
      <w:pPr>
        <w:pStyle w:val="ac"/>
        <w:textAlignment w:val="baseline"/>
        <w:rPr>
          <w:rFonts w:ascii="GenesisSans Text KR" w:eastAsia="GenesisSans Text KR" w:hAnsi="GenesisSans Text KR" w:hint="eastAsia"/>
          <w:color w:val="353A45"/>
          <w:shd w:val="clear" w:color="auto" w:fill="FFFFFF"/>
        </w:rPr>
      </w:pPr>
      <w:r>
        <w:rPr>
          <w:rFonts w:ascii="GenesisSans Text KR" w:eastAsia="GenesisSans Text KR" w:hAnsi="GenesisSans Text KR"/>
          <w:color w:val="353A45"/>
          <w:shd w:val="clear" w:color="auto" w:fill="FFFFFF"/>
        </w:rPr>
        <w:t>In this year’s</w:t>
      </w:r>
      <w:r w:rsidR="005B7651">
        <w:rPr>
          <w:rFonts w:ascii="GenesisSans Text KR" w:eastAsia="GenesisSans Text KR" w:hAnsi="GenesisSans Text KR"/>
          <w:color w:val="353A45"/>
          <w:shd w:val="clear" w:color="auto" w:fill="FFFFFF"/>
        </w:rPr>
        <w:t xml:space="preserve"> </w:t>
      </w:r>
      <w:proofErr w:type="spellStart"/>
      <w:r w:rsidR="005B7651">
        <w:rPr>
          <w:rFonts w:ascii="GenesisSans Text KR" w:eastAsia="GenesisSans Text KR" w:hAnsi="GenesisSans Text KR"/>
          <w:color w:val="353A45"/>
          <w:shd w:val="clear" w:color="auto" w:fill="FFFFFF"/>
        </w:rPr>
        <w:t>iF</w:t>
      </w:r>
      <w:proofErr w:type="spellEnd"/>
      <w:r w:rsidR="005B7651">
        <w:rPr>
          <w:rFonts w:ascii="GenesisSans Text KR" w:eastAsia="GenesisSans Text KR" w:hAnsi="GenesisSans Text KR"/>
          <w:color w:val="353A45"/>
          <w:shd w:val="clear" w:color="auto" w:fill="FFFFFF"/>
        </w:rPr>
        <w:t xml:space="preserve"> Award</w:t>
      </w:r>
      <w:r>
        <w:rPr>
          <w:rFonts w:ascii="GenesisSans Text KR" w:eastAsia="GenesisSans Text KR" w:hAnsi="GenesisSans Text KR"/>
          <w:color w:val="353A45"/>
          <w:shd w:val="clear" w:color="auto" w:fill="FFFFFF"/>
        </w:rPr>
        <w:t xml:space="preserve"> judging,</w:t>
      </w:r>
      <w:r w:rsidR="00732276">
        <w:rPr>
          <w:rFonts w:ascii="GenesisSans Text KR" w:eastAsia="GenesisSans Text KR" w:hAnsi="GenesisSans Text KR"/>
          <w:color w:val="353A45"/>
          <w:shd w:val="clear" w:color="auto" w:fill="FFFFFF"/>
        </w:rPr>
        <w:t xml:space="preserve"> </w:t>
      </w:r>
      <w:r>
        <w:rPr>
          <w:rFonts w:ascii="GenesisSans Text KR" w:eastAsia="GenesisSans Text KR" w:hAnsi="GenesisSans Text KR"/>
          <w:color w:val="353A45"/>
          <w:shd w:val="clear" w:color="auto" w:fill="FFFFFF"/>
        </w:rPr>
        <w:t>n</w:t>
      </w:r>
      <w:r w:rsidR="006A7176">
        <w:rPr>
          <w:rFonts w:ascii="GenesisSans Text KR" w:eastAsia="GenesisSans Text KR" w:hAnsi="GenesisSans Text KR"/>
          <w:color w:val="353A45"/>
          <w:shd w:val="clear" w:color="auto" w:fill="FFFFFF"/>
        </w:rPr>
        <w:t xml:space="preserve">early 70 </w:t>
      </w:r>
      <w:r>
        <w:rPr>
          <w:rFonts w:ascii="GenesisSans Text KR" w:eastAsia="GenesisSans Text KR" w:hAnsi="GenesisSans Text KR"/>
          <w:color w:val="353A45"/>
          <w:shd w:val="clear" w:color="auto" w:fill="FFFFFF"/>
        </w:rPr>
        <w:t>jurors</w:t>
      </w:r>
      <w:r w:rsidR="009D7858">
        <w:rPr>
          <w:rFonts w:ascii="GenesisSans Text KR" w:eastAsia="GenesisSans Text KR" w:hAnsi="GenesisSans Text KR"/>
          <w:color w:val="353A45"/>
          <w:shd w:val="clear" w:color="auto" w:fill="FFFFFF"/>
        </w:rPr>
        <w:t>, all of whom are independent</w:t>
      </w:r>
      <w:r w:rsidR="0098366F">
        <w:rPr>
          <w:rFonts w:ascii="GenesisSans Text KR" w:eastAsia="GenesisSans Text KR" w:hAnsi="GenesisSans Text KR"/>
          <w:color w:val="353A45"/>
          <w:shd w:val="clear" w:color="auto" w:fill="FFFFFF"/>
        </w:rPr>
        <w:t xml:space="preserve"> </w:t>
      </w:r>
      <w:r w:rsidR="009D7858">
        <w:rPr>
          <w:rFonts w:ascii="GenesisSans Text KR" w:eastAsia="GenesisSans Text KR" w:hAnsi="GenesisSans Text KR"/>
          <w:color w:val="353A45"/>
          <w:shd w:val="clear" w:color="auto" w:fill="FFFFFF"/>
        </w:rPr>
        <w:t xml:space="preserve">industry experts, </w:t>
      </w:r>
      <w:r>
        <w:rPr>
          <w:rFonts w:ascii="GenesisSans Text KR" w:eastAsia="GenesisSans Text KR" w:hAnsi="GenesisSans Text KR"/>
          <w:color w:val="353A45"/>
          <w:shd w:val="clear" w:color="auto" w:fill="FFFFFF"/>
        </w:rPr>
        <w:t>weigh</w:t>
      </w:r>
      <w:r w:rsidR="005B41FD">
        <w:rPr>
          <w:rFonts w:ascii="GenesisSans Text KR" w:eastAsia="GenesisSans Text KR" w:hAnsi="GenesisSans Text KR"/>
          <w:color w:val="353A45"/>
          <w:shd w:val="clear" w:color="auto" w:fill="FFFFFF"/>
        </w:rPr>
        <w:t>ed</w:t>
      </w:r>
      <w:r>
        <w:rPr>
          <w:rFonts w:ascii="GenesisSans Text KR" w:eastAsia="GenesisSans Text KR" w:hAnsi="GenesisSans Text KR"/>
          <w:color w:val="353A45"/>
          <w:shd w:val="clear" w:color="auto" w:fill="FFFFFF"/>
        </w:rPr>
        <w:t xml:space="preserve"> in on over </w:t>
      </w:r>
      <w:r w:rsidR="005B41FD">
        <w:rPr>
          <w:rFonts w:ascii="GenesisSans Text KR" w:eastAsia="GenesisSans Text KR" w:hAnsi="GenesisSans Text KR"/>
          <w:color w:val="353A45"/>
          <w:shd w:val="clear" w:color="auto" w:fill="FFFFFF"/>
        </w:rPr>
        <w:t xml:space="preserve">6,400 </w:t>
      </w:r>
      <w:r w:rsidR="00CC1CDB">
        <w:rPr>
          <w:rFonts w:ascii="GenesisSans Text KR" w:eastAsia="GenesisSans Text KR" w:hAnsi="GenesisSans Text KR"/>
          <w:color w:val="353A45"/>
          <w:shd w:val="clear" w:color="auto" w:fill="FFFFFF"/>
        </w:rPr>
        <w:t>entries submitted from 50 countries.</w:t>
      </w:r>
      <w:r w:rsidR="0069428E">
        <w:rPr>
          <w:rFonts w:ascii="GenesisSans Text KR" w:eastAsia="GenesisSans Text KR" w:hAnsi="GenesisSans Text KR"/>
          <w:color w:val="353A45"/>
          <w:shd w:val="clear" w:color="auto" w:fill="FFFFFF"/>
        </w:rPr>
        <w:t xml:space="preserve"> </w:t>
      </w:r>
      <w:proofErr w:type="spellStart"/>
      <w:r w:rsidR="0069428E">
        <w:rPr>
          <w:rFonts w:ascii="GenesisSans Text KR" w:eastAsia="GenesisSans Text KR" w:hAnsi="GenesisSans Text KR"/>
          <w:color w:val="353A45"/>
          <w:shd w:val="clear" w:color="auto" w:fill="FFFFFF"/>
        </w:rPr>
        <w:t>iF</w:t>
      </w:r>
      <w:proofErr w:type="spellEnd"/>
      <w:r w:rsidR="0069428E">
        <w:rPr>
          <w:rFonts w:ascii="GenesisSans Text KR" w:eastAsia="GenesisSans Text KR" w:hAnsi="GenesisSans Text KR"/>
          <w:color w:val="353A45"/>
          <w:shd w:val="clear" w:color="auto" w:fill="FFFFFF"/>
        </w:rPr>
        <w:t xml:space="preserve"> Design Awards have been </w:t>
      </w:r>
      <w:r w:rsidR="00D32EF5">
        <w:rPr>
          <w:rFonts w:ascii="GenesisSans Text KR" w:eastAsia="GenesisSans Text KR" w:hAnsi="GenesisSans Text KR"/>
          <w:color w:val="353A45"/>
          <w:shd w:val="clear" w:color="auto" w:fill="FFFFFF"/>
        </w:rPr>
        <w:t xml:space="preserve">distributed </w:t>
      </w:r>
      <w:r w:rsidR="007B7A4A">
        <w:rPr>
          <w:rFonts w:ascii="GenesisSans Text KR" w:eastAsia="GenesisSans Text KR" w:hAnsi="GenesisSans Text KR"/>
          <w:color w:val="353A45"/>
          <w:shd w:val="clear" w:color="auto" w:fill="FFFFFF"/>
        </w:rPr>
        <w:t>for the last 66 years.</w:t>
      </w:r>
      <w:r w:rsidR="00EA0F58">
        <w:rPr>
          <w:rFonts w:ascii="GenesisSans Text KR" w:eastAsia="GenesisSans Text KR" w:hAnsi="GenesisSans Text KR"/>
          <w:color w:val="353A45"/>
          <w:shd w:val="clear" w:color="auto" w:fill="FFFFFF"/>
        </w:rPr>
        <w:t xml:space="preserve"> In April 2018, </w:t>
      </w:r>
      <w:r w:rsidR="00EA0F58" w:rsidRPr="00EA0F58">
        <w:rPr>
          <w:rFonts w:ascii="GenesisSans Text KR" w:eastAsia="GenesisSans Text KR" w:hAnsi="GenesisSans Text KR"/>
          <w:color w:val="353A45"/>
          <w:shd w:val="clear" w:color="auto" w:fill="FFFFFF"/>
        </w:rPr>
        <w:t xml:space="preserve">Genesis </w:t>
      </w:r>
      <w:r w:rsidR="00EA0F58">
        <w:rPr>
          <w:rFonts w:ascii="GenesisSans Text KR" w:eastAsia="GenesisSans Text KR" w:hAnsi="GenesisSans Text KR"/>
          <w:color w:val="353A45"/>
          <w:shd w:val="clear" w:color="auto" w:fill="FFFFFF"/>
        </w:rPr>
        <w:t xml:space="preserve">also </w:t>
      </w:r>
      <w:r w:rsidR="00EA0F58" w:rsidRPr="00EA0F58">
        <w:rPr>
          <w:rFonts w:ascii="GenesisSans Text KR" w:eastAsia="GenesisSans Text KR" w:hAnsi="GenesisSans Text KR"/>
          <w:color w:val="353A45"/>
          <w:shd w:val="clear" w:color="auto" w:fill="FFFFFF"/>
        </w:rPr>
        <w:t>earned a prestigious Art Directors Club Germany (ADC) design award for “G70 Seoul 2017</w:t>
      </w:r>
      <w:r w:rsidR="00EA0F58">
        <w:rPr>
          <w:rFonts w:ascii="GenesisSans Text KR" w:eastAsia="GenesisSans Text KR" w:hAnsi="GenesisSans Text KR"/>
          <w:color w:val="353A45"/>
          <w:shd w:val="clear" w:color="auto" w:fill="FFFFFF"/>
        </w:rPr>
        <w:t>.</w:t>
      </w:r>
      <w:r w:rsidR="00EA0F58" w:rsidRPr="00EA0F58">
        <w:rPr>
          <w:rFonts w:ascii="GenesisSans Text KR" w:eastAsia="GenesisSans Text KR" w:hAnsi="GenesisSans Text KR"/>
          <w:color w:val="353A45"/>
          <w:shd w:val="clear" w:color="auto" w:fill="FFFFFF"/>
        </w:rPr>
        <w:t>”</w:t>
      </w:r>
    </w:p>
    <w:p w:rsidR="006E79DA" w:rsidRDefault="006E79DA" w:rsidP="006E79DA">
      <w:pPr>
        <w:pStyle w:val="ac"/>
        <w:textAlignment w:val="baseline"/>
        <w:rPr>
          <w:rFonts w:ascii="GenesisSans Text KR" w:eastAsia="GenesisSans Text KR" w:hAnsi="GenesisSans Text KR" w:hint="eastAsia"/>
          <w:b/>
          <w:color w:val="353A45"/>
          <w:shd w:val="clear" w:color="auto" w:fill="FFFFFF"/>
        </w:rPr>
      </w:pPr>
    </w:p>
    <w:p w:rsidR="006E79DA" w:rsidRPr="006E79DA" w:rsidRDefault="006E79DA" w:rsidP="006E79DA">
      <w:pPr>
        <w:pStyle w:val="ac"/>
        <w:textAlignment w:val="baseline"/>
        <w:rPr>
          <w:rFonts w:ascii="GenesisSans Text KR" w:eastAsia="GenesisSans Text KR" w:hAnsi="GenesisSans Text KR"/>
          <w:b/>
          <w:color w:val="353A45"/>
          <w:shd w:val="clear" w:color="auto" w:fill="FFFFFF"/>
        </w:rPr>
      </w:pPr>
      <w:r w:rsidRPr="006E79DA">
        <w:rPr>
          <w:rFonts w:ascii="GenesisSans Text KR" w:eastAsia="GenesisSans Text KR" w:hAnsi="GenesisSans Text KR"/>
          <w:b/>
          <w:color w:val="353A45"/>
          <w:shd w:val="clear" w:color="auto" w:fill="FFFFFF"/>
        </w:rPr>
        <w:t>About Genesis</w:t>
      </w:r>
    </w:p>
    <w:p w:rsidR="006E79DA" w:rsidRPr="006E79DA" w:rsidRDefault="006E79DA" w:rsidP="006E79DA">
      <w:pPr>
        <w:pStyle w:val="ac"/>
        <w:textAlignment w:val="baseline"/>
        <w:rPr>
          <w:rFonts w:ascii="GenesisSans Text KR" w:eastAsia="GenesisSans Text KR" w:hAnsi="GenesisSans Text KR"/>
          <w:color w:val="353A45"/>
          <w:shd w:val="clear" w:color="auto" w:fill="FFFFFF"/>
        </w:rPr>
      </w:pPr>
      <w:r w:rsidRPr="006E79DA">
        <w:rPr>
          <w:rFonts w:ascii="GenesisSans Text KR" w:eastAsia="GenesisSans Text KR" w:hAnsi="GenesisSans Text KR"/>
          <w:color w:val="353A45"/>
          <w:shd w:val="clear" w:color="auto" w:fill="FFFFFF"/>
        </w:rPr>
        <w:t xml:space="preserve">Genesis is a design-focused luxury brand that embodies the philosophy of Athletic Elegance. The Genesis product lineup consists of the flagship G90 luxury sedan, the G80 and G80 Sport midsize luxury sedans, and the G70 luxury sport sedan, which was named 2019 North American Car of the Year. In 2018, Genesis was the highest-ranked brand in the automotive industry awards for quality and owner satisfaction by respected, third-party experts, including Consumer Reports, J.D. Power and </w:t>
      </w:r>
      <w:proofErr w:type="spellStart"/>
      <w:r w:rsidRPr="006E79DA">
        <w:rPr>
          <w:rFonts w:ascii="GenesisSans Text KR" w:eastAsia="GenesisSans Text KR" w:hAnsi="GenesisSans Text KR"/>
          <w:color w:val="353A45"/>
          <w:shd w:val="clear" w:color="auto" w:fill="FFFFFF"/>
        </w:rPr>
        <w:t>AutoPacific</w:t>
      </w:r>
      <w:proofErr w:type="spellEnd"/>
      <w:r w:rsidRPr="006E79DA">
        <w:rPr>
          <w:rFonts w:ascii="GenesisSans Text KR" w:eastAsia="GenesisSans Text KR" w:hAnsi="GenesisSans Text KR"/>
          <w:color w:val="353A45"/>
          <w:shd w:val="clear" w:color="auto" w:fill="FFFFFF"/>
        </w:rPr>
        <w:t>. For more information on Genesis and its new definition of luxury, please visit https://www.genesis.com.</w:t>
      </w:r>
    </w:p>
    <w:sectPr w:rsidR="006E79DA" w:rsidRPr="006E79DA" w:rsidSect="00FB49C8">
      <w:headerReference w:type="default" r:id="rId12"/>
      <w:footerReference w:type="default" r:id="rId13"/>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559A" w:rsidRDefault="008C559A" w:rsidP="001C0057">
      <w:pPr>
        <w:spacing w:after="0" w:line="240" w:lineRule="auto"/>
      </w:pPr>
      <w:r>
        <w:separator/>
      </w:r>
    </w:p>
  </w:endnote>
  <w:endnote w:type="continuationSeparator" w:id="0">
    <w:p w:rsidR="008C559A" w:rsidRDefault="008C559A"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Arial Unicode MS"/>
    <w:charset w:val="81"/>
    <w:family w:val="swiss"/>
    <w:pitch w:val="variable"/>
    <w:sig w:usb0="00000000" w:usb1="29D72C10" w:usb2="00000010" w:usb3="00000000" w:csb0="00280005" w:csb1="00000000"/>
  </w:font>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nesisSans Head KR">
    <w:altName w:val="Arial Unicode MS"/>
    <w:charset w:val="81"/>
    <w:family w:val="swiss"/>
    <w:pitch w:val="variable"/>
    <w:sig w:usb0="00000000" w:usb1="29D72C10" w:usb2="00000010" w:usb3="00000000" w:csb0="00280005" w:csb1="00000000"/>
  </w:font>
  <w:font w:name="Arial Unicode MS">
    <w:panose1 w:val="020B0604020202020204"/>
    <w:charset w:val="81"/>
    <w:family w:val="modern"/>
    <w:pitch w:val="variable"/>
    <w:sig w:usb0="F7FFAFFF" w:usb1="E9DFFFFF" w:usb2="0000003F" w:usb3="00000000" w:csb0="003F01FF" w:csb1="00000000"/>
  </w:font>
  <w:font w:name="GenesisSans Text KR Bold">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a4"/>
    </w:pPr>
    <w:r>
      <w:rPr>
        <w:noProof/>
      </w:rPr>
      <w:drawing>
        <wp:anchor distT="0" distB="0" distL="114300" distR="114300" simplePos="0" relativeHeight="251658752" behindDoc="0" locked="0" layoutInCell="1" allowOverlap="1" wp14:anchorId="6B8768A2" wp14:editId="44C5F0A2">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559A" w:rsidRDefault="008C559A" w:rsidP="001C0057">
      <w:pPr>
        <w:spacing w:after="0" w:line="240" w:lineRule="auto"/>
      </w:pPr>
      <w:r>
        <w:separator/>
      </w:r>
    </w:p>
  </w:footnote>
  <w:footnote w:type="continuationSeparator" w:id="0">
    <w:p w:rsidR="008C559A" w:rsidRDefault="008C559A"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a3"/>
    </w:pPr>
    <w:r>
      <w:rPr>
        <w:noProof/>
      </w:rPr>
      <w:drawing>
        <wp:anchor distT="0" distB="0" distL="114300" distR="114300" simplePos="0" relativeHeight="251655680" behindDoc="1" locked="0" layoutInCell="1" allowOverlap="1" wp14:anchorId="367F54A7" wp14:editId="4DDF4C28">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14:anchorId="0A796AEF" wp14:editId="6F08027A">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6E79DA" w:rsidRPr="006E79DA">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6E79DA" w:rsidRPr="006E79DA">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v:textbox>
            </v:shape>
          </w:pict>
        </mc:Fallback>
      </mc:AlternateContent>
    </w:r>
    <w:r>
      <w:rPr>
        <w:noProof/>
      </w:rPr>
      <w:drawing>
        <wp:anchor distT="0" distB="0" distL="114300" distR="114300" simplePos="0" relativeHeight="251656704" behindDoc="0" locked="0" layoutInCell="1" allowOverlap="1" wp14:anchorId="2153F03E" wp14:editId="2C343FFC">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4">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num>
  <w:num w:numId="3">
    <w:abstractNumId w:val="10"/>
  </w:num>
  <w:num w:numId="4">
    <w:abstractNumId w:val="3"/>
  </w:num>
  <w:num w:numId="5">
    <w:abstractNumId w:val="18"/>
  </w:num>
  <w:num w:numId="6">
    <w:abstractNumId w:val="12"/>
  </w:num>
  <w:num w:numId="7">
    <w:abstractNumId w:val="2"/>
  </w:num>
  <w:num w:numId="8">
    <w:abstractNumId w:val="6"/>
  </w:num>
  <w:num w:numId="9">
    <w:abstractNumId w:val="8"/>
  </w:num>
  <w:num w:numId="10">
    <w:abstractNumId w:val="16"/>
  </w:num>
  <w:num w:numId="11">
    <w:abstractNumId w:val="13"/>
  </w:num>
  <w:num w:numId="12">
    <w:abstractNumId w:val="7"/>
  </w:num>
  <w:num w:numId="13">
    <w:abstractNumId w:val="9"/>
  </w:num>
  <w:num w:numId="14">
    <w:abstractNumId w:val="14"/>
  </w:num>
  <w:num w:numId="15">
    <w:abstractNumId w:val="17"/>
  </w:num>
  <w:num w:numId="16">
    <w:abstractNumId w:val="1"/>
  </w:num>
  <w:num w:numId="17">
    <w:abstractNumId w:val="0"/>
  </w:num>
  <w:num w:numId="18">
    <w:abstractNumId w:val="11"/>
  </w:num>
  <w:num w:numId="19">
    <w:abstractNumId w:val="5"/>
  </w:num>
  <w:num w:numId="2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071E7"/>
    <w:rsid w:val="000100F2"/>
    <w:rsid w:val="000101CD"/>
    <w:rsid w:val="000101F1"/>
    <w:rsid w:val="00010B71"/>
    <w:rsid w:val="00010DD9"/>
    <w:rsid w:val="00011997"/>
    <w:rsid w:val="00011C95"/>
    <w:rsid w:val="000122EB"/>
    <w:rsid w:val="00012502"/>
    <w:rsid w:val="00012DD2"/>
    <w:rsid w:val="00012ECA"/>
    <w:rsid w:val="00012F2B"/>
    <w:rsid w:val="00013696"/>
    <w:rsid w:val="000141F6"/>
    <w:rsid w:val="00014600"/>
    <w:rsid w:val="00015082"/>
    <w:rsid w:val="00015550"/>
    <w:rsid w:val="00015C7D"/>
    <w:rsid w:val="00015ECE"/>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4D7"/>
    <w:rsid w:val="00033883"/>
    <w:rsid w:val="00033DED"/>
    <w:rsid w:val="0003438C"/>
    <w:rsid w:val="00034447"/>
    <w:rsid w:val="00034457"/>
    <w:rsid w:val="00034D09"/>
    <w:rsid w:val="000351C5"/>
    <w:rsid w:val="000352D1"/>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0D93"/>
    <w:rsid w:val="0004136C"/>
    <w:rsid w:val="00041A16"/>
    <w:rsid w:val="00041CB1"/>
    <w:rsid w:val="00042D90"/>
    <w:rsid w:val="00042F39"/>
    <w:rsid w:val="000430A3"/>
    <w:rsid w:val="000431DD"/>
    <w:rsid w:val="000433E1"/>
    <w:rsid w:val="0004356A"/>
    <w:rsid w:val="000436FC"/>
    <w:rsid w:val="0004386C"/>
    <w:rsid w:val="0004409D"/>
    <w:rsid w:val="00044A58"/>
    <w:rsid w:val="00044C5D"/>
    <w:rsid w:val="0004545D"/>
    <w:rsid w:val="000458C4"/>
    <w:rsid w:val="000468E7"/>
    <w:rsid w:val="00046A43"/>
    <w:rsid w:val="00046D21"/>
    <w:rsid w:val="00047B36"/>
    <w:rsid w:val="00047B50"/>
    <w:rsid w:val="00050522"/>
    <w:rsid w:val="00050D67"/>
    <w:rsid w:val="00050ED0"/>
    <w:rsid w:val="00051D57"/>
    <w:rsid w:val="00052097"/>
    <w:rsid w:val="0005211D"/>
    <w:rsid w:val="00052726"/>
    <w:rsid w:val="00052F25"/>
    <w:rsid w:val="000532E8"/>
    <w:rsid w:val="00053324"/>
    <w:rsid w:val="00053469"/>
    <w:rsid w:val="00053850"/>
    <w:rsid w:val="000547FC"/>
    <w:rsid w:val="00055099"/>
    <w:rsid w:val="0005509D"/>
    <w:rsid w:val="0005522E"/>
    <w:rsid w:val="0005541E"/>
    <w:rsid w:val="00055A80"/>
    <w:rsid w:val="00055BE8"/>
    <w:rsid w:val="0005606D"/>
    <w:rsid w:val="000565B4"/>
    <w:rsid w:val="000567E9"/>
    <w:rsid w:val="00056EC9"/>
    <w:rsid w:val="000571F7"/>
    <w:rsid w:val="00057438"/>
    <w:rsid w:val="00057ADF"/>
    <w:rsid w:val="00057FA6"/>
    <w:rsid w:val="00060499"/>
    <w:rsid w:val="00061156"/>
    <w:rsid w:val="0006173B"/>
    <w:rsid w:val="000619B7"/>
    <w:rsid w:val="00061A0D"/>
    <w:rsid w:val="00061A7B"/>
    <w:rsid w:val="00061A8C"/>
    <w:rsid w:val="0006232E"/>
    <w:rsid w:val="000626DD"/>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675F0"/>
    <w:rsid w:val="00070122"/>
    <w:rsid w:val="0007077E"/>
    <w:rsid w:val="00070A4F"/>
    <w:rsid w:val="00070F96"/>
    <w:rsid w:val="00071CC7"/>
    <w:rsid w:val="00071D31"/>
    <w:rsid w:val="00071DAE"/>
    <w:rsid w:val="00071EAD"/>
    <w:rsid w:val="00072AEE"/>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110C"/>
    <w:rsid w:val="000911C5"/>
    <w:rsid w:val="0009175E"/>
    <w:rsid w:val="00091BD3"/>
    <w:rsid w:val="00092111"/>
    <w:rsid w:val="00092764"/>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71F7"/>
    <w:rsid w:val="0009724E"/>
    <w:rsid w:val="000976A5"/>
    <w:rsid w:val="00097A31"/>
    <w:rsid w:val="00097E88"/>
    <w:rsid w:val="000A00D2"/>
    <w:rsid w:val="000A03C6"/>
    <w:rsid w:val="000A040B"/>
    <w:rsid w:val="000A045D"/>
    <w:rsid w:val="000A06ED"/>
    <w:rsid w:val="000A06EE"/>
    <w:rsid w:val="000A1037"/>
    <w:rsid w:val="000A1514"/>
    <w:rsid w:val="000A27C4"/>
    <w:rsid w:val="000A286E"/>
    <w:rsid w:val="000A29ED"/>
    <w:rsid w:val="000A2B29"/>
    <w:rsid w:val="000A2D0C"/>
    <w:rsid w:val="000A313B"/>
    <w:rsid w:val="000A3D3D"/>
    <w:rsid w:val="000A3EFD"/>
    <w:rsid w:val="000A3F7C"/>
    <w:rsid w:val="000A487E"/>
    <w:rsid w:val="000A4B07"/>
    <w:rsid w:val="000A5184"/>
    <w:rsid w:val="000A55AE"/>
    <w:rsid w:val="000A5618"/>
    <w:rsid w:val="000A5940"/>
    <w:rsid w:val="000A60E0"/>
    <w:rsid w:val="000A61F9"/>
    <w:rsid w:val="000A6981"/>
    <w:rsid w:val="000A6EC6"/>
    <w:rsid w:val="000B009D"/>
    <w:rsid w:val="000B0462"/>
    <w:rsid w:val="000B04C2"/>
    <w:rsid w:val="000B07A1"/>
    <w:rsid w:val="000B1166"/>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788"/>
    <w:rsid w:val="000C29FA"/>
    <w:rsid w:val="000C3045"/>
    <w:rsid w:val="000C335B"/>
    <w:rsid w:val="000C46F9"/>
    <w:rsid w:val="000C47E4"/>
    <w:rsid w:val="000C4930"/>
    <w:rsid w:val="000C4C16"/>
    <w:rsid w:val="000C6213"/>
    <w:rsid w:val="000C66D5"/>
    <w:rsid w:val="000C6C19"/>
    <w:rsid w:val="000C7073"/>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88B"/>
    <w:rsid w:val="000D3927"/>
    <w:rsid w:val="000D3DC0"/>
    <w:rsid w:val="000D3DD6"/>
    <w:rsid w:val="000D3E8A"/>
    <w:rsid w:val="000D3FDE"/>
    <w:rsid w:val="000D43C8"/>
    <w:rsid w:val="000D468F"/>
    <w:rsid w:val="000D4CD6"/>
    <w:rsid w:val="000D5032"/>
    <w:rsid w:val="000D661B"/>
    <w:rsid w:val="000D6A74"/>
    <w:rsid w:val="000D6C9A"/>
    <w:rsid w:val="000D713B"/>
    <w:rsid w:val="000D74BD"/>
    <w:rsid w:val="000D78F6"/>
    <w:rsid w:val="000D7F44"/>
    <w:rsid w:val="000E0158"/>
    <w:rsid w:val="000E0928"/>
    <w:rsid w:val="000E0B62"/>
    <w:rsid w:val="000E0BC9"/>
    <w:rsid w:val="000E0E2B"/>
    <w:rsid w:val="000E10B3"/>
    <w:rsid w:val="000E1197"/>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268C"/>
    <w:rsid w:val="000F28BF"/>
    <w:rsid w:val="000F2B74"/>
    <w:rsid w:val="000F2E3B"/>
    <w:rsid w:val="000F3563"/>
    <w:rsid w:val="000F3C36"/>
    <w:rsid w:val="000F3C61"/>
    <w:rsid w:val="000F3CEF"/>
    <w:rsid w:val="000F3F41"/>
    <w:rsid w:val="000F4B05"/>
    <w:rsid w:val="000F5758"/>
    <w:rsid w:val="000F6458"/>
    <w:rsid w:val="000F6631"/>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6E7"/>
    <w:rsid w:val="00110C3E"/>
    <w:rsid w:val="0011162E"/>
    <w:rsid w:val="001116D8"/>
    <w:rsid w:val="00111B4A"/>
    <w:rsid w:val="00111D15"/>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0A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2753"/>
    <w:rsid w:val="001336C4"/>
    <w:rsid w:val="001345AB"/>
    <w:rsid w:val="00134A37"/>
    <w:rsid w:val="00134A4B"/>
    <w:rsid w:val="00134ABF"/>
    <w:rsid w:val="001351F0"/>
    <w:rsid w:val="001356B1"/>
    <w:rsid w:val="00135BFC"/>
    <w:rsid w:val="00135DEF"/>
    <w:rsid w:val="00135E16"/>
    <w:rsid w:val="001365E6"/>
    <w:rsid w:val="00136E04"/>
    <w:rsid w:val="00136F6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3C63"/>
    <w:rsid w:val="001442FC"/>
    <w:rsid w:val="001448C6"/>
    <w:rsid w:val="00144C7C"/>
    <w:rsid w:val="001451C7"/>
    <w:rsid w:val="00145CB0"/>
    <w:rsid w:val="0014650A"/>
    <w:rsid w:val="00147E01"/>
    <w:rsid w:val="001500FF"/>
    <w:rsid w:val="001506AD"/>
    <w:rsid w:val="00150B6B"/>
    <w:rsid w:val="00150CF6"/>
    <w:rsid w:val="00150EA0"/>
    <w:rsid w:val="0015100E"/>
    <w:rsid w:val="001511CF"/>
    <w:rsid w:val="0015159B"/>
    <w:rsid w:val="00151D2E"/>
    <w:rsid w:val="00151DE7"/>
    <w:rsid w:val="00152579"/>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463"/>
    <w:rsid w:val="00160624"/>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8E7"/>
    <w:rsid w:val="00170D88"/>
    <w:rsid w:val="00170E4A"/>
    <w:rsid w:val="00170F5B"/>
    <w:rsid w:val="001710B5"/>
    <w:rsid w:val="0017181D"/>
    <w:rsid w:val="00171838"/>
    <w:rsid w:val="00172B89"/>
    <w:rsid w:val="00172BF4"/>
    <w:rsid w:val="00172D08"/>
    <w:rsid w:val="00172D2D"/>
    <w:rsid w:val="00173735"/>
    <w:rsid w:val="001737FA"/>
    <w:rsid w:val="00173AD5"/>
    <w:rsid w:val="00173C9E"/>
    <w:rsid w:val="00173FAE"/>
    <w:rsid w:val="001746E2"/>
    <w:rsid w:val="00174AC7"/>
    <w:rsid w:val="00174BDF"/>
    <w:rsid w:val="00174D49"/>
    <w:rsid w:val="00174FE0"/>
    <w:rsid w:val="00175224"/>
    <w:rsid w:val="00175E00"/>
    <w:rsid w:val="00176095"/>
    <w:rsid w:val="00176797"/>
    <w:rsid w:val="001807BF"/>
    <w:rsid w:val="001809F4"/>
    <w:rsid w:val="00180D39"/>
    <w:rsid w:val="0018159D"/>
    <w:rsid w:val="001820D3"/>
    <w:rsid w:val="001823DE"/>
    <w:rsid w:val="00182ADC"/>
    <w:rsid w:val="00182E61"/>
    <w:rsid w:val="00183D0A"/>
    <w:rsid w:val="00184338"/>
    <w:rsid w:val="001847AD"/>
    <w:rsid w:val="001847DF"/>
    <w:rsid w:val="00184DCB"/>
    <w:rsid w:val="00185BB4"/>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844"/>
    <w:rsid w:val="001A0E49"/>
    <w:rsid w:val="001A149E"/>
    <w:rsid w:val="001A1A07"/>
    <w:rsid w:val="001A1DC3"/>
    <w:rsid w:val="001A229D"/>
    <w:rsid w:val="001A2F58"/>
    <w:rsid w:val="001A2F70"/>
    <w:rsid w:val="001A3EDC"/>
    <w:rsid w:val="001A43DD"/>
    <w:rsid w:val="001A4C28"/>
    <w:rsid w:val="001A6413"/>
    <w:rsid w:val="001A64C2"/>
    <w:rsid w:val="001A7BF2"/>
    <w:rsid w:val="001A7E33"/>
    <w:rsid w:val="001A7EE4"/>
    <w:rsid w:val="001B001F"/>
    <w:rsid w:val="001B069B"/>
    <w:rsid w:val="001B09CD"/>
    <w:rsid w:val="001B0A24"/>
    <w:rsid w:val="001B0B38"/>
    <w:rsid w:val="001B188B"/>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06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D0"/>
    <w:rsid w:val="001C33B8"/>
    <w:rsid w:val="001C3A19"/>
    <w:rsid w:val="001C4362"/>
    <w:rsid w:val="001C49A3"/>
    <w:rsid w:val="001C59FF"/>
    <w:rsid w:val="001C767A"/>
    <w:rsid w:val="001C7DDF"/>
    <w:rsid w:val="001D01B5"/>
    <w:rsid w:val="001D15AC"/>
    <w:rsid w:val="001D1615"/>
    <w:rsid w:val="001D1CA5"/>
    <w:rsid w:val="001D220C"/>
    <w:rsid w:val="001D250C"/>
    <w:rsid w:val="001D2754"/>
    <w:rsid w:val="001D2876"/>
    <w:rsid w:val="001D2989"/>
    <w:rsid w:val="001D2AE0"/>
    <w:rsid w:val="001D2E5B"/>
    <w:rsid w:val="001D3669"/>
    <w:rsid w:val="001D3774"/>
    <w:rsid w:val="001D3786"/>
    <w:rsid w:val="001D37BF"/>
    <w:rsid w:val="001D3CF8"/>
    <w:rsid w:val="001D3EBE"/>
    <w:rsid w:val="001D3F4B"/>
    <w:rsid w:val="001D41D4"/>
    <w:rsid w:val="001D41ED"/>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20F"/>
    <w:rsid w:val="001F2645"/>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1944"/>
    <w:rsid w:val="002023DF"/>
    <w:rsid w:val="0020241D"/>
    <w:rsid w:val="00202BA7"/>
    <w:rsid w:val="002038CC"/>
    <w:rsid w:val="00204BA6"/>
    <w:rsid w:val="00205954"/>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5E2"/>
    <w:rsid w:val="00215C2D"/>
    <w:rsid w:val="00215EDF"/>
    <w:rsid w:val="00216387"/>
    <w:rsid w:val="0021661E"/>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CF6"/>
    <w:rsid w:val="00224D91"/>
    <w:rsid w:val="00224DFC"/>
    <w:rsid w:val="00225017"/>
    <w:rsid w:val="002257DA"/>
    <w:rsid w:val="00225CF8"/>
    <w:rsid w:val="002265F8"/>
    <w:rsid w:val="00226B09"/>
    <w:rsid w:val="00227880"/>
    <w:rsid w:val="002279E4"/>
    <w:rsid w:val="00227A29"/>
    <w:rsid w:val="00230009"/>
    <w:rsid w:val="002304B6"/>
    <w:rsid w:val="00230B08"/>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16"/>
    <w:rsid w:val="00235628"/>
    <w:rsid w:val="00235804"/>
    <w:rsid w:val="00235C14"/>
    <w:rsid w:val="00235C88"/>
    <w:rsid w:val="00235CD9"/>
    <w:rsid w:val="002360BA"/>
    <w:rsid w:val="00236506"/>
    <w:rsid w:val="0023652F"/>
    <w:rsid w:val="00236C65"/>
    <w:rsid w:val="002372A5"/>
    <w:rsid w:val="0024078F"/>
    <w:rsid w:val="00240C0A"/>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F77"/>
    <w:rsid w:val="0024514B"/>
    <w:rsid w:val="00245F37"/>
    <w:rsid w:val="0024620E"/>
    <w:rsid w:val="0024677A"/>
    <w:rsid w:val="0024685D"/>
    <w:rsid w:val="002473C2"/>
    <w:rsid w:val="00247528"/>
    <w:rsid w:val="00247746"/>
    <w:rsid w:val="0025010F"/>
    <w:rsid w:val="00250AB9"/>
    <w:rsid w:val="00250C8D"/>
    <w:rsid w:val="0025142F"/>
    <w:rsid w:val="00252317"/>
    <w:rsid w:val="002539FB"/>
    <w:rsid w:val="00253B86"/>
    <w:rsid w:val="00253EE8"/>
    <w:rsid w:val="00253F37"/>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372"/>
    <w:rsid w:val="00262489"/>
    <w:rsid w:val="00262549"/>
    <w:rsid w:val="00262598"/>
    <w:rsid w:val="0026264E"/>
    <w:rsid w:val="00262758"/>
    <w:rsid w:val="0026286D"/>
    <w:rsid w:val="002628E1"/>
    <w:rsid w:val="00262FBD"/>
    <w:rsid w:val="00263734"/>
    <w:rsid w:val="00263786"/>
    <w:rsid w:val="0026379C"/>
    <w:rsid w:val="0026390B"/>
    <w:rsid w:val="00263B5E"/>
    <w:rsid w:val="00263FCD"/>
    <w:rsid w:val="0026489E"/>
    <w:rsid w:val="00264C56"/>
    <w:rsid w:val="0026541C"/>
    <w:rsid w:val="002655BE"/>
    <w:rsid w:val="00265A45"/>
    <w:rsid w:val="00265B02"/>
    <w:rsid w:val="00265CD3"/>
    <w:rsid w:val="00265FF3"/>
    <w:rsid w:val="00266861"/>
    <w:rsid w:val="00266C56"/>
    <w:rsid w:val="0026745C"/>
    <w:rsid w:val="00267D1E"/>
    <w:rsid w:val="00267F03"/>
    <w:rsid w:val="0027039E"/>
    <w:rsid w:val="002704E4"/>
    <w:rsid w:val="00270571"/>
    <w:rsid w:val="00270BCD"/>
    <w:rsid w:val="00270D01"/>
    <w:rsid w:val="00271450"/>
    <w:rsid w:val="00271678"/>
    <w:rsid w:val="00271F0B"/>
    <w:rsid w:val="002722D1"/>
    <w:rsid w:val="0027271E"/>
    <w:rsid w:val="00272B4D"/>
    <w:rsid w:val="00272ECF"/>
    <w:rsid w:val="00272F85"/>
    <w:rsid w:val="002736A1"/>
    <w:rsid w:val="00274207"/>
    <w:rsid w:val="002742B2"/>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4DB"/>
    <w:rsid w:val="00280565"/>
    <w:rsid w:val="002808FD"/>
    <w:rsid w:val="00280E93"/>
    <w:rsid w:val="00280FC6"/>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0B8"/>
    <w:rsid w:val="002931C3"/>
    <w:rsid w:val="00293318"/>
    <w:rsid w:val="00293804"/>
    <w:rsid w:val="00293AEB"/>
    <w:rsid w:val="00293DBA"/>
    <w:rsid w:val="00294EC1"/>
    <w:rsid w:val="00294ED5"/>
    <w:rsid w:val="002956C4"/>
    <w:rsid w:val="00295E84"/>
    <w:rsid w:val="002966D0"/>
    <w:rsid w:val="002969C6"/>
    <w:rsid w:val="00296BC1"/>
    <w:rsid w:val="00296E2E"/>
    <w:rsid w:val="002971B1"/>
    <w:rsid w:val="002978C3"/>
    <w:rsid w:val="002979ED"/>
    <w:rsid w:val="002A07D6"/>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4D7D"/>
    <w:rsid w:val="002A5297"/>
    <w:rsid w:val="002A595B"/>
    <w:rsid w:val="002A6A5E"/>
    <w:rsid w:val="002A6DC8"/>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587"/>
    <w:rsid w:val="002C0C80"/>
    <w:rsid w:val="002C0ECB"/>
    <w:rsid w:val="002C117F"/>
    <w:rsid w:val="002C14E6"/>
    <w:rsid w:val="002C162A"/>
    <w:rsid w:val="002C1BDD"/>
    <w:rsid w:val="002C1C90"/>
    <w:rsid w:val="002C1D23"/>
    <w:rsid w:val="002C1E89"/>
    <w:rsid w:val="002C21DB"/>
    <w:rsid w:val="002C29EA"/>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332"/>
    <w:rsid w:val="002C7BC4"/>
    <w:rsid w:val="002D06B4"/>
    <w:rsid w:val="002D0A0A"/>
    <w:rsid w:val="002D0B71"/>
    <w:rsid w:val="002D0B7E"/>
    <w:rsid w:val="002D0F56"/>
    <w:rsid w:val="002D1A19"/>
    <w:rsid w:val="002D2473"/>
    <w:rsid w:val="002D276C"/>
    <w:rsid w:val="002D34AC"/>
    <w:rsid w:val="002D34C1"/>
    <w:rsid w:val="002D3878"/>
    <w:rsid w:val="002D3BD6"/>
    <w:rsid w:val="002D3F1F"/>
    <w:rsid w:val="002D4461"/>
    <w:rsid w:val="002D44EA"/>
    <w:rsid w:val="002D5052"/>
    <w:rsid w:val="002D5285"/>
    <w:rsid w:val="002D5D01"/>
    <w:rsid w:val="002D5E71"/>
    <w:rsid w:val="002D61B6"/>
    <w:rsid w:val="002D6285"/>
    <w:rsid w:val="002D638E"/>
    <w:rsid w:val="002D6BD6"/>
    <w:rsid w:val="002D6E10"/>
    <w:rsid w:val="002D7350"/>
    <w:rsid w:val="002D7617"/>
    <w:rsid w:val="002D78A4"/>
    <w:rsid w:val="002D7B1D"/>
    <w:rsid w:val="002D7DDF"/>
    <w:rsid w:val="002D7EA0"/>
    <w:rsid w:val="002E0190"/>
    <w:rsid w:val="002E08D7"/>
    <w:rsid w:val="002E0A04"/>
    <w:rsid w:val="002E12E3"/>
    <w:rsid w:val="002E1574"/>
    <w:rsid w:val="002E1810"/>
    <w:rsid w:val="002E18E3"/>
    <w:rsid w:val="002E1C38"/>
    <w:rsid w:val="002E320C"/>
    <w:rsid w:val="002E401A"/>
    <w:rsid w:val="002E4687"/>
    <w:rsid w:val="002E4774"/>
    <w:rsid w:val="002E4C40"/>
    <w:rsid w:val="002E50AB"/>
    <w:rsid w:val="002E58D4"/>
    <w:rsid w:val="002E5E81"/>
    <w:rsid w:val="002E6A32"/>
    <w:rsid w:val="002E7197"/>
    <w:rsid w:val="002E77EC"/>
    <w:rsid w:val="002E7C57"/>
    <w:rsid w:val="002E7E01"/>
    <w:rsid w:val="002F0452"/>
    <w:rsid w:val="002F053F"/>
    <w:rsid w:val="002F0F0B"/>
    <w:rsid w:val="002F0FC1"/>
    <w:rsid w:val="002F14A5"/>
    <w:rsid w:val="002F15CF"/>
    <w:rsid w:val="002F1731"/>
    <w:rsid w:val="002F18AB"/>
    <w:rsid w:val="002F1AB8"/>
    <w:rsid w:val="002F1B15"/>
    <w:rsid w:val="002F1C68"/>
    <w:rsid w:val="002F1D26"/>
    <w:rsid w:val="002F22A3"/>
    <w:rsid w:val="002F256C"/>
    <w:rsid w:val="002F2C66"/>
    <w:rsid w:val="002F323F"/>
    <w:rsid w:val="002F3243"/>
    <w:rsid w:val="002F3355"/>
    <w:rsid w:val="002F419B"/>
    <w:rsid w:val="002F441B"/>
    <w:rsid w:val="002F47BA"/>
    <w:rsid w:val="002F497C"/>
    <w:rsid w:val="002F4A49"/>
    <w:rsid w:val="002F4A7B"/>
    <w:rsid w:val="002F4AB1"/>
    <w:rsid w:val="002F5068"/>
    <w:rsid w:val="002F5779"/>
    <w:rsid w:val="002F5E50"/>
    <w:rsid w:val="002F604F"/>
    <w:rsid w:val="002F6ACD"/>
    <w:rsid w:val="002F6F11"/>
    <w:rsid w:val="00300030"/>
    <w:rsid w:val="00300FF8"/>
    <w:rsid w:val="00301550"/>
    <w:rsid w:val="00301771"/>
    <w:rsid w:val="003019B5"/>
    <w:rsid w:val="0030210B"/>
    <w:rsid w:val="00302918"/>
    <w:rsid w:val="00302ED7"/>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507B"/>
    <w:rsid w:val="00306421"/>
    <w:rsid w:val="0030651E"/>
    <w:rsid w:val="00306963"/>
    <w:rsid w:val="00306EA2"/>
    <w:rsid w:val="00306ED2"/>
    <w:rsid w:val="00306F87"/>
    <w:rsid w:val="00307166"/>
    <w:rsid w:val="003077CB"/>
    <w:rsid w:val="00307F05"/>
    <w:rsid w:val="0031026A"/>
    <w:rsid w:val="003106EA"/>
    <w:rsid w:val="0031078F"/>
    <w:rsid w:val="00310BFF"/>
    <w:rsid w:val="00310E75"/>
    <w:rsid w:val="00310F2A"/>
    <w:rsid w:val="00311168"/>
    <w:rsid w:val="0031120E"/>
    <w:rsid w:val="0031137F"/>
    <w:rsid w:val="0031145E"/>
    <w:rsid w:val="00312105"/>
    <w:rsid w:val="00312616"/>
    <w:rsid w:val="00312AE0"/>
    <w:rsid w:val="00312DC8"/>
    <w:rsid w:val="00313023"/>
    <w:rsid w:val="00314556"/>
    <w:rsid w:val="0031499A"/>
    <w:rsid w:val="003151A5"/>
    <w:rsid w:val="003153D9"/>
    <w:rsid w:val="00315F10"/>
    <w:rsid w:val="00316B6A"/>
    <w:rsid w:val="0031716C"/>
    <w:rsid w:val="00317D13"/>
    <w:rsid w:val="00320E7B"/>
    <w:rsid w:val="003211FA"/>
    <w:rsid w:val="003215D9"/>
    <w:rsid w:val="0032160F"/>
    <w:rsid w:val="00321625"/>
    <w:rsid w:val="00321653"/>
    <w:rsid w:val="0032174C"/>
    <w:rsid w:val="00321780"/>
    <w:rsid w:val="00321BBB"/>
    <w:rsid w:val="0032246C"/>
    <w:rsid w:val="003226CE"/>
    <w:rsid w:val="003226F9"/>
    <w:rsid w:val="00322D78"/>
    <w:rsid w:val="00323640"/>
    <w:rsid w:val="0032401D"/>
    <w:rsid w:val="003242D8"/>
    <w:rsid w:val="00324421"/>
    <w:rsid w:val="00324FEC"/>
    <w:rsid w:val="00325D53"/>
    <w:rsid w:val="00326552"/>
    <w:rsid w:val="00326EE2"/>
    <w:rsid w:val="003300E4"/>
    <w:rsid w:val="00330369"/>
    <w:rsid w:val="003303A7"/>
    <w:rsid w:val="00330A55"/>
    <w:rsid w:val="00330AF7"/>
    <w:rsid w:val="00330DB7"/>
    <w:rsid w:val="00331523"/>
    <w:rsid w:val="003319F0"/>
    <w:rsid w:val="00331CFC"/>
    <w:rsid w:val="003326CC"/>
    <w:rsid w:val="0033327D"/>
    <w:rsid w:val="003335E2"/>
    <w:rsid w:val="00333D62"/>
    <w:rsid w:val="00334D9E"/>
    <w:rsid w:val="00334F89"/>
    <w:rsid w:val="003355D6"/>
    <w:rsid w:val="00335A8A"/>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4033"/>
    <w:rsid w:val="003447DF"/>
    <w:rsid w:val="0034575C"/>
    <w:rsid w:val="00345D65"/>
    <w:rsid w:val="00346103"/>
    <w:rsid w:val="0034650F"/>
    <w:rsid w:val="003469F3"/>
    <w:rsid w:val="0034729F"/>
    <w:rsid w:val="0034734F"/>
    <w:rsid w:val="00347469"/>
    <w:rsid w:val="003474B0"/>
    <w:rsid w:val="003477C3"/>
    <w:rsid w:val="00350B65"/>
    <w:rsid w:val="00350EAD"/>
    <w:rsid w:val="0035184F"/>
    <w:rsid w:val="00351F07"/>
    <w:rsid w:val="003524D7"/>
    <w:rsid w:val="00353221"/>
    <w:rsid w:val="003539CA"/>
    <w:rsid w:val="00353B5F"/>
    <w:rsid w:val="00353CA7"/>
    <w:rsid w:val="00353D0F"/>
    <w:rsid w:val="0035403C"/>
    <w:rsid w:val="00354B78"/>
    <w:rsid w:val="00354EC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539"/>
    <w:rsid w:val="0036786A"/>
    <w:rsid w:val="003700AB"/>
    <w:rsid w:val="003702AA"/>
    <w:rsid w:val="00370399"/>
    <w:rsid w:val="00370622"/>
    <w:rsid w:val="0037079F"/>
    <w:rsid w:val="00370DB2"/>
    <w:rsid w:val="00370F53"/>
    <w:rsid w:val="0037172C"/>
    <w:rsid w:val="003722EE"/>
    <w:rsid w:val="00372652"/>
    <w:rsid w:val="0037289B"/>
    <w:rsid w:val="00372C06"/>
    <w:rsid w:val="00372CA3"/>
    <w:rsid w:val="00372CDD"/>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002C"/>
    <w:rsid w:val="00380DDA"/>
    <w:rsid w:val="0038158C"/>
    <w:rsid w:val="00381ACF"/>
    <w:rsid w:val="00381AFE"/>
    <w:rsid w:val="00381E25"/>
    <w:rsid w:val="0038217C"/>
    <w:rsid w:val="003822D6"/>
    <w:rsid w:val="0038244E"/>
    <w:rsid w:val="003828BA"/>
    <w:rsid w:val="00383253"/>
    <w:rsid w:val="00383264"/>
    <w:rsid w:val="00383589"/>
    <w:rsid w:val="003867F6"/>
    <w:rsid w:val="00386916"/>
    <w:rsid w:val="00386AD9"/>
    <w:rsid w:val="00386B56"/>
    <w:rsid w:val="003900B2"/>
    <w:rsid w:val="0039034D"/>
    <w:rsid w:val="0039040A"/>
    <w:rsid w:val="00390691"/>
    <w:rsid w:val="00390D9D"/>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5CE"/>
    <w:rsid w:val="003A36B2"/>
    <w:rsid w:val="003A37C9"/>
    <w:rsid w:val="003A452D"/>
    <w:rsid w:val="003A4B00"/>
    <w:rsid w:val="003A4C60"/>
    <w:rsid w:val="003A6077"/>
    <w:rsid w:val="003A688F"/>
    <w:rsid w:val="003A6E81"/>
    <w:rsid w:val="003A6F8C"/>
    <w:rsid w:val="003A71CE"/>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693"/>
    <w:rsid w:val="003C29FE"/>
    <w:rsid w:val="003C2BD0"/>
    <w:rsid w:val="003C2E17"/>
    <w:rsid w:val="003C2F62"/>
    <w:rsid w:val="003C3279"/>
    <w:rsid w:val="003C3433"/>
    <w:rsid w:val="003C357C"/>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0E2B"/>
    <w:rsid w:val="003E10C4"/>
    <w:rsid w:val="003E1159"/>
    <w:rsid w:val="003E13DA"/>
    <w:rsid w:val="003E19BC"/>
    <w:rsid w:val="003E20BA"/>
    <w:rsid w:val="003E2445"/>
    <w:rsid w:val="003E267A"/>
    <w:rsid w:val="003E2A4C"/>
    <w:rsid w:val="003E2C36"/>
    <w:rsid w:val="003E382E"/>
    <w:rsid w:val="003E4119"/>
    <w:rsid w:val="003E442F"/>
    <w:rsid w:val="003E51EF"/>
    <w:rsid w:val="003E58F1"/>
    <w:rsid w:val="003E67C6"/>
    <w:rsid w:val="003E67C7"/>
    <w:rsid w:val="003E6B15"/>
    <w:rsid w:val="003E6D88"/>
    <w:rsid w:val="003E6EAF"/>
    <w:rsid w:val="003E7429"/>
    <w:rsid w:val="003E7533"/>
    <w:rsid w:val="003E77B0"/>
    <w:rsid w:val="003E7AE2"/>
    <w:rsid w:val="003F095E"/>
    <w:rsid w:val="003F0998"/>
    <w:rsid w:val="003F0A1F"/>
    <w:rsid w:val="003F0F80"/>
    <w:rsid w:val="003F149C"/>
    <w:rsid w:val="003F2082"/>
    <w:rsid w:val="003F27E0"/>
    <w:rsid w:val="003F3520"/>
    <w:rsid w:val="003F3947"/>
    <w:rsid w:val="003F434E"/>
    <w:rsid w:val="003F4358"/>
    <w:rsid w:val="003F4EB7"/>
    <w:rsid w:val="003F50C6"/>
    <w:rsid w:val="003F527B"/>
    <w:rsid w:val="003F53FE"/>
    <w:rsid w:val="003F6181"/>
    <w:rsid w:val="003F6457"/>
    <w:rsid w:val="003F664E"/>
    <w:rsid w:val="003F714D"/>
    <w:rsid w:val="003F74CF"/>
    <w:rsid w:val="003F7504"/>
    <w:rsid w:val="003F791E"/>
    <w:rsid w:val="003F7C5D"/>
    <w:rsid w:val="00400446"/>
    <w:rsid w:val="00400543"/>
    <w:rsid w:val="00400980"/>
    <w:rsid w:val="00400B3D"/>
    <w:rsid w:val="004010AA"/>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500E"/>
    <w:rsid w:val="0040503B"/>
    <w:rsid w:val="00405626"/>
    <w:rsid w:val="00405BC3"/>
    <w:rsid w:val="00405F6D"/>
    <w:rsid w:val="00407C68"/>
    <w:rsid w:val="00411462"/>
    <w:rsid w:val="00411544"/>
    <w:rsid w:val="00412018"/>
    <w:rsid w:val="0041267F"/>
    <w:rsid w:val="0041289C"/>
    <w:rsid w:val="00412A84"/>
    <w:rsid w:val="00413101"/>
    <w:rsid w:val="00413152"/>
    <w:rsid w:val="004136A1"/>
    <w:rsid w:val="004138ED"/>
    <w:rsid w:val="00414224"/>
    <w:rsid w:val="004142BF"/>
    <w:rsid w:val="0041494B"/>
    <w:rsid w:val="004149BA"/>
    <w:rsid w:val="00414CC6"/>
    <w:rsid w:val="00414D05"/>
    <w:rsid w:val="00415145"/>
    <w:rsid w:val="00415285"/>
    <w:rsid w:val="004152E3"/>
    <w:rsid w:val="004156DE"/>
    <w:rsid w:val="00415A86"/>
    <w:rsid w:val="0041650B"/>
    <w:rsid w:val="00416B28"/>
    <w:rsid w:val="00416C39"/>
    <w:rsid w:val="00416E5C"/>
    <w:rsid w:val="00417069"/>
    <w:rsid w:val="00417207"/>
    <w:rsid w:val="0041742D"/>
    <w:rsid w:val="0041762C"/>
    <w:rsid w:val="0041799D"/>
    <w:rsid w:val="00417AFB"/>
    <w:rsid w:val="00417E37"/>
    <w:rsid w:val="004201F1"/>
    <w:rsid w:val="004205E7"/>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92D"/>
    <w:rsid w:val="00427A95"/>
    <w:rsid w:val="00427AC2"/>
    <w:rsid w:val="00427AFA"/>
    <w:rsid w:val="00427D9A"/>
    <w:rsid w:val="00430D44"/>
    <w:rsid w:val="00430D6F"/>
    <w:rsid w:val="00431DF1"/>
    <w:rsid w:val="00431F53"/>
    <w:rsid w:val="004324DA"/>
    <w:rsid w:val="00432536"/>
    <w:rsid w:val="00433A37"/>
    <w:rsid w:val="00433FCC"/>
    <w:rsid w:val="00434A9A"/>
    <w:rsid w:val="00434D69"/>
    <w:rsid w:val="00435693"/>
    <w:rsid w:val="00435B88"/>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66"/>
    <w:rsid w:val="00445247"/>
    <w:rsid w:val="0044526F"/>
    <w:rsid w:val="004456EE"/>
    <w:rsid w:val="00445B89"/>
    <w:rsid w:val="00445C05"/>
    <w:rsid w:val="00445F98"/>
    <w:rsid w:val="00447867"/>
    <w:rsid w:val="00447AFF"/>
    <w:rsid w:val="00447B90"/>
    <w:rsid w:val="00447DD0"/>
    <w:rsid w:val="00450000"/>
    <w:rsid w:val="00450918"/>
    <w:rsid w:val="00450FDB"/>
    <w:rsid w:val="004510EB"/>
    <w:rsid w:val="00451519"/>
    <w:rsid w:val="00451984"/>
    <w:rsid w:val="00451A73"/>
    <w:rsid w:val="00451CE3"/>
    <w:rsid w:val="00452F33"/>
    <w:rsid w:val="00453146"/>
    <w:rsid w:val="0045343F"/>
    <w:rsid w:val="00453717"/>
    <w:rsid w:val="00453A4A"/>
    <w:rsid w:val="00454001"/>
    <w:rsid w:val="0045462C"/>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4072"/>
    <w:rsid w:val="00464F73"/>
    <w:rsid w:val="00465FAE"/>
    <w:rsid w:val="00466528"/>
    <w:rsid w:val="00466830"/>
    <w:rsid w:val="004668C6"/>
    <w:rsid w:val="00466AFC"/>
    <w:rsid w:val="00466C14"/>
    <w:rsid w:val="0046733A"/>
    <w:rsid w:val="004678E0"/>
    <w:rsid w:val="00470064"/>
    <w:rsid w:val="004707CA"/>
    <w:rsid w:val="0047225B"/>
    <w:rsid w:val="004722B2"/>
    <w:rsid w:val="00472F8B"/>
    <w:rsid w:val="004735E1"/>
    <w:rsid w:val="00473A8F"/>
    <w:rsid w:val="00473B86"/>
    <w:rsid w:val="00474007"/>
    <w:rsid w:val="00474493"/>
    <w:rsid w:val="00474F1B"/>
    <w:rsid w:val="00474F43"/>
    <w:rsid w:val="00474F4B"/>
    <w:rsid w:val="00475000"/>
    <w:rsid w:val="0047548E"/>
    <w:rsid w:val="0047586A"/>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5CFB"/>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554"/>
    <w:rsid w:val="004947A7"/>
    <w:rsid w:val="00494F5E"/>
    <w:rsid w:val="004951CE"/>
    <w:rsid w:val="00495AAE"/>
    <w:rsid w:val="0049601B"/>
    <w:rsid w:val="004962E9"/>
    <w:rsid w:val="00496357"/>
    <w:rsid w:val="004967E6"/>
    <w:rsid w:val="00496B29"/>
    <w:rsid w:val="00496D45"/>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A"/>
    <w:rsid w:val="004B6258"/>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01F"/>
    <w:rsid w:val="004C3554"/>
    <w:rsid w:val="004C35BD"/>
    <w:rsid w:val="004C37E4"/>
    <w:rsid w:val="004C4040"/>
    <w:rsid w:val="004C4138"/>
    <w:rsid w:val="004C41A6"/>
    <w:rsid w:val="004C4755"/>
    <w:rsid w:val="004C4BEF"/>
    <w:rsid w:val="004C4D55"/>
    <w:rsid w:val="004C52F0"/>
    <w:rsid w:val="004C71EA"/>
    <w:rsid w:val="004C7603"/>
    <w:rsid w:val="004C7C9E"/>
    <w:rsid w:val="004C7D39"/>
    <w:rsid w:val="004C7EFD"/>
    <w:rsid w:val="004D007B"/>
    <w:rsid w:val="004D017F"/>
    <w:rsid w:val="004D0A4D"/>
    <w:rsid w:val="004D0E2C"/>
    <w:rsid w:val="004D1026"/>
    <w:rsid w:val="004D1A8D"/>
    <w:rsid w:val="004D1C57"/>
    <w:rsid w:val="004D20C4"/>
    <w:rsid w:val="004D23D4"/>
    <w:rsid w:val="004D31C5"/>
    <w:rsid w:val="004D3314"/>
    <w:rsid w:val="004D3656"/>
    <w:rsid w:val="004D3B58"/>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36B"/>
    <w:rsid w:val="004E0764"/>
    <w:rsid w:val="004E07B7"/>
    <w:rsid w:val="004E1910"/>
    <w:rsid w:val="004E1AB9"/>
    <w:rsid w:val="004E31C3"/>
    <w:rsid w:val="004E320C"/>
    <w:rsid w:val="004E3684"/>
    <w:rsid w:val="004E36B9"/>
    <w:rsid w:val="004E3BC9"/>
    <w:rsid w:val="004E3CBB"/>
    <w:rsid w:val="004E401A"/>
    <w:rsid w:val="004E4734"/>
    <w:rsid w:val="004E5950"/>
    <w:rsid w:val="004E5CE0"/>
    <w:rsid w:val="004E5FA7"/>
    <w:rsid w:val="004E609B"/>
    <w:rsid w:val="004E649B"/>
    <w:rsid w:val="004E64AF"/>
    <w:rsid w:val="004E650F"/>
    <w:rsid w:val="004E6F81"/>
    <w:rsid w:val="004E7090"/>
    <w:rsid w:val="004E753A"/>
    <w:rsid w:val="004E78BE"/>
    <w:rsid w:val="004F100F"/>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6047"/>
    <w:rsid w:val="00516611"/>
    <w:rsid w:val="0051699A"/>
    <w:rsid w:val="00517D95"/>
    <w:rsid w:val="00520202"/>
    <w:rsid w:val="0052047C"/>
    <w:rsid w:val="00520EB8"/>
    <w:rsid w:val="00520FE7"/>
    <w:rsid w:val="005210EB"/>
    <w:rsid w:val="0052235D"/>
    <w:rsid w:val="00523307"/>
    <w:rsid w:val="005235B3"/>
    <w:rsid w:val="0052477E"/>
    <w:rsid w:val="005247A3"/>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810"/>
    <w:rsid w:val="00531A61"/>
    <w:rsid w:val="00531C40"/>
    <w:rsid w:val="0053287A"/>
    <w:rsid w:val="00532C44"/>
    <w:rsid w:val="005331CF"/>
    <w:rsid w:val="00533629"/>
    <w:rsid w:val="00533E7E"/>
    <w:rsid w:val="0053432F"/>
    <w:rsid w:val="00534B48"/>
    <w:rsid w:val="00534BB4"/>
    <w:rsid w:val="00535258"/>
    <w:rsid w:val="00535367"/>
    <w:rsid w:val="00535560"/>
    <w:rsid w:val="005356EA"/>
    <w:rsid w:val="005357A7"/>
    <w:rsid w:val="00536EA9"/>
    <w:rsid w:val="00537343"/>
    <w:rsid w:val="0053735F"/>
    <w:rsid w:val="0053778F"/>
    <w:rsid w:val="00537C16"/>
    <w:rsid w:val="005405DE"/>
    <w:rsid w:val="00540707"/>
    <w:rsid w:val="00540855"/>
    <w:rsid w:val="00540952"/>
    <w:rsid w:val="00540CD8"/>
    <w:rsid w:val="00540CF8"/>
    <w:rsid w:val="00540DCD"/>
    <w:rsid w:val="00540E3D"/>
    <w:rsid w:val="00540F6A"/>
    <w:rsid w:val="0054116B"/>
    <w:rsid w:val="005418B5"/>
    <w:rsid w:val="00541F86"/>
    <w:rsid w:val="00542196"/>
    <w:rsid w:val="005424F8"/>
    <w:rsid w:val="0054280F"/>
    <w:rsid w:val="00543482"/>
    <w:rsid w:val="00543501"/>
    <w:rsid w:val="00543E7A"/>
    <w:rsid w:val="00543EAC"/>
    <w:rsid w:val="00544809"/>
    <w:rsid w:val="00544A21"/>
    <w:rsid w:val="00544DEE"/>
    <w:rsid w:val="00544EAE"/>
    <w:rsid w:val="00545463"/>
    <w:rsid w:val="005455B6"/>
    <w:rsid w:val="005462B4"/>
    <w:rsid w:val="0054667A"/>
    <w:rsid w:val="005467B9"/>
    <w:rsid w:val="00546986"/>
    <w:rsid w:val="00546BC4"/>
    <w:rsid w:val="00546BEF"/>
    <w:rsid w:val="00547074"/>
    <w:rsid w:val="0054711C"/>
    <w:rsid w:val="00547474"/>
    <w:rsid w:val="00547572"/>
    <w:rsid w:val="00547823"/>
    <w:rsid w:val="005503C3"/>
    <w:rsid w:val="00550BEF"/>
    <w:rsid w:val="00550C42"/>
    <w:rsid w:val="00550F5A"/>
    <w:rsid w:val="00551045"/>
    <w:rsid w:val="0055192A"/>
    <w:rsid w:val="00551A54"/>
    <w:rsid w:val="0055241B"/>
    <w:rsid w:val="00552515"/>
    <w:rsid w:val="0055344B"/>
    <w:rsid w:val="005535A4"/>
    <w:rsid w:val="005537F2"/>
    <w:rsid w:val="00553B8D"/>
    <w:rsid w:val="00554084"/>
    <w:rsid w:val="005546BB"/>
    <w:rsid w:val="00554D85"/>
    <w:rsid w:val="00554DCA"/>
    <w:rsid w:val="00555508"/>
    <w:rsid w:val="00555AA8"/>
    <w:rsid w:val="005560A9"/>
    <w:rsid w:val="005565A2"/>
    <w:rsid w:val="0055736D"/>
    <w:rsid w:val="005574A2"/>
    <w:rsid w:val="00557D00"/>
    <w:rsid w:val="0056022C"/>
    <w:rsid w:val="00560760"/>
    <w:rsid w:val="00560B02"/>
    <w:rsid w:val="00560C00"/>
    <w:rsid w:val="00560F83"/>
    <w:rsid w:val="00560F93"/>
    <w:rsid w:val="005614E2"/>
    <w:rsid w:val="005617CF"/>
    <w:rsid w:val="00561EAC"/>
    <w:rsid w:val="00561ED8"/>
    <w:rsid w:val="00561F6E"/>
    <w:rsid w:val="00561F71"/>
    <w:rsid w:val="0056233C"/>
    <w:rsid w:val="0056480D"/>
    <w:rsid w:val="005669BA"/>
    <w:rsid w:val="00566A14"/>
    <w:rsid w:val="00566B5D"/>
    <w:rsid w:val="00567966"/>
    <w:rsid w:val="00570523"/>
    <w:rsid w:val="0057058A"/>
    <w:rsid w:val="00570697"/>
    <w:rsid w:val="0057083E"/>
    <w:rsid w:val="00570D3E"/>
    <w:rsid w:val="00570E81"/>
    <w:rsid w:val="00570F72"/>
    <w:rsid w:val="005713DF"/>
    <w:rsid w:val="00571731"/>
    <w:rsid w:val="00571C5C"/>
    <w:rsid w:val="00571F29"/>
    <w:rsid w:val="00571F91"/>
    <w:rsid w:val="00572527"/>
    <w:rsid w:val="0057285D"/>
    <w:rsid w:val="00572A20"/>
    <w:rsid w:val="00572F3F"/>
    <w:rsid w:val="00573226"/>
    <w:rsid w:val="00573E8D"/>
    <w:rsid w:val="0057447C"/>
    <w:rsid w:val="005749C5"/>
    <w:rsid w:val="00574E68"/>
    <w:rsid w:val="00575161"/>
    <w:rsid w:val="005759E7"/>
    <w:rsid w:val="00575ACB"/>
    <w:rsid w:val="00575B37"/>
    <w:rsid w:val="005762F1"/>
    <w:rsid w:val="005767A6"/>
    <w:rsid w:val="00576A58"/>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4A4D"/>
    <w:rsid w:val="00585AA4"/>
    <w:rsid w:val="00585DA5"/>
    <w:rsid w:val="005864B6"/>
    <w:rsid w:val="00586D47"/>
    <w:rsid w:val="005870C2"/>
    <w:rsid w:val="00587749"/>
    <w:rsid w:val="0059154C"/>
    <w:rsid w:val="005919E4"/>
    <w:rsid w:val="00591A21"/>
    <w:rsid w:val="00591ACA"/>
    <w:rsid w:val="00591EE7"/>
    <w:rsid w:val="00591F39"/>
    <w:rsid w:val="005922BD"/>
    <w:rsid w:val="005922DF"/>
    <w:rsid w:val="005923EC"/>
    <w:rsid w:val="005924A0"/>
    <w:rsid w:val="005925B2"/>
    <w:rsid w:val="00592ACA"/>
    <w:rsid w:val="00592AD4"/>
    <w:rsid w:val="00592F2C"/>
    <w:rsid w:val="00593657"/>
    <w:rsid w:val="0059365E"/>
    <w:rsid w:val="00593F78"/>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3E35"/>
    <w:rsid w:val="005A3E45"/>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7BD"/>
    <w:rsid w:val="005B0C54"/>
    <w:rsid w:val="005B15A1"/>
    <w:rsid w:val="005B17C1"/>
    <w:rsid w:val="005B1F35"/>
    <w:rsid w:val="005B2001"/>
    <w:rsid w:val="005B21B3"/>
    <w:rsid w:val="005B220A"/>
    <w:rsid w:val="005B2774"/>
    <w:rsid w:val="005B285E"/>
    <w:rsid w:val="005B3BB5"/>
    <w:rsid w:val="005B41FD"/>
    <w:rsid w:val="005B42B0"/>
    <w:rsid w:val="005B476D"/>
    <w:rsid w:val="005B47B5"/>
    <w:rsid w:val="005B47DD"/>
    <w:rsid w:val="005B53DD"/>
    <w:rsid w:val="005B648B"/>
    <w:rsid w:val="005B6849"/>
    <w:rsid w:val="005B6854"/>
    <w:rsid w:val="005B69FB"/>
    <w:rsid w:val="005B7063"/>
    <w:rsid w:val="005B7651"/>
    <w:rsid w:val="005B773F"/>
    <w:rsid w:val="005B7BDE"/>
    <w:rsid w:val="005B7C00"/>
    <w:rsid w:val="005B7D1A"/>
    <w:rsid w:val="005B7EBE"/>
    <w:rsid w:val="005B7EDC"/>
    <w:rsid w:val="005C0408"/>
    <w:rsid w:val="005C14D2"/>
    <w:rsid w:val="005C1DDB"/>
    <w:rsid w:val="005C1EC8"/>
    <w:rsid w:val="005C1F0B"/>
    <w:rsid w:val="005C2116"/>
    <w:rsid w:val="005C2910"/>
    <w:rsid w:val="005C2C2C"/>
    <w:rsid w:val="005C31DC"/>
    <w:rsid w:val="005C35E2"/>
    <w:rsid w:val="005C36AF"/>
    <w:rsid w:val="005C3D7B"/>
    <w:rsid w:val="005C4480"/>
    <w:rsid w:val="005C459F"/>
    <w:rsid w:val="005C4713"/>
    <w:rsid w:val="005C48C8"/>
    <w:rsid w:val="005C4CF6"/>
    <w:rsid w:val="005C4DDE"/>
    <w:rsid w:val="005C530E"/>
    <w:rsid w:val="005C5C54"/>
    <w:rsid w:val="005C61D0"/>
    <w:rsid w:val="005C6B34"/>
    <w:rsid w:val="005C7000"/>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5A8F"/>
    <w:rsid w:val="005D60D9"/>
    <w:rsid w:val="005D6419"/>
    <w:rsid w:val="005D6C5B"/>
    <w:rsid w:val="005D70ED"/>
    <w:rsid w:val="005D76A7"/>
    <w:rsid w:val="005E00B7"/>
    <w:rsid w:val="005E0315"/>
    <w:rsid w:val="005E11C4"/>
    <w:rsid w:val="005E12A3"/>
    <w:rsid w:val="005E1434"/>
    <w:rsid w:val="005E18B1"/>
    <w:rsid w:val="005E1AEF"/>
    <w:rsid w:val="005E1E70"/>
    <w:rsid w:val="005E204F"/>
    <w:rsid w:val="005E214E"/>
    <w:rsid w:val="005E2775"/>
    <w:rsid w:val="005E2B3F"/>
    <w:rsid w:val="005E3503"/>
    <w:rsid w:val="005E364B"/>
    <w:rsid w:val="005E3BF7"/>
    <w:rsid w:val="005E4300"/>
    <w:rsid w:val="005E4A6D"/>
    <w:rsid w:val="005E60B5"/>
    <w:rsid w:val="005E6202"/>
    <w:rsid w:val="005E6C25"/>
    <w:rsid w:val="005E6CF4"/>
    <w:rsid w:val="005E6DCC"/>
    <w:rsid w:val="005E6F25"/>
    <w:rsid w:val="005E6F6E"/>
    <w:rsid w:val="005E70C9"/>
    <w:rsid w:val="005E74A1"/>
    <w:rsid w:val="005F047F"/>
    <w:rsid w:val="005F0828"/>
    <w:rsid w:val="005F0AA0"/>
    <w:rsid w:val="005F23FB"/>
    <w:rsid w:val="005F24A1"/>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03C"/>
    <w:rsid w:val="005F772B"/>
    <w:rsid w:val="005F77C1"/>
    <w:rsid w:val="005F7B93"/>
    <w:rsid w:val="005F7E75"/>
    <w:rsid w:val="00600087"/>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D56"/>
    <w:rsid w:val="00613F64"/>
    <w:rsid w:val="00613F7B"/>
    <w:rsid w:val="006147DA"/>
    <w:rsid w:val="00614ECE"/>
    <w:rsid w:val="00614F18"/>
    <w:rsid w:val="00615280"/>
    <w:rsid w:val="00615316"/>
    <w:rsid w:val="0061558F"/>
    <w:rsid w:val="006155B5"/>
    <w:rsid w:val="00615A6B"/>
    <w:rsid w:val="00616A53"/>
    <w:rsid w:val="00617951"/>
    <w:rsid w:val="00617FC1"/>
    <w:rsid w:val="00620575"/>
    <w:rsid w:val="0062068B"/>
    <w:rsid w:val="00620C55"/>
    <w:rsid w:val="00620D66"/>
    <w:rsid w:val="0062162C"/>
    <w:rsid w:val="0062179C"/>
    <w:rsid w:val="00621CA5"/>
    <w:rsid w:val="00622922"/>
    <w:rsid w:val="00623449"/>
    <w:rsid w:val="006239AA"/>
    <w:rsid w:val="00623C11"/>
    <w:rsid w:val="006242EA"/>
    <w:rsid w:val="006247D6"/>
    <w:rsid w:val="00625A2B"/>
    <w:rsid w:val="00625FEB"/>
    <w:rsid w:val="006262DF"/>
    <w:rsid w:val="00626403"/>
    <w:rsid w:val="006266F6"/>
    <w:rsid w:val="00626DEA"/>
    <w:rsid w:val="00627059"/>
    <w:rsid w:val="00630D16"/>
    <w:rsid w:val="0063132A"/>
    <w:rsid w:val="0063137A"/>
    <w:rsid w:val="00631560"/>
    <w:rsid w:val="006315C1"/>
    <w:rsid w:val="006318A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927"/>
    <w:rsid w:val="00637B26"/>
    <w:rsid w:val="00637CCC"/>
    <w:rsid w:val="00637D45"/>
    <w:rsid w:val="006403EA"/>
    <w:rsid w:val="006407FE"/>
    <w:rsid w:val="00640976"/>
    <w:rsid w:val="006411EA"/>
    <w:rsid w:val="00641FE0"/>
    <w:rsid w:val="00642C53"/>
    <w:rsid w:val="0064340C"/>
    <w:rsid w:val="00643AEE"/>
    <w:rsid w:val="00643B50"/>
    <w:rsid w:val="006443F6"/>
    <w:rsid w:val="00644E4D"/>
    <w:rsid w:val="00645182"/>
    <w:rsid w:val="0064594A"/>
    <w:rsid w:val="00645B68"/>
    <w:rsid w:val="00645EEE"/>
    <w:rsid w:val="00646EDF"/>
    <w:rsid w:val="00647815"/>
    <w:rsid w:val="00647C7C"/>
    <w:rsid w:val="00650488"/>
    <w:rsid w:val="00651030"/>
    <w:rsid w:val="00651407"/>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18F"/>
    <w:rsid w:val="00654E46"/>
    <w:rsid w:val="006550C4"/>
    <w:rsid w:val="0065557C"/>
    <w:rsid w:val="00655AD6"/>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1EB"/>
    <w:rsid w:val="0066224E"/>
    <w:rsid w:val="006627E5"/>
    <w:rsid w:val="006629FF"/>
    <w:rsid w:val="00663444"/>
    <w:rsid w:val="006634DB"/>
    <w:rsid w:val="00663663"/>
    <w:rsid w:val="00663BA9"/>
    <w:rsid w:val="00663D40"/>
    <w:rsid w:val="00663E10"/>
    <w:rsid w:val="00664285"/>
    <w:rsid w:val="00664CDF"/>
    <w:rsid w:val="00664D88"/>
    <w:rsid w:val="0066536F"/>
    <w:rsid w:val="006654DB"/>
    <w:rsid w:val="006655B6"/>
    <w:rsid w:val="00665674"/>
    <w:rsid w:val="0066586A"/>
    <w:rsid w:val="00665E96"/>
    <w:rsid w:val="00666262"/>
    <w:rsid w:val="006662D5"/>
    <w:rsid w:val="00666F82"/>
    <w:rsid w:val="006670EC"/>
    <w:rsid w:val="00667495"/>
    <w:rsid w:val="00667689"/>
    <w:rsid w:val="00667A00"/>
    <w:rsid w:val="00667A82"/>
    <w:rsid w:val="00667B60"/>
    <w:rsid w:val="00667D17"/>
    <w:rsid w:val="00667DFB"/>
    <w:rsid w:val="00667FD5"/>
    <w:rsid w:val="0067014F"/>
    <w:rsid w:val="0067047F"/>
    <w:rsid w:val="00670D74"/>
    <w:rsid w:val="0067111A"/>
    <w:rsid w:val="00671352"/>
    <w:rsid w:val="006719A7"/>
    <w:rsid w:val="00671F13"/>
    <w:rsid w:val="006724C8"/>
    <w:rsid w:val="00672C2E"/>
    <w:rsid w:val="006737A6"/>
    <w:rsid w:val="00673C02"/>
    <w:rsid w:val="006741EE"/>
    <w:rsid w:val="00674BC3"/>
    <w:rsid w:val="0067503B"/>
    <w:rsid w:val="00675BD8"/>
    <w:rsid w:val="006763E7"/>
    <w:rsid w:val="006766FF"/>
    <w:rsid w:val="006767DC"/>
    <w:rsid w:val="00676C20"/>
    <w:rsid w:val="006774DE"/>
    <w:rsid w:val="00677687"/>
    <w:rsid w:val="006778C0"/>
    <w:rsid w:val="00677A99"/>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910"/>
    <w:rsid w:val="00685D2C"/>
    <w:rsid w:val="00685E20"/>
    <w:rsid w:val="006860E8"/>
    <w:rsid w:val="006863DE"/>
    <w:rsid w:val="00686D65"/>
    <w:rsid w:val="006900E7"/>
    <w:rsid w:val="00690181"/>
    <w:rsid w:val="0069047E"/>
    <w:rsid w:val="00690B73"/>
    <w:rsid w:val="00691D45"/>
    <w:rsid w:val="006921AE"/>
    <w:rsid w:val="00692C1C"/>
    <w:rsid w:val="00692FAB"/>
    <w:rsid w:val="00693223"/>
    <w:rsid w:val="00693D5A"/>
    <w:rsid w:val="0069428E"/>
    <w:rsid w:val="00694C20"/>
    <w:rsid w:val="00694DD0"/>
    <w:rsid w:val="0069500D"/>
    <w:rsid w:val="0069588A"/>
    <w:rsid w:val="00695BC3"/>
    <w:rsid w:val="00695FDA"/>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07"/>
    <w:rsid w:val="006A1072"/>
    <w:rsid w:val="006A1DAD"/>
    <w:rsid w:val="006A21E5"/>
    <w:rsid w:val="006A221F"/>
    <w:rsid w:val="006A23CD"/>
    <w:rsid w:val="006A25AD"/>
    <w:rsid w:val="006A261C"/>
    <w:rsid w:val="006A3453"/>
    <w:rsid w:val="006A39A2"/>
    <w:rsid w:val="006A3D94"/>
    <w:rsid w:val="006A3E04"/>
    <w:rsid w:val="006A410D"/>
    <w:rsid w:val="006A48CD"/>
    <w:rsid w:val="006A52D6"/>
    <w:rsid w:val="006A558B"/>
    <w:rsid w:val="006A597A"/>
    <w:rsid w:val="006A5E05"/>
    <w:rsid w:val="006A6356"/>
    <w:rsid w:val="006A636E"/>
    <w:rsid w:val="006A6FBF"/>
    <w:rsid w:val="006A7176"/>
    <w:rsid w:val="006A7446"/>
    <w:rsid w:val="006A77E9"/>
    <w:rsid w:val="006A7DFE"/>
    <w:rsid w:val="006B0378"/>
    <w:rsid w:val="006B0F2F"/>
    <w:rsid w:val="006B0FF6"/>
    <w:rsid w:val="006B11F7"/>
    <w:rsid w:val="006B1394"/>
    <w:rsid w:val="006B163D"/>
    <w:rsid w:val="006B1779"/>
    <w:rsid w:val="006B17BE"/>
    <w:rsid w:val="006B1C86"/>
    <w:rsid w:val="006B1D38"/>
    <w:rsid w:val="006B1F02"/>
    <w:rsid w:val="006B2050"/>
    <w:rsid w:val="006B2055"/>
    <w:rsid w:val="006B258D"/>
    <w:rsid w:val="006B27A8"/>
    <w:rsid w:val="006B322B"/>
    <w:rsid w:val="006B330E"/>
    <w:rsid w:val="006B33B4"/>
    <w:rsid w:val="006B3511"/>
    <w:rsid w:val="006B3641"/>
    <w:rsid w:val="006B3C49"/>
    <w:rsid w:val="006B40AA"/>
    <w:rsid w:val="006B46E8"/>
    <w:rsid w:val="006B47A4"/>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4BC7"/>
    <w:rsid w:val="006C5D59"/>
    <w:rsid w:val="006C5F8A"/>
    <w:rsid w:val="006C6B79"/>
    <w:rsid w:val="006C6D6D"/>
    <w:rsid w:val="006C7A6D"/>
    <w:rsid w:val="006C7FC5"/>
    <w:rsid w:val="006D000A"/>
    <w:rsid w:val="006D02E0"/>
    <w:rsid w:val="006D0B8B"/>
    <w:rsid w:val="006D0D3D"/>
    <w:rsid w:val="006D109C"/>
    <w:rsid w:val="006D13AA"/>
    <w:rsid w:val="006D1ECA"/>
    <w:rsid w:val="006D22DE"/>
    <w:rsid w:val="006D27AB"/>
    <w:rsid w:val="006D2A0A"/>
    <w:rsid w:val="006D2D8C"/>
    <w:rsid w:val="006D2E39"/>
    <w:rsid w:val="006D3AFA"/>
    <w:rsid w:val="006D3BEF"/>
    <w:rsid w:val="006D41F6"/>
    <w:rsid w:val="006D428E"/>
    <w:rsid w:val="006D4638"/>
    <w:rsid w:val="006D4A9F"/>
    <w:rsid w:val="006D4AA4"/>
    <w:rsid w:val="006D4C0D"/>
    <w:rsid w:val="006D4F92"/>
    <w:rsid w:val="006D532A"/>
    <w:rsid w:val="006D547E"/>
    <w:rsid w:val="006D5528"/>
    <w:rsid w:val="006D5618"/>
    <w:rsid w:val="006D57A2"/>
    <w:rsid w:val="006D5A35"/>
    <w:rsid w:val="006D675F"/>
    <w:rsid w:val="006D67E0"/>
    <w:rsid w:val="006D6A18"/>
    <w:rsid w:val="006D7238"/>
    <w:rsid w:val="006D7A57"/>
    <w:rsid w:val="006E147D"/>
    <w:rsid w:val="006E1486"/>
    <w:rsid w:val="006E21A4"/>
    <w:rsid w:val="006E21EE"/>
    <w:rsid w:val="006E27A8"/>
    <w:rsid w:val="006E2A3F"/>
    <w:rsid w:val="006E2E73"/>
    <w:rsid w:val="006E3224"/>
    <w:rsid w:val="006E35A1"/>
    <w:rsid w:val="006E39F1"/>
    <w:rsid w:val="006E3EAB"/>
    <w:rsid w:val="006E3F3C"/>
    <w:rsid w:val="006E4151"/>
    <w:rsid w:val="006E543D"/>
    <w:rsid w:val="006E5BA6"/>
    <w:rsid w:val="006E5BC0"/>
    <w:rsid w:val="006E5EC9"/>
    <w:rsid w:val="006E630E"/>
    <w:rsid w:val="006E6864"/>
    <w:rsid w:val="006E6D36"/>
    <w:rsid w:val="006E6EB0"/>
    <w:rsid w:val="006E70E2"/>
    <w:rsid w:val="006E749E"/>
    <w:rsid w:val="006E75D1"/>
    <w:rsid w:val="006E75DA"/>
    <w:rsid w:val="006E7957"/>
    <w:rsid w:val="006E79DA"/>
    <w:rsid w:val="006F05F7"/>
    <w:rsid w:val="006F0C5F"/>
    <w:rsid w:val="006F0D78"/>
    <w:rsid w:val="006F0F5F"/>
    <w:rsid w:val="006F13E1"/>
    <w:rsid w:val="006F180D"/>
    <w:rsid w:val="006F2AEA"/>
    <w:rsid w:val="006F363B"/>
    <w:rsid w:val="006F3C00"/>
    <w:rsid w:val="006F415B"/>
    <w:rsid w:val="006F4ADA"/>
    <w:rsid w:val="006F4E22"/>
    <w:rsid w:val="006F531A"/>
    <w:rsid w:val="006F5746"/>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287"/>
    <w:rsid w:val="007023B5"/>
    <w:rsid w:val="00702B3E"/>
    <w:rsid w:val="00702EE1"/>
    <w:rsid w:val="00703289"/>
    <w:rsid w:val="00703357"/>
    <w:rsid w:val="00703C7D"/>
    <w:rsid w:val="00704292"/>
    <w:rsid w:val="00704637"/>
    <w:rsid w:val="00704A9B"/>
    <w:rsid w:val="007051CD"/>
    <w:rsid w:val="007056A0"/>
    <w:rsid w:val="007056DA"/>
    <w:rsid w:val="00706163"/>
    <w:rsid w:val="0070622C"/>
    <w:rsid w:val="00706458"/>
    <w:rsid w:val="007064A7"/>
    <w:rsid w:val="007066EB"/>
    <w:rsid w:val="00706800"/>
    <w:rsid w:val="00706BC5"/>
    <w:rsid w:val="00706E31"/>
    <w:rsid w:val="0070712D"/>
    <w:rsid w:val="00707508"/>
    <w:rsid w:val="00707B8C"/>
    <w:rsid w:val="00710119"/>
    <w:rsid w:val="00710226"/>
    <w:rsid w:val="007104BF"/>
    <w:rsid w:val="0071077F"/>
    <w:rsid w:val="00710B9B"/>
    <w:rsid w:val="007111D5"/>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7028"/>
    <w:rsid w:val="007170D8"/>
    <w:rsid w:val="0071710A"/>
    <w:rsid w:val="00717432"/>
    <w:rsid w:val="00717587"/>
    <w:rsid w:val="00721133"/>
    <w:rsid w:val="007217D3"/>
    <w:rsid w:val="00721806"/>
    <w:rsid w:val="00721842"/>
    <w:rsid w:val="00721B5E"/>
    <w:rsid w:val="00721E6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9AC"/>
    <w:rsid w:val="00726BF4"/>
    <w:rsid w:val="00726E6C"/>
    <w:rsid w:val="00727B6F"/>
    <w:rsid w:val="00727DC1"/>
    <w:rsid w:val="00730134"/>
    <w:rsid w:val="00730417"/>
    <w:rsid w:val="00730638"/>
    <w:rsid w:val="0073098F"/>
    <w:rsid w:val="00730A06"/>
    <w:rsid w:val="00730AD5"/>
    <w:rsid w:val="00731307"/>
    <w:rsid w:val="00731680"/>
    <w:rsid w:val="007321CB"/>
    <w:rsid w:val="00732276"/>
    <w:rsid w:val="00732994"/>
    <w:rsid w:val="00734D05"/>
    <w:rsid w:val="00734F6F"/>
    <w:rsid w:val="007352BF"/>
    <w:rsid w:val="007353DA"/>
    <w:rsid w:val="007354F5"/>
    <w:rsid w:val="00735763"/>
    <w:rsid w:val="00735D35"/>
    <w:rsid w:val="00735E48"/>
    <w:rsid w:val="00737043"/>
    <w:rsid w:val="00737428"/>
    <w:rsid w:val="00737885"/>
    <w:rsid w:val="00737B24"/>
    <w:rsid w:val="00737FFD"/>
    <w:rsid w:val="00740191"/>
    <w:rsid w:val="0074179B"/>
    <w:rsid w:val="00741BD2"/>
    <w:rsid w:val="00741CFE"/>
    <w:rsid w:val="00742CF0"/>
    <w:rsid w:val="00742E15"/>
    <w:rsid w:val="00742ED2"/>
    <w:rsid w:val="00743230"/>
    <w:rsid w:val="007434FB"/>
    <w:rsid w:val="007438A6"/>
    <w:rsid w:val="00743AED"/>
    <w:rsid w:val="00744495"/>
    <w:rsid w:val="00744962"/>
    <w:rsid w:val="00744F9F"/>
    <w:rsid w:val="00745D2C"/>
    <w:rsid w:val="00745FFA"/>
    <w:rsid w:val="007460E8"/>
    <w:rsid w:val="00746290"/>
    <w:rsid w:val="0074782A"/>
    <w:rsid w:val="0074789F"/>
    <w:rsid w:val="00747AF6"/>
    <w:rsid w:val="00747CD4"/>
    <w:rsid w:val="007507FE"/>
    <w:rsid w:val="00750F67"/>
    <w:rsid w:val="0075229C"/>
    <w:rsid w:val="00753135"/>
    <w:rsid w:val="0075364B"/>
    <w:rsid w:val="007539F2"/>
    <w:rsid w:val="00753B9B"/>
    <w:rsid w:val="00753E6D"/>
    <w:rsid w:val="00753EF1"/>
    <w:rsid w:val="00753FE7"/>
    <w:rsid w:val="007540F8"/>
    <w:rsid w:val="0075460D"/>
    <w:rsid w:val="0075474F"/>
    <w:rsid w:val="00754C93"/>
    <w:rsid w:val="00755049"/>
    <w:rsid w:val="00756446"/>
    <w:rsid w:val="00756D90"/>
    <w:rsid w:val="00757AAD"/>
    <w:rsid w:val="00757E42"/>
    <w:rsid w:val="00760279"/>
    <w:rsid w:val="00760DA9"/>
    <w:rsid w:val="00761D1B"/>
    <w:rsid w:val="00761E48"/>
    <w:rsid w:val="00762229"/>
    <w:rsid w:val="007627B0"/>
    <w:rsid w:val="00762A4D"/>
    <w:rsid w:val="00762CBC"/>
    <w:rsid w:val="00764E4F"/>
    <w:rsid w:val="00764F43"/>
    <w:rsid w:val="0076528C"/>
    <w:rsid w:val="00765630"/>
    <w:rsid w:val="007658C7"/>
    <w:rsid w:val="00765996"/>
    <w:rsid w:val="007703DA"/>
    <w:rsid w:val="007708ED"/>
    <w:rsid w:val="007717B9"/>
    <w:rsid w:val="00771CAF"/>
    <w:rsid w:val="00772344"/>
    <w:rsid w:val="007727E1"/>
    <w:rsid w:val="00772AC9"/>
    <w:rsid w:val="0077356E"/>
    <w:rsid w:val="007736BB"/>
    <w:rsid w:val="007737B7"/>
    <w:rsid w:val="00773E4D"/>
    <w:rsid w:val="0077493A"/>
    <w:rsid w:val="0077519A"/>
    <w:rsid w:val="007756E7"/>
    <w:rsid w:val="00775F0A"/>
    <w:rsid w:val="00775FED"/>
    <w:rsid w:val="00776046"/>
    <w:rsid w:val="007761B2"/>
    <w:rsid w:val="0077693E"/>
    <w:rsid w:val="00777089"/>
    <w:rsid w:val="0077717D"/>
    <w:rsid w:val="00777389"/>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6A3"/>
    <w:rsid w:val="00792A47"/>
    <w:rsid w:val="0079378C"/>
    <w:rsid w:val="00794346"/>
    <w:rsid w:val="00794971"/>
    <w:rsid w:val="00794B6A"/>
    <w:rsid w:val="00794BF7"/>
    <w:rsid w:val="00794ED6"/>
    <w:rsid w:val="0079513D"/>
    <w:rsid w:val="00795277"/>
    <w:rsid w:val="0079569A"/>
    <w:rsid w:val="00795727"/>
    <w:rsid w:val="00796BE9"/>
    <w:rsid w:val="007972CA"/>
    <w:rsid w:val="007A06F4"/>
    <w:rsid w:val="007A0F8C"/>
    <w:rsid w:val="007A1C12"/>
    <w:rsid w:val="007A1C31"/>
    <w:rsid w:val="007A1D65"/>
    <w:rsid w:val="007A2734"/>
    <w:rsid w:val="007A28C2"/>
    <w:rsid w:val="007A29B6"/>
    <w:rsid w:val="007A2DC9"/>
    <w:rsid w:val="007A3BCA"/>
    <w:rsid w:val="007A548F"/>
    <w:rsid w:val="007A54B0"/>
    <w:rsid w:val="007A5525"/>
    <w:rsid w:val="007A585B"/>
    <w:rsid w:val="007A71AA"/>
    <w:rsid w:val="007A7383"/>
    <w:rsid w:val="007A7539"/>
    <w:rsid w:val="007A7819"/>
    <w:rsid w:val="007A7AB7"/>
    <w:rsid w:val="007A7B13"/>
    <w:rsid w:val="007A7BC6"/>
    <w:rsid w:val="007A7F5D"/>
    <w:rsid w:val="007B029B"/>
    <w:rsid w:val="007B0617"/>
    <w:rsid w:val="007B0CA1"/>
    <w:rsid w:val="007B0EAE"/>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B7A4A"/>
    <w:rsid w:val="007C0127"/>
    <w:rsid w:val="007C037E"/>
    <w:rsid w:val="007C0C9A"/>
    <w:rsid w:val="007C0E8D"/>
    <w:rsid w:val="007C0FD9"/>
    <w:rsid w:val="007C20F2"/>
    <w:rsid w:val="007C23CF"/>
    <w:rsid w:val="007C2864"/>
    <w:rsid w:val="007C2D36"/>
    <w:rsid w:val="007C36CC"/>
    <w:rsid w:val="007C3A82"/>
    <w:rsid w:val="007C3C6D"/>
    <w:rsid w:val="007C3DD7"/>
    <w:rsid w:val="007C453A"/>
    <w:rsid w:val="007C476D"/>
    <w:rsid w:val="007C4996"/>
    <w:rsid w:val="007C5264"/>
    <w:rsid w:val="007C5D6A"/>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3F30"/>
    <w:rsid w:val="007D4264"/>
    <w:rsid w:val="007D436A"/>
    <w:rsid w:val="007D457F"/>
    <w:rsid w:val="007D4FD6"/>
    <w:rsid w:val="007D5083"/>
    <w:rsid w:val="007D5148"/>
    <w:rsid w:val="007D56B7"/>
    <w:rsid w:val="007D5B1C"/>
    <w:rsid w:val="007D5B64"/>
    <w:rsid w:val="007D60EB"/>
    <w:rsid w:val="007D6506"/>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71C"/>
    <w:rsid w:val="007E3BD5"/>
    <w:rsid w:val="007E3D50"/>
    <w:rsid w:val="007E3E3A"/>
    <w:rsid w:val="007E3FFA"/>
    <w:rsid w:val="007E41BF"/>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0EAB"/>
    <w:rsid w:val="007F14A3"/>
    <w:rsid w:val="007F18BC"/>
    <w:rsid w:val="007F1984"/>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717"/>
    <w:rsid w:val="007F671C"/>
    <w:rsid w:val="007F6828"/>
    <w:rsid w:val="007F70E0"/>
    <w:rsid w:val="007F72AF"/>
    <w:rsid w:val="007F7522"/>
    <w:rsid w:val="007F7E7D"/>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844"/>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0C89"/>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F7E"/>
    <w:rsid w:val="0081621E"/>
    <w:rsid w:val="00816843"/>
    <w:rsid w:val="0081787B"/>
    <w:rsid w:val="00817D65"/>
    <w:rsid w:val="00817DFB"/>
    <w:rsid w:val="00817FC5"/>
    <w:rsid w:val="00820652"/>
    <w:rsid w:val="00820952"/>
    <w:rsid w:val="00820B5D"/>
    <w:rsid w:val="00820B77"/>
    <w:rsid w:val="00820D5A"/>
    <w:rsid w:val="008214C2"/>
    <w:rsid w:val="00821D21"/>
    <w:rsid w:val="0082264D"/>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9AA"/>
    <w:rsid w:val="00833E0A"/>
    <w:rsid w:val="008340E4"/>
    <w:rsid w:val="008343F9"/>
    <w:rsid w:val="008346CD"/>
    <w:rsid w:val="00834AB6"/>
    <w:rsid w:val="00834B11"/>
    <w:rsid w:val="00834F16"/>
    <w:rsid w:val="008357A8"/>
    <w:rsid w:val="0083591C"/>
    <w:rsid w:val="00836BBA"/>
    <w:rsid w:val="00836CC5"/>
    <w:rsid w:val="00837E48"/>
    <w:rsid w:val="00837FDA"/>
    <w:rsid w:val="00840130"/>
    <w:rsid w:val="00840136"/>
    <w:rsid w:val="008401B9"/>
    <w:rsid w:val="00840685"/>
    <w:rsid w:val="00840FCF"/>
    <w:rsid w:val="00841726"/>
    <w:rsid w:val="00841A16"/>
    <w:rsid w:val="00841B0E"/>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9C0"/>
    <w:rsid w:val="00847AC1"/>
    <w:rsid w:val="008508C0"/>
    <w:rsid w:val="00850A0E"/>
    <w:rsid w:val="00850ACA"/>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94D"/>
    <w:rsid w:val="00861DB1"/>
    <w:rsid w:val="00861EB1"/>
    <w:rsid w:val="008622E8"/>
    <w:rsid w:val="00862813"/>
    <w:rsid w:val="008628BF"/>
    <w:rsid w:val="00862D10"/>
    <w:rsid w:val="00862D90"/>
    <w:rsid w:val="00863605"/>
    <w:rsid w:val="00863872"/>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6E49"/>
    <w:rsid w:val="00867CDB"/>
    <w:rsid w:val="00871298"/>
    <w:rsid w:val="008727E8"/>
    <w:rsid w:val="00872897"/>
    <w:rsid w:val="00872A8C"/>
    <w:rsid w:val="00872AF2"/>
    <w:rsid w:val="00872EC3"/>
    <w:rsid w:val="00872EE7"/>
    <w:rsid w:val="00872FC5"/>
    <w:rsid w:val="00873457"/>
    <w:rsid w:val="0087444C"/>
    <w:rsid w:val="00874C24"/>
    <w:rsid w:val="00875110"/>
    <w:rsid w:val="00875B2F"/>
    <w:rsid w:val="00876523"/>
    <w:rsid w:val="0087740A"/>
    <w:rsid w:val="0087766E"/>
    <w:rsid w:val="00877A2B"/>
    <w:rsid w:val="00880277"/>
    <w:rsid w:val="0088035A"/>
    <w:rsid w:val="008804E0"/>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E66"/>
    <w:rsid w:val="008861BC"/>
    <w:rsid w:val="00887591"/>
    <w:rsid w:val="00887926"/>
    <w:rsid w:val="00887A01"/>
    <w:rsid w:val="00887FB7"/>
    <w:rsid w:val="008904F9"/>
    <w:rsid w:val="00890615"/>
    <w:rsid w:val="0089095F"/>
    <w:rsid w:val="008913C9"/>
    <w:rsid w:val="008918E2"/>
    <w:rsid w:val="00891A99"/>
    <w:rsid w:val="00892541"/>
    <w:rsid w:val="00892EE7"/>
    <w:rsid w:val="008935FE"/>
    <w:rsid w:val="008936F5"/>
    <w:rsid w:val="0089467B"/>
    <w:rsid w:val="00894776"/>
    <w:rsid w:val="008947EA"/>
    <w:rsid w:val="00894992"/>
    <w:rsid w:val="00894F98"/>
    <w:rsid w:val="0089533C"/>
    <w:rsid w:val="008956B9"/>
    <w:rsid w:val="008957EB"/>
    <w:rsid w:val="00895BE4"/>
    <w:rsid w:val="00896454"/>
    <w:rsid w:val="0089797D"/>
    <w:rsid w:val="00897DB7"/>
    <w:rsid w:val="00897FDC"/>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A1"/>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4D62"/>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59A"/>
    <w:rsid w:val="008C56C6"/>
    <w:rsid w:val="008C5798"/>
    <w:rsid w:val="008C5A73"/>
    <w:rsid w:val="008C61E3"/>
    <w:rsid w:val="008C6FD4"/>
    <w:rsid w:val="008C7746"/>
    <w:rsid w:val="008D00C6"/>
    <w:rsid w:val="008D0115"/>
    <w:rsid w:val="008D0759"/>
    <w:rsid w:val="008D099E"/>
    <w:rsid w:val="008D1CAE"/>
    <w:rsid w:val="008D2706"/>
    <w:rsid w:val="008D27FD"/>
    <w:rsid w:val="008D2EC4"/>
    <w:rsid w:val="008D335C"/>
    <w:rsid w:val="008D34E5"/>
    <w:rsid w:val="008D3701"/>
    <w:rsid w:val="008D3B95"/>
    <w:rsid w:val="008D3F14"/>
    <w:rsid w:val="008D453F"/>
    <w:rsid w:val="008D4997"/>
    <w:rsid w:val="008D56BB"/>
    <w:rsid w:val="008D57B8"/>
    <w:rsid w:val="008D5938"/>
    <w:rsid w:val="008D5D4B"/>
    <w:rsid w:val="008D5DFD"/>
    <w:rsid w:val="008D6439"/>
    <w:rsid w:val="008D6A5B"/>
    <w:rsid w:val="008D6CCA"/>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473"/>
    <w:rsid w:val="008E3680"/>
    <w:rsid w:val="008E3CDF"/>
    <w:rsid w:val="008E3D37"/>
    <w:rsid w:val="008E42D7"/>
    <w:rsid w:val="008E46AA"/>
    <w:rsid w:val="008E59F3"/>
    <w:rsid w:val="008E5C1F"/>
    <w:rsid w:val="008E61B9"/>
    <w:rsid w:val="008E6470"/>
    <w:rsid w:val="008E6866"/>
    <w:rsid w:val="008E7223"/>
    <w:rsid w:val="008E78A0"/>
    <w:rsid w:val="008F023B"/>
    <w:rsid w:val="008F0288"/>
    <w:rsid w:val="008F0454"/>
    <w:rsid w:val="008F08ED"/>
    <w:rsid w:val="008F1379"/>
    <w:rsid w:val="008F16B5"/>
    <w:rsid w:val="008F1CEB"/>
    <w:rsid w:val="008F25DA"/>
    <w:rsid w:val="008F2D85"/>
    <w:rsid w:val="008F3494"/>
    <w:rsid w:val="008F380B"/>
    <w:rsid w:val="008F3B07"/>
    <w:rsid w:val="008F3C3C"/>
    <w:rsid w:val="008F4689"/>
    <w:rsid w:val="008F5513"/>
    <w:rsid w:val="008F5929"/>
    <w:rsid w:val="008F5DC6"/>
    <w:rsid w:val="008F6084"/>
    <w:rsid w:val="008F66E5"/>
    <w:rsid w:val="008F6D37"/>
    <w:rsid w:val="008F7E96"/>
    <w:rsid w:val="009004A8"/>
    <w:rsid w:val="00900590"/>
    <w:rsid w:val="0090085B"/>
    <w:rsid w:val="00901299"/>
    <w:rsid w:val="00901EBC"/>
    <w:rsid w:val="0090212A"/>
    <w:rsid w:val="0090229C"/>
    <w:rsid w:val="009024BE"/>
    <w:rsid w:val="0090295F"/>
    <w:rsid w:val="00902DBB"/>
    <w:rsid w:val="00902F16"/>
    <w:rsid w:val="009030B3"/>
    <w:rsid w:val="00903685"/>
    <w:rsid w:val="00903697"/>
    <w:rsid w:val="00903E9C"/>
    <w:rsid w:val="00904120"/>
    <w:rsid w:val="009054B6"/>
    <w:rsid w:val="009057DF"/>
    <w:rsid w:val="009058D3"/>
    <w:rsid w:val="009066AB"/>
    <w:rsid w:val="00907075"/>
    <w:rsid w:val="009070FF"/>
    <w:rsid w:val="00907444"/>
    <w:rsid w:val="0090756A"/>
    <w:rsid w:val="00907715"/>
    <w:rsid w:val="00907880"/>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17ACF"/>
    <w:rsid w:val="009203A0"/>
    <w:rsid w:val="0092066A"/>
    <w:rsid w:val="00920BA9"/>
    <w:rsid w:val="00921152"/>
    <w:rsid w:val="0092179B"/>
    <w:rsid w:val="00921A65"/>
    <w:rsid w:val="00921E67"/>
    <w:rsid w:val="009223A0"/>
    <w:rsid w:val="00922CCF"/>
    <w:rsid w:val="00923034"/>
    <w:rsid w:val="00923B87"/>
    <w:rsid w:val="00923CD9"/>
    <w:rsid w:val="00923E7D"/>
    <w:rsid w:val="0092449E"/>
    <w:rsid w:val="009249B6"/>
    <w:rsid w:val="00924D09"/>
    <w:rsid w:val="00925317"/>
    <w:rsid w:val="00925C0B"/>
    <w:rsid w:val="00925CC7"/>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6A7"/>
    <w:rsid w:val="0093271F"/>
    <w:rsid w:val="0093296E"/>
    <w:rsid w:val="00932F0E"/>
    <w:rsid w:val="009331C9"/>
    <w:rsid w:val="00933213"/>
    <w:rsid w:val="00933459"/>
    <w:rsid w:val="00933743"/>
    <w:rsid w:val="00933DDA"/>
    <w:rsid w:val="0093406C"/>
    <w:rsid w:val="009347F0"/>
    <w:rsid w:val="00934AEF"/>
    <w:rsid w:val="00934F33"/>
    <w:rsid w:val="0093500E"/>
    <w:rsid w:val="009354E3"/>
    <w:rsid w:val="00935531"/>
    <w:rsid w:val="009357FF"/>
    <w:rsid w:val="00935944"/>
    <w:rsid w:val="009359B3"/>
    <w:rsid w:val="00935A72"/>
    <w:rsid w:val="00936E71"/>
    <w:rsid w:val="00937027"/>
    <w:rsid w:val="0093742C"/>
    <w:rsid w:val="009374C6"/>
    <w:rsid w:val="0093767D"/>
    <w:rsid w:val="00937A8C"/>
    <w:rsid w:val="00937F95"/>
    <w:rsid w:val="00940226"/>
    <w:rsid w:val="00940402"/>
    <w:rsid w:val="00940CDA"/>
    <w:rsid w:val="00940D44"/>
    <w:rsid w:val="00941553"/>
    <w:rsid w:val="009419AB"/>
    <w:rsid w:val="00941DE3"/>
    <w:rsid w:val="00941E8B"/>
    <w:rsid w:val="00942310"/>
    <w:rsid w:val="00942365"/>
    <w:rsid w:val="0094248D"/>
    <w:rsid w:val="009427C6"/>
    <w:rsid w:val="00942E03"/>
    <w:rsid w:val="00943077"/>
    <w:rsid w:val="00943ADB"/>
    <w:rsid w:val="00944604"/>
    <w:rsid w:val="00944813"/>
    <w:rsid w:val="00944B73"/>
    <w:rsid w:val="009450DF"/>
    <w:rsid w:val="009451E0"/>
    <w:rsid w:val="009454D2"/>
    <w:rsid w:val="00945841"/>
    <w:rsid w:val="009458CF"/>
    <w:rsid w:val="0094650A"/>
    <w:rsid w:val="009475BA"/>
    <w:rsid w:val="00947CDC"/>
    <w:rsid w:val="00947D0B"/>
    <w:rsid w:val="009502BF"/>
    <w:rsid w:val="009503B7"/>
    <w:rsid w:val="009514B6"/>
    <w:rsid w:val="00951929"/>
    <w:rsid w:val="009520E2"/>
    <w:rsid w:val="00952611"/>
    <w:rsid w:val="00952A87"/>
    <w:rsid w:val="00953227"/>
    <w:rsid w:val="0095378B"/>
    <w:rsid w:val="00953CC7"/>
    <w:rsid w:val="0095469A"/>
    <w:rsid w:val="00954994"/>
    <w:rsid w:val="00954DE0"/>
    <w:rsid w:val="009557C4"/>
    <w:rsid w:val="00955B59"/>
    <w:rsid w:val="00955F1B"/>
    <w:rsid w:val="009563C6"/>
    <w:rsid w:val="00956875"/>
    <w:rsid w:val="00957315"/>
    <w:rsid w:val="00957ABA"/>
    <w:rsid w:val="00957F58"/>
    <w:rsid w:val="00960977"/>
    <w:rsid w:val="00960D6B"/>
    <w:rsid w:val="00960DA8"/>
    <w:rsid w:val="00960EE8"/>
    <w:rsid w:val="00961287"/>
    <w:rsid w:val="0096130D"/>
    <w:rsid w:val="009617AE"/>
    <w:rsid w:val="00961802"/>
    <w:rsid w:val="00962CFE"/>
    <w:rsid w:val="009631AC"/>
    <w:rsid w:val="00963280"/>
    <w:rsid w:val="00963E7F"/>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E18"/>
    <w:rsid w:val="009805BE"/>
    <w:rsid w:val="00980825"/>
    <w:rsid w:val="00980AD3"/>
    <w:rsid w:val="00980B6E"/>
    <w:rsid w:val="00981045"/>
    <w:rsid w:val="009815BD"/>
    <w:rsid w:val="00981723"/>
    <w:rsid w:val="00981B02"/>
    <w:rsid w:val="00981DE3"/>
    <w:rsid w:val="00983170"/>
    <w:rsid w:val="009835C4"/>
    <w:rsid w:val="0098366F"/>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0905"/>
    <w:rsid w:val="009B110F"/>
    <w:rsid w:val="009B1B11"/>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B92"/>
    <w:rsid w:val="009B6E41"/>
    <w:rsid w:val="009B708F"/>
    <w:rsid w:val="009B7760"/>
    <w:rsid w:val="009B77D3"/>
    <w:rsid w:val="009C0AF5"/>
    <w:rsid w:val="009C135B"/>
    <w:rsid w:val="009C14DF"/>
    <w:rsid w:val="009C19EB"/>
    <w:rsid w:val="009C1A95"/>
    <w:rsid w:val="009C333B"/>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3DC5"/>
    <w:rsid w:val="009D4690"/>
    <w:rsid w:val="009D4970"/>
    <w:rsid w:val="009D4FBA"/>
    <w:rsid w:val="009D53AD"/>
    <w:rsid w:val="009D557A"/>
    <w:rsid w:val="009D579C"/>
    <w:rsid w:val="009D650F"/>
    <w:rsid w:val="009D6D14"/>
    <w:rsid w:val="009D714D"/>
    <w:rsid w:val="009D7769"/>
    <w:rsid w:val="009D7858"/>
    <w:rsid w:val="009D7A9F"/>
    <w:rsid w:val="009D7BCE"/>
    <w:rsid w:val="009E02B0"/>
    <w:rsid w:val="009E0DFB"/>
    <w:rsid w:val="009E10C6"/>
    <w:rsid w:val="009E10DF"/>
    <w:rsid w:val="009E1848"/>
    <w:rsid w:val="009E1A4A"/>
    <w:rsid w:val="009E1EAD"/>
    <w:rsid w:val="009E3432"/>
    <w:rsid w:val="009E3B33"/>
    <w:rsid w:val="009E4920"/>
    <w:rsid w:val="009E4C33"/>
    <w:rsid w:val="009E4D7E"/>
    <w:rsid w:val="009E550B"/>
    <w:rsid w:val="009E5552"/>
    <w:rsid w:val="009E5993"/>
    <w:rsid w:val="009E5F1F"/>
    <w:rsid w:val="009E6BC5"/>
    <w:rsid w:val="009E6CD9"/>
    <w:rsid w:val="009E713E"/>
    <w:rsid w:val="009E7551"/>
    <w:rsid w:val="009F0115"/>
    <w:rsid w:val="009F0720"/>
    <w:rsid w:val="009F0B97"/>
    <w:rsid w:val="009F0D17"/>
    <w:rsid w:val="009F12B6"/>
    <w:rsid w:val="009F187E"/>
    <w:rsid w:val="009F19E1"/>
    <w:rsid w:val="009F1CA0"/>
    <w:rsid w:val="009F2037"/>
    <w:rsid w:val="009F22FB"/>
    <w:rsid w:val="009F26CF"/>
    <w:rsid w:val="009F27E0"/>
    <w:rsid w:val="009F2F85"/>
    <w:rsid w:val="009F3822"/>
    <w:rsid w:val="009F3940"/>
    <w:rsid w:val="009F3DBC"/>
    <w:rsid w:val="009F3F87"/>
    <w:rsid w:val="009F4534"/>
    <w:rsid w:val="009F47DF"/>
    <w:rsid w:val="009F4C82"/>
    <w:rsid w:val="009F4D01"/>
    <w:rsid w:val="009F4D19"/>
    <w:rsid w:val="009F4DE9"/>
    <w:rsid w:val="009F4F9E"/>
    <w:rsid w:val="009F5637"/>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3B25"/>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5A4"/>
    <w:rsid w:val="00A10662"/>
    <w:rsid w:val="00A109DE"/>
    <w:rsid w:val="00A10D05"/>
    <w:rsid w:val="00A11827"/>
    <w:rsid w:val="00A118C5"/>
    <w:rsid w:val="00A11919"/>
    <w:rsid w:val="00A11B16"/>
    <w:rsid w:val="00A11D87"/>
    <w:rsid w:val="00A12232"/>
    <w:rsid w:val="00A12BBC"/>
    <w:rsid w:val="00A136C2"/>
    <w:rsid w:val="00A13E80"/>
    <w:rsid w:val="00A14496"/>
    <w:rsid w:val="00A144BD"/>
    <w:rsid w:val="00A1454F"/>
    <w:rsid w:val="00A14684"/>
    <w:rsid w:val="00A14D5F"/>
    <w:rsid w:val="00A15141"/>
    <w:rsid w:val="00A15362"/>
    <w:rsid w:val="00A15424"/>
    <w:rsid w:val="00A16251"/>
    <w:rsid w:val="00A163EA"/>
    <w:rsid w:val="00A164E5"/>
    <w:rsid w:val="00A16C07"/>
    <w:rsid w:val="00A170CB"/>
    <w:rsid w:val="00A174FF"/>
    <w:rsid w:val="00A1754D"/>
    <w:rsid w:val="00A177C0"/>
    <w:rsid w:val="00A1785C"/>
    <w:rsid w:val="00A17860"/>
    <w:rsid w:val="00A17A61"/>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448"/>
    <w:rsid w:val="00A37C90"/>
    <w:rsid w:val="00A37CB2"/>
    <w:rsid w:val="00A37F5E"/>
    <w:rsid w:val="00A418CC"/>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5A"/>
    <w:rsid w:val="00A5085F"/>
    <w:rsid w:val="00A50948"/>
    <w:rsid w:val="00A50A26"/>
    <w:rsid w:val="00A50C05"/>
    <w:rsid w:val="00A51421"/>
    <w:rsid w:val="00A51B01"/>
    <w:rsid w:val="00A51ED0"/>
    <w:rsid w:val="00A51FF9"/>
    <w:rsid w:val="00A520EF"/>
    <w:rsid w:val="00A5307A"/>
    <w:rsid w:val="00A531E3"/>
    <w:rsid w:val="00A5329C"/>
    <w:rsid w:val="00A53468"/>
    <w:rsid w:val="00A53472"/>
    <w:rsid w:val="00A5389D"/>
    <w:rsid w:val="00A53A20"/>
    <w:rsid w:val="00A542C7"/>
    <w:rsid w:val="00A544DF"/>
    <w:rsid w:val="00A54DFD"/>
    <w:rsid w:val="00A552F0"/>
    <w:rsid w:val="00A556D4"/>
    <w:rsid w:val="00A5570B"/>
    <w:rsid w:val="00A559B5"/>
    <w:rsid w:val="00A55F67"/>
    <w:rsid w:val="00A56235"/>
    <w:rsid w:val="00A6025B"/>
    <w:rsid w:val="00A602F8"/>
    <w:rsid w:val="00A60D3F"/>
    <w:rsid w:val="00A60F15"/>
    <w:rsid w:val="00A6102E"/>
    <w:rsid w:val="00A6159D"/>
    <w:rsid w:val="00A61714"/>
    <w:rsid w:val="00A61887"/>
    <w:rsid w:val="00A61B8E"/>
    <w:rsid w:val="00A625AE"/>
    <w:rsid w:val="00A627B8"/>
    <w:rsid w:val="00A63894"/>
    <w:rsid w:val="00A647E1"/>
    <w:rsid w:val="00A6487D"/>
    <w:rsid w:val="00A6492D"/>
    <w:rsid w:val="00A649E5"/>
    <w:rsid w:val="00A64D7A"/>
    <w:rsid w:val="00A650FF"/>
    <w:rsid w:val="00A65143"/>
    <w:rsid w:val="00A65662"/>
    <w:rsid w:val="00A65FF6"/>
    <w:rsid w:val="00A666D7"/>
    <w:rsid w:val="00A66902"/>
    <w:rsid w:val="00A67428"/>
    <w:rsid w:val="00A679A9"/>
    <w:rsid w:val="00A701FC"/>
    <w:rsid w:val="00A70A40"/>
    <w:rsid w:val="00A70A7F"/>
    <w:rsid w:val="00A70DC9"/>
    <w:rsid w:val="00A71129"/>
    <w:rsid w:val="00A712F0"/>
    <w:rsid w:val="00A71D18"/>
    <w:rsid w:val="00A727EB"/>
    <w:rsid w:val="00A73069"/>
    <w:rsid w:val="00A7316D"/>
    <w:rsid w:val="00A73269"/>
    <w:rsid w:val="00A73582"/>
    <w:rsid w:val="00A739C1"/>
    <w:rsid w:val="00A73BBA"/>
    <w:rsid w:val="00A73EF3"/>
    <w:rsid w:val="00A741A9"/>
    <w:rsid w:val="00A74232"/>
    <w:rsid w:val="00A743CC"/>
    <w:rsid w:val="00A74B3B"/>
    <w:rsid w:val="00A74E64"/>
    <w:rsid w:val="00A75304"/>
    <w:rsid w:val="00A7542C"/>
    <w:rsid w:val="00A75CDB"/>
    <w:rsid w:val="00A75E47"/>
    <w:rsid w:val="00A76262"/>
    <w:rsid w:val="00A762C0"/>
    <w:rsid w:val="00A76770"/>
    <w:rsid w:val="00A76979"/>
    <w:rsid w:val="00A76A5A"/>
    <w:rsid w:val="00A77EDE"/>
    <w:rsid w:val="00A80191"/>
    <w:rsid w:val="00A80B99"/>
    <w:rsid w:val="00A8149E"/>
    <w:rsid w:val="00A81991"/>
    <w:rsid w:val="00A81B3A"/>
    <w:rsid w:val="00A81EFB"/>
    <w:rsid w:val="00A82020"/>
    <w:rsid w:val="00A82985"/>
    <w:rsid w:val="00A82FD3"/>
    <w:rsid w:val="00A8355B"/>
    <w:rsid w:val="00A83BE9"/>
    <w:rsid w:val="00A84648"/>
    <w:rsid w:val="00A85351"/>
    <w:rsid w:val="00A857F7"/>
    <w:rsid w:val="00A86A9C"/>
    <w:rsid w:val="00A86B25"/>
    <w:rsid w:val="00A8769A"/>
    <w:rsid w:val="00A90516"/>
    <w:rsid w:val="00A90E08"/>
    <w:rsid w:val="00A90F4C"/>
    <w:rsid w:val="00A91031"/>
    <w:rsid w:val="00A912E8"/>
    <w:rsid w:val="00A91519"/>
    <w:rsid w:val="00A91AD9"/>
    <w:rsid w:val="00A91D92"/>
    <w:rsid w:val="00A91DF1"/>
    <w:rsid w:val="00A920C4"/>
    <w:rsid w:val="00A92535"/>
    <w:rsid w:val="00A92D47"/>
    <w:rsid w:val="00A9309C"/>
    <w:rsid w:val="00A93102"/>
    <w:rsid w:val="00A9365A"/>
    <w:rsid w:val="00A93662"/>
    <w:rsid w:val="00A937CB"/>
    <w:rsid w:val="00A9479F"/>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2DBB"/>
    <w:rsid w:val="00AA35BB"/>
    <w:rsid w:val="00AA3C04"/>
    <w:rsid w:val="00AA3E9B"/>
    <w:rsid w:val="00AA40A4"/>
    <w:rsid w:val="00AA4DE1"/>
    <w:rsid w:val="00AA50B7"/>
    <w:rsid w:val="00AA5133"/>
    <w:rsid w:val="00AA53B6"/>
    <w:rsid w:val="00AA59F4"/>
    <w:rsid w:val="00AA5B4C"/>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E7E"/>
    <w:rsid w:val="00AC0F07"/>
    <w:rsid w:val="00AC0F0A"/>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2F3"/>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C52"/>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661"/>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91B"/>
    <w:rsid w:val="00AE5E22"/>
    <w:rsid w:val="00AE5EE2"/>
    <w:rsid w:val="00AE5EE6"/>
    <w:rsid w:val="00AE6077"/>
    <w:rsid w:val="00AE6943"/>
    <w:rsid w:val="00AE6B99"/>
    <w:rsid w:val="00AE6BC3"/>
    <w:rsid w:val="00AE6D86"/>
    <w:rsid w:val="00AE701F"/>
    <w:rsid w:val="00AE73E5"/>
    <w:rsid w:val="00AE7D29"/>
    <w:rsid w:val="00AE7E59"/>
    <w:rsid w:val="00AF03A2"/>
    <w:rsid w:val="00AF09D4"/>
    <w:rsid w:val="00AF113D"/>
    <w:rsid w:val="00AF1301"/>
    <w:rsid w:val="00AF13F3"/>
    <w:rsid w:val="00AF1439"/>
    <w:rsid w:val="00AF1EF5"/>
    <w:rsid w:val="00AF2E5E"/>
    <w:rsid w:val="00AF32A0"/>
    <w:rsid w:val="00AF3C03"/>
    <w:rsid w:val="00AF3C2F"/>
    <w:rsid w:val="00AF4024"/>
    <w:rsid w:val="00AF43CC"/>
    <w:rsid w:val="00AF4A7F"/>
    <w:rsid w:val="00AF4B7F"/>
    <w:rsid w:val="00AF4B8E"/>
    <w:rsid w:val="00AF51B0"/>
    <w:rsid w:val="00AF5EA2"/>
    <w:rsid w:val="00AF645F"/>
    <w:rsid w:val="00AF66EC"/>
    <w:rsid w:val="00AF67D4"/>
    <w:rsid w:val="00AF6EC0"/>
    <w:rsid w:val="00AF6F0B"/>
    <w:rsid w:val="00AF78F1"/>
    <w:rsid w:val="00AF7B15"/>
    <w:rsid w:val="00B00735"/>
    <w:rsid w:val="00B0080D"/>
    <w:rsid w:val="00B00A59"/>
    <w:rsid w:val="00B00C14"/>
    <w:rsid w:val="00B00DFD"/>
    <w:rsid w:val="00B010A6"/>
    <w:rsid w:val="00B01487"/>
    <w:rsid w:val="00B01714"/>
    <w:rsid w:val="00B01CC6"/>
    <w:rsid w:val="00B01E7D"/>
    <w:rsid w:val="00B01EC3"/>
    <w:rsid w:val="00B02498"/>
    <w:rsid w:val="00B02E4E"/>
    <w:rsid w:val="00B032FE"/>
    <w:rsid w:val="00B0356A"/>
    <w:rsid w:val="00B038B0"/>
    <w:rsid w:val="00B03FBF"/>
    <w:rsid w:val="00B04094"/>
    <w:rsid w:val="00B0480A"/>
    <w:rsid w:val="00B049FD"/>
    <w:rsid w:val="00B04D21"/>
    <w:rsid w:val="00B04E38"/>
    <w:rsid w:val="00B04F82"/>
    <w:rsid w:val="00B05029"/>
    <w:rsid w:val="00B05A13"/>
    <w:rsid w:val="00B05ABB"/>
    <w:rsid w:val="00B05C82"/>
    <w:rsid w:val="00B0675E"/>
    <w:rsid w:val="00B068FA"/>
    <w:rsid w:val="00B07381"/>
    <w:rsid w:val="00B07B7A"/>
    <w:rsid w:val="00B10513"/>
    <w:rsid w:val="00B10597"/>
    <w:rsid w:val="00B10D11"/>
    <w:rsid w:val="00B112F3"/>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2EF5"/>
    <w:rsid w:val="00B2368B"/>
    <w:rsid w:val="00B237F1"/>
    <w:rsid w:val="00B23A8A"/>
    <w:rsid w:val="00B23B99"/>
    <w:rsid w:val="00B248F3"/>
    <w:rsid w:val="00B24D5A"/>
    <w:rsid w:val="00B25388"/>
    <w:rsid w:val="00B253F1"/>
    <w:rsid w:val="00B255C2"/>
    <w:rsid w:val="00B2580E"/>
    <w:rsid w:val="00B25D05"/>
    <w:rsid w:val="00B261E4"/>
    <w:rsid w:val="00B2634A"/>
    <w:rsid w:val="00B2646E"/>
    <w:rsid w:val="00B26957"/>
    <w:rsid w:val="00B27E87"/>
    <w:rsid w:val="00B30292"/>
    <w:rsid w:val="00B3031E"/>
    <w:rsid w:val="00B31377"/>
    <w:rsid w:val="00B319A7"/>
    <w:rsid w:val="00B31B4B"/>
    <w:rsid w:val="00B32014"/>
    <w:rsid w:val="00B321BA"/>
    <w:rsid w:val="00B321E6"/>
    <w:rsid w:val="00B33362"/>
    <w:rsid w:val="00B33939"/>
    <w:rsid w:val="00B34676"/>
    <w:rsid w:val="00B34A9A"/>
    <w:rsid w:val="00B34CF3"/>
    <w:rsid w:val="00B34D02"/>
    <w:rsid w:val="00B35027"/>
    <w:rsid w:val="00B352BD"/>
    <w:rsid w:val="00B3641D"/>
    <w:rsid w:val="00B367FA"/>
    <w:rsid w:val="00B36DA8"/>
    <w:rsid w:val="00B37804"/>
    <w:rsid w:val="00B37D91"/>
    <w:rsid w:val="00B40037"/>
    <w:rsid w:val="00B41829"/>
    <w:rsid w:val="00B4194F"/>
    <w:rsid w:val="00B423C4"/>
    <w:rsid w:val="00B423D1"/>
    <w:rsid w:val="00B427F4"/>
    <w:rsid w:val="00B42A93"/>
    <w:rsid w:val="00B43511"/>
    <w:rsid w:val="00B43794"/>
    <w:rsid w:val="00B43D0D"/>
    <w:rsid w:val="00B43F99"/>
    <w:rsid w:val="00B445F8"/>
    <w:rsid w:val="00B4460A"/>
    <w:rsid w:val="00B4479A"/>
    <w:rsid w:val="00B44B9A"/>
    <w:rsid w:val="00B44F96"/>
    <w:rsid w:val="00B45253"/>
    <w:rsid w:val="00B46070"/>
    <w:rsid w:val="00B464F4"/>
    <w:rsid w:val="00B4678F"/>
    <w:rsid w:val="00B46D87"/>
    <w:rsid w:val="00B470CD"/>
    <w:rsid w:val="00B47A96"/>
    <w:rsid w:val="00B47BF3"/>
    <w:rsid w:val="00B50193"/>
    <w:rsid w:val="00B5041D"/>
    <w:rsid w:val="00B50851"/>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6D7"/>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5FDC"/>
    <w:rsid w:val="00B762DD"/>
    <w:rsid w:val="00B76399"/>
    <w:rsid w:val="00B76426"/>
    <w:rsid w:val="00B7690F"/>
    <w:rsid w:val="00B76A2C"/>
    <w:rsid w:val="00B76E24"/>
    <w:rsid w:val="00B77557"/>
    <w:rsid w:val="00B776C7"/>
    <w:rsid w:val="00B777B6"/>
    <w:rsid w:val="00B77BF3"/>
    <w:rsid w:val="00B77E48"/>
    <w:rsid w:val="00B80A9A"/>
    <w:rsid w:val="00B81059"/>
    <w:rsid w:val="00B81D06"/>
    <w:rsid w:val="00B8205A"/>
    <w:rsid w:val="00B826F4"/>
    <w:rsid w:val="00B82938"/>
    <w:rsid w:val="00B82BB6"/>
    <w:rsid w:val="00B83163"/>
    <w:rsid w:val="00B84168"/>
    <w:rsid w:val="00B84544"/>
    <w:rsid w:val="00B848F5"/>
    <w:rsid w:val="00B84DD8"/>
    <w:rsid w:val="00B851B3"/>
    <w:rsid w:val="00B856E5"/>
    <w:rsid w:val="00B857A2"/>
    <w:rsid w:val="00B85D09"/>
    <w:rsid w:val="00B864F1"/>
    <w:rsid w:val="00B86C49"/>
    <w:rsid w:val="00B872BE"/>
    <w:rsid w:val="00B879E0"/>
    <w:rsid w:val="00B87D59"/>
    <w:rsid w:val="00B901DD"/>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B30"/>
    <w:rsid w:val="00B943FF"/>
    <w:rsid w:val="00B94CEC"/>
    <w:rsid w:val="00B95070"/>
    <w:rsid w:val="00B9540F"/>
    <w:rsid w:val="00B9559C"/>
    <w:rsid w:val="00B9562C"/>
    <w:rsid w:val="00B95CF6"/>
    <w:rsid w:val="00B96356"/>
    <w:rsid w:val="00B964C5"/>
    <w:rsid w:val="00B96B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BA2"/>
    <w:rsid w:val="00BA2BF4"/>
    <w:rsid w:val="00BA30BC"/>
    <w:rsid w:val="00BA3491"/>
    <w:rsid w:val="00BA35AE"/>
    <w:rsid w:val="00BA4BA7"/>
    <w:rsid w:val="00BA4BFE"/>
    <w:rsid w:val="00BA5AAD"/>
    <w:rsid w:val="00BA5E09"/>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AA5"/>
    <w:rsid w:val="00BB1E2E"/>
    <w:rsid w:val="00BB2501"/>
    <w:rsid w:val="00BB2598"/>
    <w:rsid w:val="00BB267A"/>
    <w:rsid w:val="00BB26D4"/>
    <w:rsid w:val="00BB29B9"/>
    <w:rsid w:val="00BB2DA7"/>
    <w:rsid w:val="00BB3817"/>
    <w:rsid w:val="00BB3963"/>
    <w:rsid w:val="00BB3ABA"/>
    <w:rsid w:val="00BB41F1"/>
    <w:rsid w:val="00BB4562"/>
    <w:rsid w:val="00BB46CE"/>
    <w:rsid w:val="00BB548A"/>
    <w:rsid w:val="00BB5660"/>
    <w:rsid w:val="00BB571A"/>
    <w:rsid w:val="00BB5CA2"/>
    <w:rsid w:val="00BB5CFB"/>
    <w:rsid w:val="00BB693B"/>
    <w:rsid w:val="00BB69B3"/>
    <w:rsid w:val="00BB6D39"/>
    <w:rsid w:val="00BB713D"/>
    <w:rsid w:val="00BB7584"/>
    <w:rsid w:val="00BB75E1"/>
    <w:rsid w:val="00BB7868"/>
    <w:rsid w:val="00BB7CC2"/>
    <w:rsid w:val="00BC04BA"/>
    <w:rsid w:val="00BC08D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A41"/>
    <w:rsid w:val="00BC7D7C"/>
    <w:rsid w:val="00BD017A"/>
    <w:rsid w:val="00BD04E4"/>
    <w:rsid w:val="00BD08F0"/>
    <w:rsid w:val="00BD0B7E"/>
    <w:rsid w:val="00BD11AE"/>
    <w:rsid w:val="00BD16D7"/>
    <w:rsid w:val="00BD1809"/>
    <w:rsid w:val="00BD1B2D"/>
    <w:rsid w:val="00BD1D5C"/>
    <w:rsid w:val="00BD240F"/>
    <w:rsid w:val="00BD38B5"/>
    <w:rsid w:val="00BD38EB"/>
    <w:rsid w:val="00BD390B"/>
    <w:rsid w:val="00BD3BAB"/>
    <w:rsid w:val="00BD3C77"/>
    <w:rsid w:val="00BD3D19"/>
    <w:rsid w:val="00BD3EAB"/>
    <w:rsid w:val="00BD4223"/>
    <w:rsid w:val="00BD4336"/>
    <w:rsid w:val="00BD47EC"/>
    <w:rsid w:val="00BD48FC"/>
    <w:rsid w:val="00BD493C"/>
    <w:rsid w:val="00BD4FA3"/>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2E3E"/>
    <w:rsid w:val="00BF3037"/>
    <w:rsid w:val="00BF33E4"/>
    <w:rsid w:val="00BF37C9"/>
    <w:rsid w:val="00BF41AF"/>
    <w:rsid w:val="00BF48D1"/>
    <w:rsid w:val="00BF4A14"/>
    <w:rsid w:val="00BF4B6C"/>
    <w:rsid w:val="00BF4CCC"/>
    <w:rsid w:val="00BF4CEF"/>
    <w:rsid w:val="00BF4DA2"/>
    <w:rsid w:val="00BF5272"/>
    <w:rsid w:val="00BF573D"/>
    <w:rsid w:val="00BF6212"/>
    <w:rsid w:val="00BF67F6"/>
    <w:rsid w:val="00BF71AB"/>
    <w:rsid w:val="00BF749A"/>
    <w:rsid w:val="00BF7730"/>
    <w:rsid w:val="00BF7CC3"/>
    <w:rsid w:val="00BF7FBC"/>
    <w:rsid w:val="00C00C03"/>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75B6"/>
    <w:rsid w:val="00C07632"/>
    <w:rsid w:val="00C07F50"/>
    <w:rsid w:val="00C104C1"/>
    <w:rsid w:val="00C10A76"/>
    <w:rsid w:val="00C10BC3"/>
    <w:rsid w:val="00C11134"/>
    <w:rsid w:val="00C11A5D"/>
    <w:rsid w:val="00C11A97"/>
    <w:rsid w:val="00C11ADE"/>
    <w:rsid w:val="00C11C3F"/>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F1A"/>
    <w:rsid w:val="00C17779"/>
    <w:rsid w:val="00C17DA9"/>
    <w:rsid w:val="00C17E4E"/>
    <w:rsid w:val="00C20071"/>
    <w:rsid w:val="00C202B0"/>
    <w:rsid w:val="00C20487"/>
    <w:rsid w:val="00C20B48"/>
    <w:rsid w:val="00C20D19"/>
    <w:rsid w:val="00C21078"/>
    <w:rsid w:val="00C2120B"/>
    <w:rsid w:val="00C219D1"/>
    <w:rsid w:val="00C21ACF"/>
    <w:rsid w:val="00C21CE3"/>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B77"/>
    <w:rsid w:val="00C26D87"/>
    <w:rsid w:val="00C27417"/>
    <w:rsid w:val="00C278AB"/>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22A"/>
    <w:rsid w:val="00C357FF"/>
    <w:rsid w:val="00C35A85"/>
    <w:rsid w:val="00C36505"/>
    <w:rsid w:val="00C36527"/>
    <w:rsid w:val="00C36550"/>
    <w:rsid w:val="00C37B07"/>
    <w:rsid w:val="00C40A80"/>
    <w:rsid w:val="00C41267"/>
    <w:rsid w:val="00C41E44"/>
    <w:rsid w:val="00C41E86"/>
    <w:rsid w:val="00C42DB6"/>
    <w:rsid w:val="00C43342"/>
    <w:rsid w:val="00C43AEF"/>
    <w:rsid w:val="00C43B90"/>
    <w:rsid w:val="00C443B2"/>
    <w:rsid w:val="00C4447F"/>
    <w:rsid w:val="00C45179"/>
    <w:rsid w:val="00C45A7D"/>
    <w:rsid w:val="00C45BBF"/>
    <w:rsid w:val="00C45D20"/>
    <w:rsid w:val="00C45D90"/>
    <w:rsid w:val="00C45F48"/>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5A"/>
    <w:rsid w:val="00C54D75"/>
    <w:rsid w:val="00C55095"/>
    <w:rsid w:val="00C55984"/>
    <w:rsid w:val="00C565DA"/>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F7C"/>
    <w:rsid w:val="00C6318D"/>
    <w:rsid w:val="00C634AF"/>
    <w:rsid w:val="00C63B09"/>
    <w:rsid w:val="00C63F02"/>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881"/>
    <w:rsid w:val="00C77CD1"/>
    <w:rsid w:val="00C77D1A"/>
    <w:rsid w:val="00C77DF0"/>
    <w:rsid w:val="00C80057"/>
    <w:rsid w:val="00C809B9"/>
    <w:rsid w:val="00C817EE"/>
    <w:rsid w:val="00C81F5E"/>
    <w:rsid w:val="00C82D03"/>
    <w:rsid w:val="00C82EDE"/>
    <w:rsid w:val="00C83BC1"/>
    <w:rsid w:val="00C83C83"/>
    <w:rsid w:val="00C84319"/>
    <w:rsid w:val="00C8439B"/>
    <w:rsid w:val="00C84AAA"/>
    <w:rsid w:val="00C853D0"/>
    <w:rsid w:val="00C858D2"/>
    <w:rsid w:val="00C86688"/>
    <w:rsid w:val="00C867F5"/>
    <w:rsid w:val="00C86893"/>
    <w:rsid w:val="00C868CB"/>
    <w:rsid w:val="00C8761D"/>
    <w:rsid w:val="00C87F26"/>
    <w:rsid w:val="00C91239"/>
    <w:rsid w:val="00C9163B"/>
    <w:rsid w:val="00C91A57"/>
    <w:rsid w:val="00C91DDD"/>
    <w:rsid w:val="00C91DE3"/>
    <w:rsid w:val="00C91F19"/>
    <w:rsid w:val="00C91FAA"/>
    <w:rsid w:val="00C92065"/>
    <w:rsid w:val="00C920DE"/>
    <w:rsid w:val="00C928A2"/>
    <w:rsid w:val="00C9380E"/>
    <w:rsid w:val="00C938A4"/>
    <w:rsid w:val="00C93F23"/>
    <w:rsid w:val="00C9452D"/>
    <w:rsid w:val="00C94946"/>
    <w:rsid w:val="00C94B9F"/>
    <w:rsid w:val="00C962DD"/>
    <w:rsid w:val="00C963AA"/>
    <w:rsid w:val="00C9753F"/>
    <w:rsid w:val="00C979FC"/>
    <w:rsid w:val="00C97AD3"/>
    <w:rsid w:val="00CA10C0"/>
    <w:rsid w:val="00CA13B4"/>
    <w:rsid w:val="00CA1886"/>
    <w:rsid w:val="00CA1A17"/>
    <w:rsid w:val="00CA1E8D"/>
    <w:rsid w:val="00CA1EEB"/>
    <w:rsid w:val="00CA2800"/>
    <w:rsid w:val="00CA2981"/>
    <w:rsid w:val="00CA2ABB"/>
    <w:rsid w:val="00CA2BDC"/>
    <w:rsid w:val="00CA2D4A"/>
    <w:rsid w:val="00CA302F"/>
    <w:rsid w:val="00CA31A4"/>
    <w:rsid w:val="00CA3493"/>
    <w:rsid w:val="00CA3A47"/>
    <w:rsid w:val="00CA3CE7"/>
    <w:rsid w:val="00CA404C"/>
    <w:rsid w:val="00CA46CA"/>
    <w:rsid w:val="00CA4C86"/>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7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C00DA"/>
    <w:rsid w:val="00CC00E0"/>
    <w:rsid w:val="00CC0131"/>
    <w:rsid w:val="00CC0233"/>
    <w:rsid w:val="00CC0258"/>
    <w:rsid w:val="00CC032A"/>
    <w:rsid w:val="00CC041D"/>
    <w:rsid w:val="00CC0CEF"/>
    <w:rsid w:val="00CC0EE6"/>
    <w:rsid w:val="00CC0F9F"/>
    <w:rsid w:val="00CC128B"/>
    <w:rsid w:val="00CC15D4"/>
    <w:rsid w:val="00CC17A5"/>
    <w:rsid w:val="00CC19D7"/>
    <w:rsid w:val="00CC1CDB"/>
    <w:rsid w:val="00CC1EAB"/>
    <w:rsid w:val="00CC260D"/>
    <w:rsid w:val="00CC413C"/>
    <w:rsid w:val="00CC453D"/>
    <w:rsid w:val="00CC48E4"/>
    <w:rsid w:val="00CC4B2E"/>
    <w:rsid w:val="00CC5036"/>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2C72"/>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18C"/>
    <w:rsid w:val="00CF2774"/>
    <w:rsid w:val="00CF2AFE"/>
    <w:rsid w:val="00CF2E0A"/>
    <w:rsid w:val="00CF34F3"/>
    <w:rsid w:val="00CF38B4"/>
    <w:rsid w:val="00CF3D29"/>
    <w:rsid w:val="00CF415C"/>
    <w:rsid w:val="00CF4186"/>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8D8"/>
    <w:rsid w:val="00D00F78"/>
    <w:rsid w:val="00D01357"/>
    <w:rsid w:val="00D01A41"/>
    <w:rsid w:val="00D02410"/>
    <w:rsid w:val="00D02488"/>
    <w:rsid w:val="00D024C8"/>
    <w:rsid w:val="00D02754"/>
    <w:rsid w:val="00D0284A"/>
    <w:rsid w:val="00D02D15"/>
    <w:rsid w:val="00D03F06"/>
    <w:rsid w:val="00D03FA8"/>
    <w:rsid w:val="00D04797"/>
    <w:rsid w:val="00D049B7"/>
    <w:rsid w:val="00D05A41"/>
    <w:rsid w:val="00D0610F"/>
    <w:rsid w:val="00D06821"/>
    <w:rsid w:val="00D0730B"/>
    <w:rsid w:val="00D07A03"/>
    <w:rsid w:val="00D102B6"/>
    <w:rsid w:val="00D1045C"/>
    <w:rsid w:val="00D10AFB"/>
    <w:rsid w:val="00D1153D"/>
    <w:rsid w:val="00D11B6B"/>
    <w:rsid w:val="00D12008"/>
    <w:rsid w:val="00D12772"/>
    <w:rsid w:val="00D1279E"/>
    <w:rsid w:val="00D14DC4"/>
    <w:rsid w:val="00D15930"/>
    <w:rsid w:val="00D164D4"/>
    <w:rsid w:val="00D1691F"/>
    <w:rsid w:val="00D16F6E"/>
    <w:rsid w:val="00D17125"/>
    <w:rsid w:val="00D176D6"/>
    <w:rsid w:val="00D1782D"/>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913"/>
    <w:rsid w:val="00D26C7C"/>
    <w:rsid w:val="00D27464"/>
    <w:rsid w:val="00D27628"/>
    <w:rsid w:val="00D27657"/>
    <w:rsid w:val="00D27974"/>
    <w:rsid w:val="00D27C3E"/>
    <w:rsid w:val="00D300E2"/>
    <w:rsid w:val="00D303EA"/>
    <w:rsid w:val="00D305A7"/>
    <w:rsid w:val="00D30E94"/>
    <w:rsid w:val="00D31052"/>
    <w:rsid w:val="00D311DE"/>
    <w:rsid w:val="00D3136E"/>
    <w:rsid w:val="00D31601"/>
    <w:rsid w:val="00D3178C"/>
    <w:rsid w:val="00D31A54"/>
    <w:rsid w:val="00D31D69"/>
    <w:rsid w:val="00D31E20"/>
    <w:rsid w:val="00D31E8A"/>
    <w:rsid w:val="00D32C0C"/>
    <w:rsid w:val="00D32EF5"/>
    <w:rsid w:val="00D332B2"/>
    <w:rsid w:val="00D3444B"/>
    <w:rsid w:val="00D34F72"/>
    <w:rsid w:val="00D35A3B"/>
    <w:rsid w:val="00D35C27"/>
    <w:rsid w:val="00D35D1D"/>
    <w:rsid w:val="00D36283"/>
    <w:rsid w:val="00D37291"/>
    <w:rsid w:val="00D375F7"/>
    <w:rsid w:val="00D37AB3"/>
    <w:rsid w:val="00D4010C"/>
    <w:rsid w:val="00D40410"/>
    <w:rsid w:val="00D407D4"/>
    <w:rsid w:val="00D40A4D"/>
    <w:rsid w:val="00D40B53"/>
    <w:rsid w:val="00D40E0E"/>
    <w:rsid w:val="00D41093"/>
    <w:rsid w:val="00D41117"/>
    <w:rsid w:val="00D414BA"/>
    <w:rsid w:val="00D41CCD"/>
    <w:rsid w:val="00D423D6"/>
    <w:rsid w:val="00D4251D"/>
    <w:rsid w:val="00D42946"/>
    <w:rsid w:val="00D42FC8"/>
    <w:rsid w:val="00D43887"/>
    <w:rsid w:val="00D440D5"/>
    <w:rsid w:val="00D44870"/>
    <w:rsid w:val="00D44DBA"/>
    <w:rsid w:val="00D44F30"/>
    <w:rsid w:val="00D4569B"/>
    <w:rsid w:val="00D459B2"/>
    <w:rsid w:val="00D45B4E"/>
    <w:rsid w:val="00D46017"/>
    <w:rsid w:val="00D462FB"/>
    <w:rsid w:val="00D46A42"/>
    <w:rsid w:val="00D477D3"/>
    <w:rsid w:val="00D47C4A"/>
    <w:rsid w:val="00D501BA"/>
    <w:rsid w:val="00D50569"/>
    <w:rsid w:val="00D50C80"/>
    <w:rsid w:val="00D50C85"/>
    <w:rsid w:val="00D510C5"/>
    <w:rsid w:val="00D5162C"/>
    <w:rsid w:val="00D51E8A"/>
    <w:rsid w:val="00D520A4"/>
    <w:rsid w:val="00D522D3"/>
    <w:rsid w:val="00D52B5F"/>
    <w:rsid w:val="00D530DB"/>
    <w:rsid w:val="00D531AA"/>
    <w:rsid w:val="00D53566"/>
    <w:rsid w:val="00D542A2"/>
    <w:rsid w:val="00D5430C"/>
    <w:rsid w:val="00D54BDF"/>
    <w:rsid w:val="00D54C84"/>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DED"/>
    <w:rsid w:val="00D65EFA"/>
    <w:rsid w:val="00D661F0"/>
    <w:rsid w:val="00D6677B"/>
    <w:rsid w:val="00D67416"/>
    <w:rsid w:val="00D678DE"/>
    <w:rsid w:val="00D67AB0"/>
    <w:rsid w:val="00D67E83"/>
    <w:rsid w:val="00D70411"/>
    <w:rsid w:val="00D70548"/>
    <w:rsid w:val="00D7059A"/>
    <w:rsid w:val="00D70852"/>
    <w:rsid w:val="00D70BEE"/>
    <w:rsid w:val="00D70C01"/>
    <w:rsid w:val="00D7130C"/>
    <w:rsid w:val="00D71406"/>
    <w:rsid w:val="00D71BBE"/>
    <w:rsid w:val="00D71D36"/>
    <w:rsid w:val="00D72CE4"/>
    <w:rsid w:val="00D7306A"/>
    <w:rsid w:val="00D73A9E"/>
    <w:rsid w:val="00D73CFC"/>
    <w:rsid w:val="00D7446E"/>
    <w:rsid w:val="00D7468A"/>
    <w:rsid w:val="00D74A82"/>
    <w:rsid w:val="00D75D3F"/>
    <w:rsid w:val="00D75DEC"/>
    <w:rsid w:val="00D7615A"/>
    <w:rsid w:val="00D761AD"/>
    <w:rsid w:val="00D76260"/>
    <w:rsid w:val="00D76338"/>
    <w:rsid w:val="00D76ABC"/>
    <w:rsid w:val="00D76BCB"/>
    <w:rsid w:val="00D776AB"/>
    <w:rsid w:val="00D77927"/>
    <w:rsid w:val="00D77CF3"/>
    <w:rsid w:val="00D801FB"/>
    <w:rsid w:val="00D80517"/>
    <w:rsid w:val="00D80892"/>
    <w:rsid w:val="00D81104"/>
    <w:rsid w:val="00D814AF"/>
    <w:rsid w:val="00D8172B"/>
    <w:rsid w:val="00D81869"/>
    <w:rsid w:val="00D82144"/>
    <w:rsid w:val="00D82368"/>
    <w:rsid w:val="00D82AE4"/>
    <w:rsid w:val="00D82BDD"/>
    <w:rsid w:val="00D834F3"/>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5710"/>
    <w:rsid w:val="00D95B40"/>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973"/>
    <w:rsid w:val="00DA3C4D"/>
    <w:rsid w:val="00DA3F5B"/>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27F"/>
    <w:rsid w:val="00DA7349"/>
    <w:rsid w:val="00DA748E"/>
    <w:rsid w:val="00DA760D"/>
    <w:rsid w:val="00DA7928"/>
    <w:rsid w:val="00DA79A0"/>
    <w:rsid w:val="00DA7D6F"/>
    <w:rsid w:val="00DA7E1D"/>
    <w:rsid w:val="00DB01B1"/>
    <w:rsid w:val="00DB0278"/>
    <w:rsid w:val="00DB0D57"/>
    <w:rsid w:val="00DB0DD9"/>
    <w:rsid w:val="00DB0EC1"/>
    <w:rsid w:val="00DB0EE0"/>
    <w:rsid w:val="00DB14CD"/>
    <w:rsid w:val="00DB173A"/>
    <w:rsid w:val="00DB175D"/>
    <w:rsid w:val="00DB2685"/>
    <w:rsid w:val="00DB2CE6"/>
    <w:rsid w:val="00DB2F11"/>
    <w:rsid w:val="00DB30A2"/>
    <w:rsid w:val="00DB34F8"/>
    <w:rsid w:val="00DB3DCC"/>
    <w:rsid w:val="00DB595F"/>
    <w:rsid w:val="00DB6652"/>
    <w:rsid w:val="00DB6F02"/>
    <w:rsid w:val="00DB7033"/>
    <w:rsid w:val="00DB7046"/>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1C"/>
    <w:rsid w:val="00DD253D"/>
    <w:rsid w:val="00DD2631"/>
    <w:rsid w:val="00DD27F4"/>
    <w:rsid w:val="00DD280C"/>
    <w:rsid w:val="00DD2919"/>
    <w:rsid w:val="00DD2D51"/>
    <w:rsid w:val="00DD2F0E"/>
    <w:rsid w:val="00DD3175"/>
    <w:rsid w:val="00DD32E5"/>
    <w:rsid w:val="00DD34FB"/>
    <w:rsid w:val="00DD3933"/>
    <w:rsid w:val="00DD4206"/>
    <w:rsid w:val="00DD42B5"/>
    <w:rsid w:val="00DD444F"/>
    <w:rsid w:val="00DD48BB"/>
    <w:rsid w:val="00DD498E"/>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8CA"/>
    <w:rsid w:val="00DE1B18"/>
    <w:rsid w:val="00DE1B65"/>
    <w:rsid w:val="00DE1F23"/>
    <w:rsid w:val="00DE26A0"/>
    <w:rsid w:val="00DE2B45"/>
    <w:rsid w:val="00DE321E"/>
    <w:rsid w:val="00DE323F"/>
    <w:rsid w:val="00DE372E"/>
    <w:rsid w:val="00DE3A38"/>
    <w:rsid w:val="00DE3BC0"/>
    <w:rsid w:val="00DE3CBB"/>
    <w:rsid w:val="00DE3DDE"/>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ACF"/>
    <w:rsid w:val="00DF4FD8"/>
    <w:rsid w:val="00DF57B8"/>
    <w:rsid w:val="00DF5C6B"/>
    <w:rsid w:val="00DF6EEC"/>
    <w:rsid w:val="00DF70BC"/>
    <w:rsid w:val="00DF7847"/>
    <w:rsid w:val="00DF7951"/>
    <w:rsid w:val="00DF7B31"/>
    <w:rsid w:val="00E00023"/>
    <w:rsid w:val="00E00A73"/>
    <w:rsid w:val="00E00B60"/>
    <w:rsid w:val="00E00BB0"/>
    <w:rsid w:val="00E016CB"/>
    <w:rsid w:val="00E017A1"/>
    <w:rsid w:val="00E01A49"/>
    <w:rsid w:val="00E021CE"/>
    <w:rsid w:val="00E02BC1"/>
    <w:rsid w:val="00E03553"/>
    <w:rsid w:val="00E03EF4"/>
    <w:rsid w:val="00E04365"/>
    <w:rsid w:val="00E04C93"/>
    <w:rsid w:val="00E04E53"/>
    <w:rsid w:val="00E04F3D"/>
    <w:rsid w:val="00E05154"/>
    <w:rsid w:val="00E05177"/>
    <w:rsid w:val="00E05268"/>
    <w:rsid w:val="00E05543"/>
    <w:rsid w:val="00E0593B"/>
    <w:rsid w:val="00E05B05"/>
    <w:rsid w:val="00E05C64"/>
    <w:rsid w:val="00E05F72"/>
    <w:rsid w:val="00E06279"/>
    <w:rsid w:val="00E06328"/>
    <w:rsid w:val="00E065E9"/>
    <w:rsid w:val="00E06688"/>
    <w:rsid w:val="00E06C81"/>
    <w:rsid w:val="00E07197"/>
    <w:rsid w:val="00E076DD"/>
    <w:rsid w:val="00E0789F"/>
    <w:rsid w:val="00E07953"/>
    <w:rsid w:val="00E07A42"/>
    <w:rsid w:val="00E07C31"/>
    <w:rsid w:val="00E07D54"/>
    <w:rsid w:val="00E10520"/>
    <w:rsid w:val="00E10C15"/>
    <w:rsid w:val="00E12B59"/>
    <w:rsid w:val="00E12F6C"/>
    <w:rsid w:val="00E13906"/>
    <w:rsid w:val="00E14281"/>
    <w:rsid w:val="00E142C9"/>
    <w:rsid w:val="00E14474"/>
    <w:rsid w:val="00E14567"/>
    <w:rsid w:val="00E1504E"/>
    <w:rsid w:val="00E15641"/>
    <w:rsid w:val="00E15BD0"/>
    <w:rsid w:val="00E15C71"/>
    <w:rsid w:val="00E160D8"/>
    <w:rsid w:val="00E16491"/>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8C6"/>
    <w:rsid w:val="00E21C67"/>
    <w:rsid w:val="00E226A2"/>
    <w:rsid w:val="00E2296F"/>
    <w:rsid w:val="00E23201"/>
    <w:rsid w:val="00E2336F"/>
    <w:rsid w:val="00E233B0"/>
    <w:rsid w:val="00E23D69"/>
    <w:rsid w:val="00E23EA7"/>
    <w:rsid w:val="00E23EC4"/>
    <w:rsid w:val="00E2415A"/>
    <w:rsid w:val="00E2442C"/>
    <w:rsid w:val="00E24936"/>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845"/>
    <w:rsid w:val="00E40C46"/>
    <w:rsid w:val="00E41339"/>
    <w:rsid w:val="00E4145E"/>
    <w:rsid w:val="00E41494"/>
    <w:rsid w:val="00E414C1"/>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4B9"/>
    <w:rsid w:val="00E479DC"/>
    <w:rsid w:val="00E47FA1"/>
    <w:rsid w:val="00E50569"/>
    <w:rsid w:val="00E505D5"/>
    <w:rsid w:val="00E50897"/>
    <w:rsid w:val="00E50AF5"/>
    <w:rsid w:val="00E50DE9"/>
    <w:rsid w:val="00E51831"/>
    <w:rsid w:val="00E5246F"/>
    <w:rsid w:val="00E52986"/>
    <w:rsid w:val="00E539B9"/>
    <w:rsid w:val="00E54B34"/>
    <w:rsid w:val="00E5518C"/>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8E6"/>
    <w:rsid w:val="00E62AA5"/>
    <w:rsid w:val="00E633E4"/>
    <w:rsid w:val="00E63732"/>
    <w:rsid w:val="00E63BDB"/>
    <w:rsid w:val="00E63FD7"/>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9F1"/>
    <w:rsid w:val="00E73EC9"/>
    <w:rsid w:val="00E7501B"/>
    <w:rsid w:val="00E759F9"/>
    <w:rsid w:val="00E76CCC"/>
    <w:rsid w:val="00E76EFF"/>
    <w:rsid w:val="00E77021"/>
    <w:rsid w:val="00E770DA"/>
    <w:rsid w:val="00E77955"/>
    <w:rsid w:val="00E77B83"/>
    <w:rsid w:val="00E77DFE"/>
    <w:rsid w:val="00E77E51"/>
    <w:rsid w:val="00E80749"/>
    <w:rsid w:val="00E8104F"/>
    <w:rsid w:val="00E81364"/>
    <w:rsid w:val="00E8156B"/>
    <w:rsid w:val="00E818F1"/>
    <w:rsid w:val="00E81924"/>
    <w:rsid w:val="00E81C5C"/>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E29"/>
    <w:rsid w:val="00E921C6"/>
    <w:rsid w:val="00E92E92"/>
    <w:rsid w:val="00E93681"/>
    <w:rsid w:val="00E93893"/>
    <w:rsid w:val="00E93EF6"/>
    <w:rsid w:val="00E943CF"/>
    <w:rsid w:val="00E947DA"/>
    <w:rsid w:val="00E94BC3"/>
    <w:rsid w:val="00E94F0E"/>
    <w:rsid w:val="00E959BC"/>
    <w:rsid w:val="00E95A32"/>
    <w:rsid w:val="00E95DB1"/>
    <w:rsid w:val="00E96132"/>
    <w:rsid w:val="00E962B0"/>
    <w:rsid w:val="00E96561"/>
    <w:rsid w:val="00E96AB0"/>
    <w:rsid w:val="00E96E00"/>
    <w:rsid w:val="00E97276"/>
    <w:rsid w:val="00E9746B"/>
    <w:rsid w:val="00E97CF9"/>
    <w:rsid w:val="00EA0165"/>
    <w:rsid w:val="00EA0237"/>
    <w:rsid w:val="00EA0F58"/>
    <w:rsid w:val="00EA14CB"/>
    <w:rsid w:val="00EA1F47"/>
    <w:rsid w:val="00EA2310"/>
    <w:rsid w:val="00EA2C43"/>
    <w:rsid w:val="00EA2D4A"/>
    <w:rsid w:val="00EA302C"/>
    <w:rsid w:val="00EA3112"/>
    <w:rsid w:val="00EA373D"/>
    <w:rsid w:val="00EA396E"/>
    <w:rsid w:val="00EA50EB"/>
    <w:rsid w:val="00EA5413"/>
    <w:rsid w:val="00EA5FD2"/>
    <w:rsid w:val="00EA61B8"/>
    <w:rsid w:val="00EA64EA"/>
    <w:rsid w:val="00EA6D4A"/>
    <w:rsid w:val="00EA6EA0"/>
    <w:rsid w:val="00EA742E"/>
    <w:rsid w:val="00EA75A5"/>
    <w:rsid w:val="00EB047A"/>
    <w:rsid w:val="00EB0B3D"/>
    <w:rsid w:val="00EB0BAE"/>
    <w:rsid w:val="00EB10E2"/>
    <w:rsid w:val="00EB16CD"/>
    <w:rsid w:val="00EB1783"/>
    <w:rsid w:val="00EB2384"/>
    <w:rsid w:val="00EB2392"/>
    <w:rsid w:val="00EB28D1"/>
    <w:rsid w:val="00EB2934"/>
    <w:rsid w:val="00EB2A79"/>
    <w:rsid w:val="00EB2B56"/>
    <w:rsid w:val="00EB2D9A"/>
    <w:rsid w:val="00EB33BC"/>
    <w:rsid w:val="00EB346A"/>
    <w:rsid w:val="00EB3D25"/>
    <w:rsid w:val="00EB4C6D"/>
    <w:rsid w:val="00EB516A"/>
    <w:rsid w:val="00EB55B8"/>
    <w:rsid w:val="00EB5A57"/>
    <w:rsid w:val="00EB5A7C"/>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0A0"/>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E26"/>
    <w:rsid w:val="00ED1200"/>
    <w:rsid w:val="00ED1A0F"/>
    <w:rsid w:val="00ED1F44"/>
    <w:rsid w:val="00ED2D12"/>
    <w:rsid w:val="00ED344D"/>
    <w:rsid w:val="00ED3705"/>
    <w:rsid w:val="00ED37FA"/>
    <w:rsid w:val="00ED39D6"/>
    <w:rsid w:val="00ED405D"/>
    <w:rsid w:val="00ED457F"/>
    <w:rsid w:val="00ED498B"/>
    <w:rsid w:val="00ED51CE"/>
    <w:rsid w:val="00ED5326"/>
    <w:rsid w:val="00ED537B"/>
    <w:rsid w:val="00ED6918"/>
    <w:rsid w:val="00ED6BAF"/>
    <w:rsid w:val="00ED75CF"/>
    <w:rsid w:val="00EE00F2"/>
    <w:rsid w:val="00EE0122"/>
    <w:rsid w:val="00EE0320"/>
    <w:rsid w:val="00EE0BD3"/>
    <w:rsid w:val="00EE0BDF"/>
    <w:rsid w:val="00EE1081"/>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6DE5"/>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D0E"/>
    <w:rsid w:val="00F20E76"/>
    <w:rsid w:val="00F20EA5"/>
    <w:rsid w:val="00F21399"/>
    <w:rsid w:val="00F21DDF"/>
    <w:rsid w:val="00F21FE2"/>
    <w:rsid w:val="00F229D4"/>
    <w:rsid w:val="00F23CF3"/>
    <w:rsid w:val="00F23E7E"/>
    <w:rsid w:val="00F23EB3"/>
    <w:rsid w:val="00F243AB"/>
    <w:rsid w:val="00F24A6A"/>
    <w:rsid w:val="00F25288"/>
    <w:rsid w:val="00F252DD"/>
    <w:rsid w:val="00F25581"/>
    <w:rsid w:val="00F25F32"/>
    <w:rsid w:val="00F26E80"/>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F49"/>
    <w:rsid w:val="00F36202"/>
    <w:rsid w:val="00F36241"/>
    <w:rsid w:val="00F36C4D"/>
    <w:rsid w:val="00F36F87"/>
    <w:rsid w:val="00F3716B"/>
    <w:rsid w:val="00F40771"/>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65AC"/>
    <w:rsid w:val="00F469A9"/>
    <w:rsid w:val="00F470BA"/>
    <w:rsid w:val="00F47A36"/>
    <w:rsid w:val="00F47A60"/>
    <w:rsid w:val="00F47B57"/>
    <w:rsid w:val="00F47CC6"/>
    <w:rsid w:val="00F47CF7"/>
    <w:rsid w:val="00F47F9B"/>
    <w:rsid w:val="00F50297"/>
    <w:rsid w:val="00F505E6"/>
    <w:rsid w:val="00F519E8"/>
    <w:rsid w:val="00F52532"/>
    <w:rsid w:val="00F5264A"/>
    <w:rsid w:val="00F53871"/>
    <w:rsid w:val="00F53E28"/>
    <w:rsid w:val="00F541B5"/>
    <w:rsid w:val="00F544B7"/>
    <w:rsid w:val="00F544DC"/>
    <w:rsid w:val="00F54C14"/>
    <w:rsid w:val="00F54FF1"/>
    <w:rsid w:val="00F5513B"/>
    <w:rsid w:val="00F55184"/>
    <w:rsid w:val="00F55C30"/>
    <w:rsid w:val="00F57118"/>
    <w:rsid w:val="00F57346"/>
    <w:rsid w:val="00F57B8F"/>
    <w:rsid w:val="00F60E95"/>
    <w:rsid w:val="00F61188"/>
    <w:rsid w:val="00F61CF0"/>
    <w:rsid w:val="00F627DC"/>
    <w:rsid w:val="00F63101"/>
    <w:rsid w:val="00F634A9"/>
    <w:rsid w:val="00F636DB"/>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D2F"/>
    <w:rsid w:val="00F7606F"/>
    <w:rsid w:val="00F76113"/>
    <w:rsid w:val="00F76202"/>
    <w:rsid w:val="00F76E31"/>
    <w:rsid w:val="00F770C0"/>
    <w:rsid w:val="00F7729F"/>
    <w:rsid w:val="00F775C6"/>
    <w:rsid w:val="00F77F5C"/>
    <w:rsid w:val="00F803D9"/>
    <w:rsid w:val="00F8168A"/>
    <w:rsid w:val="00F83285"/>
    <w:rsid w:val="00F83512"/>
    <w:rsid w:val="00F835E7"/>
    <w:rsid w:val="00F83A0F"/>
    <w:rsid w:val="00F84E02"/>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0B31"/>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3E07"/>
    <w:rsid w:val="00FA41F3"/>
    <w:rsid w:val="00FA4920"/>
    <w:rsid w:val="00FA5CE9"/>
    <w:rsid w:val="00FA643F"/>
    <w:rsid w:val="00FA64A8"/>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42AC"/>
    <w:rsid w:val="00FB42EA"/>
    <w:rsid w:val="00FB49C8"/>
    <w:rsid w:val="00FB5F18"/>
    <w:rsid w:val="00FB5F4D"/>
    <w:rsid w:val="00FB5F9D"/>
    <w:rsid w:val="00FB6694"/>
    <w:rsid w:val="00FB6BE0"/>
    <w:rsid w:val="00FB7003"/>
    <w:rsid w:val="00FB7145"/>
    <w:rsid w:val="00FB7517"/>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3CC6"/>
    <w:rsid w:val="00FC4026"/>
    <w:rsid w:val="00FC4047"/>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319B"/>
    <w:rsid w:val="00FD3230"/>
    <w:rsid w:val="00FD488A"/>
    <w:rsid w:val="00FD53CD"/>
    <w:rsid w:val="00FD5598"/>
    <w:rsid w:val="00FD560C"/>
    <w:rsid w:val="00FD63DE"/>
    <w:rsid w:val="00FD6BDD"/>
    <w:rsid w:val="00FD7034"/>
    <w:rsid w:val="00FE0448"/>
    <w:rsid w:val="00FE1AE4"/>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B68"/>
    <w:rsid w:val="00FE6DA8"/>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193"/>
    <w:rsid w:val="00FF2792"/>
    <w:rsid w:val="00FF3066"/>
    <w:rsid w:val="00FF31ED"/>
    <w:rsid w:val="00FF3275"/>
    <w:rsid w:val="00FF3584"/>
    <w:rsid w:val="00FF374B"/>
    <w:rsid w:val="00FF3E94"/>
    <w:rsid w:val="00FF40A5"/>
    <w:rsid w:val="00FF4122"/>
    <w:rsid w:val="00FF4931"/>
    <w:rsid w:val="00FF4EFE"/>
    <w:rsid w:val="00FF5281"/>
    <w:rsid w:val="00FF5288"/>
    <w:rsid w:val="00FF5C09"/>
    <w:rsid w:val="00FF5C17"/>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0"/>
    <w:uiPriority w:val="99"/>
    <w:semiHidden/>
    <w:unhideWhenUsed/>
    <w:rsid w:val="008C0861"/>
    <w:rPr>
      <w:color w:val="808080"/>
      <w:shd w:val="clear" w:color="auto" w:fill="E6E6E6"/>
    </w:rPr>
  </w:style>
  <w:style w:type="paragraph" w:customStyle="1" w:styleId="HEAD">
    <w:name w:val="HEAD"/>
    <w:basedOn w:val="a"/>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a"/>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a0"/>
    <w:link w:val="HEAD"/>
    <w:rsid w:val="002279E4"/>
    <w:rPr>
      <w:rFonts w:asciiTheme="majorBidi" w:eastAsiaTheme="minorHAnsi" w:hAnsiTheme="majorBidi" w:cstheme="majorBidi"/>
      <w:b/>
      <w:bCs/>
      <w:sz w:val="26"/>
      <w:szCs w:val="26"/>
    </w:rPr>
  </w:style>
  <w:style w:type="character" w:customStyle="1" w:styleId="TextChar">
    <w:name w:val="Text Char"/>
    <w:basedOn w:val="a0"/>
    <w:link w:val="Text"/>
    <w:rsid w:val="002279E4"/>
    <w:rPr>
      <w:rFonts w:asciiTheme="majorBidi" w:eastAsiaTheme="minorHAnsi" w:hAnsiTheme="majorBid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0"/>
    <w:uiPriority w:val="99"/>
    <w:semiHidden/>
    <w:unhideWhenUsed/>
    <w:rsid w:val="008C0861"/>
    <w:rPr>
      <w:color w:val="808080"/>
      <w:shd w:val="clear" w:color="auto" w:fill="E6E6E6"/>
    </w:rPr>
  </w:style>
  <w:style w:type="paragraph" w:customStyle="1" w:styleId="HEAD">
    <w:name w:val="HEAD"/>
    <w:basedOn w:val="a"/>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a"/>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a0"/>
    <w:link w:val="HEAD"/>
    <w:rsid w:val="002279E4"/>
    <w:rPr>
      <w:rFonts w:asciiTheme="majorBidi" w:eastAsiaTheme="minorHAnsi" w:hAnsiTheme="majorBidi" w:cstheme="majorBidi"/>
      <w:b/>
      <w:bCs/>
      <w:sz w:val="26"/>
      <w:szCs w:val="26"/>
    </w:rPr>
  </w:style>
  <w:style w:type="character" w:customStyle="1" w:styleId="TextChar">
    <w:name w:val="Text Char"/>
    <w:basedOn w:val="a0"/>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6488270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520779193">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719490">
      <w:bodyDiv w:val="1"/>
      <w:marLeft w:val="0"/>
      <w:marRight w:val="0"/>
      <w:marTop w:val="0"/>
      <w:marBottom w:val="0"/>
      <w:divBdr>
        <w:top w:val="none" w:sz="0" w:space="0" w:color="auto"/>
        <w:left w:val="none" w:sz="0" w:space="0" w:color="auto"/>
        <w:bottom w:val="none" w:sz="0" w:space="0" w:color="auto"/>
        <w:right w:val="none" w:sz="0" w:space="0" w:color="auto"/>
      </w:divBdr>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776975162">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548D4D8A-63ED-485C-8B82-B8C7FAFED3E7}">
  <ds:schemaRefs>
    <ds:schemaRef ds:uri="http://purl.org/dc/elements/1.1/"/>
    <ds:schemaRef ds:uri="http://schemas.microsoft.com/office/infopath/2007/PartnerControls"/>
    <ds:schemaRef ds:uri="http://purl.org/dc/terms/"/>
    <ds:schemaRef ds:uri="http://purl.org/dc/dcmitype/"/>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633ADE4C-5B4D-4E95-96B9-20A00A4B3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7</Words>
  <Characters>2780</Characters>
  <Application>Microsoft Office Word</Application>
  <DocSecurity>0</DocSecurity>
  <Lines>23</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61</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최소영</cp:lastModifiedBy>
  <cp:revision>2</cp:revision>
  <cp:lastPrinted>2019-01-12T19:02:00Z</cp:lastPrinted>
  <dcterms:created xsi:type="dcterms:W3CDTF">2019-02-11T23:24:00Z</dcterms:created>
  <dcterms:modified xsi:type="dcterms:W3CDTF">2019-02-1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